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7F199C" w14:textId="77777777" w:rsidR="00B7658D" w:rsidRDefault="00B7658D" w:rsidP="003A0C35">
      <w:pPr>
        <w:spacing w:before="24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</w:p>
    <w:p w14:paraId="51BFD0DD" w14:textId="299DB03F" w:rsidR="003A0C35" w:rsidRPr="00521BC7" w:rsidRDefault="00252196" w:rsidP="003A0C35">
      <w:pPr>
        <w:spacing w:before="240"/>
        <w:jc w:val="center"/>
        <w:rPr>
          <w:sz w:val="30"/>
          <w:szCs w:val="28"/>
        </w:rPr>
      </w:pPr>
      <w:r w:rsidRPr="00521BC7">
        <w:rPr>
          <w:sz w:val="30"/>
          <w:szCs w:val="28"/>
        </w:rPr>
        <w:t>TRƯỜNG ĐẠI HỌC KINH TẾ</w:t>
      </w:r>
    </w:p>
    <w:p w14:paraId="3DA919C4" w14:textId="77777777" w:rsidR="00252196" w:rsidRPr="00521BC7" w:rsidRDefault="00252196" w:rsidP="00B7658D">
      <w:pPr>
        <w:spacing w:before="60" w:after="0" w:line="276" w:lineRule="auto"/>
        <w:jc w:val="center"/>
        <w:rPr>
          <w:b/>
          <w:sz w:val="32"/>
          <w:szCs w:val="28"/>
        </w:rPr>
      </w:pPr>
      <w:r w:rsidRPr="00521BC7">
        <w:rPr>
          <w:b/>
          <w:sz w:val="32"/>
          <w:szCs w:val="28"/>
        </w:rPr>
        <w:t>KHOA THỐNG KÊ – TIN HỌC</w:t>
      </w:r>
    </w:p>
    <w:p w14:paraId="1B4E4E32" w14:textId="77777777" w:rsidR="00252196" w:rsidRPr="004A089F" w:rsidRDefault="00252196" w:rsidP="00B7658D">
      <w:pPr>
        <w:spacing w:before="0" w:line="276" w:lineRule="auto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6956FA38" w14:textId="40BD2994" w:rsidR="00252196" w:rsidRDefault="00252196" w:rsidP="00B7658D">
      <w:pPr>
        <w:spacing w:line="276" w:lineRule="auto"/>
      </w:pPr>
    </w:p>
    <w:p w14:paraId="33F0DC7F" w14:textId="31D32467" w:rsidR="00F87201" w:rsidRDefault="00F87201" w:rsidP="00B7658D">
      <w:pPr>
        <w:spacing w:before="0" w:line="276" w:lineRule="auto"/>
        <w:jc w:val="center"/>
        <w:rPr>
          <w:sz w:val="24"/>
          <w:szCs w:val="24"/>
        </w:rPr>
      </w:pPr>
      <w:r>
        <w:rPr>
          <w:rFonts w:ascii="Calibri" w:hAnsi="Calibri" w:cs="Calibri"/>
          <w:noProof/>
        </w:rPr>
        <w:drawing>
          <wp:inline distT="0" distB="0" distL="114300" distR="114300" wp14:anchorId="0C285E4F" wp14:editId="03B6BCD8">
            <wp:extent cx="1236345" cy="1346629"/>
            <wp:effectExtent l="0" t="0" r="1905" b="6350"/>
            <wp:docPr id="198" name="Picture 198" descr="Logo_Kinh_tế_Đà_Nẵ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Logo_Kinh_tế_Đà_Nẵng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270150" cy="138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2F5FB" w14:textId="0974C3C5" w:rsidR="00F87201" w:rsidRDefault="00F87201" w:rsidP="00252196">
      <w:pPr>
        <w:spacing w:before="0" w:line="240" w:lineRule="auto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B7658D">
      <w:pPr>
        <w:spacing w:before="0" w:line="240" w:lineRule="auto"/>
        <w:rPr>
          <w:sz w:val="24"/>
          <w:szCs w:val="24"/>
        </w:rPr>
      </w:pPr>
    </w:p>
    <w:p w14:paraId="67940F7B" w14:textId="230A5EFA" w:rsidR="00252196" w:rsidRDefault="00062D44" w:rsidP="00252196">
      <w:pPr>
        <w:spacing w:after="120"/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Thực hành thiết kế Kho và Phân tích dữ liệu kinh doanh</w:t>
      </w:r>
    </w:p>
    <w:p w14:paraId="79D78238" w14:textId="78C3D606" w:rsidR="00252196" w:rsidRPr="005F6F53" w:rsidRDefault="00252196" w:rsidP="007C2FA9">
      <w:pPr>
        <w:pStyle w:val="ListParagraph"/>
        <w:numPr>
          <w:ilvl w:val="0"/>
          <w:numId w:val="16"/>
        </w:numPr>
        <w:jc w:val="left"/>
        <w:rPr>
          <w:b/>
          <w:sz w:val="28"/>
          <w:szCs w:val="28"/>
        </w:rPr>
      </w:pPr>
      <w:r w:rsidRPr="005F6F53">
        <w:rPr>
          <w:b/>
          <w:sz w:val="28"/>
          <w:szCs w:val="28"/>
        </w:rPr>
        <w:t>Sinh viên thực hiện:</w:t>
      </w:r>
      <w:r w:rsidR="00E03380" w:rsidRPr="005F6F53">
        <w:rPr>
          <w:b/>
          <w:sz w:val="28"/>
          <w:szCs w:val="28"/>
        </w:rPr>
        <w:t xml:space="preserve"> </w:t>
      </w:r>
      <w:r w:rsidR="00D31D2C">
        <w:rPr>
          <w:bCs/>
          <w:sz w:val="28"/>
          <w:szCs w:val="28"/>
        </w:rPr>
        <w:t>Cao Văn Nhật</w:t>
      </w:r>
    </w:p>
    <w:p w14:paraId="68B36EF0" w14:textId="2EE01E34" w:rsidR="00F87201" w:rsidRDefault="003314A5" w:rsidP="007C2FA9">
      <w:pPr>
        <w:pStyle w:val="ListParagraph"/>
        <w:numPr>
          <w:ilvl w:val="0"/>
          <w:numId w:val="16"/>
        </w:numPr>
        <w:jc w:val="left"/>
        <w:rPr>
          <w:sz w:val="28"/>
          <w:szCs w:val="28"/>
          <w:lang w:val="fr-FR"/>
        </w:rPr>
      </w:pPr>
      <w:r w:rsidRPr="005F6F53">
        <w:rPr>
          <w:b/>
          <w:bCs/>
          <w:sz w:val="28"/>
          <w:szCs w:val="28"/>
          <w:lang w:val="fr-FR"/>
        </w:rPr>
        <w:t xml:space="preserve">Người hướng dẫn </w:t>
      </w:r>
      <w:r w:rsidR="00062D44">
        <w:rPr>
          <w:b/>
          <w:bCs/>
          <w:sz w:val="28"/>
          <w:szCs w:val="28"/>
          <w:lang w:val="fr-FR"/>
        </w:rPr>
        <w:t>thực hiện</w:t>
      </w:r>
      <w:r w:rsidRPr="005F6F53">
        <w:rPr>
          <w:b/>
          <w:bCs/>
          <w:sz w:val="28"/>
          <w:szCs w:val="28"/>
          <w:lang w:val="fr-FR"/>
        </w:rPr>
        <w:t xml:space="preserve">: </w:t>
      </w:r>
      <w:r w:rsidR="00062D44">
        <w:rPr>
          <w:sz w:val="28"/>
          <w:szCs w:val="28"/>
          <w:lang w:val="fr-FR"/>
        </w:rPr>
        <w:t>Đặng Quốc Viện</w:t>
      </w:r>
    </w:p>
    <w:p w14:paraId="3B83AAA5" w14:textId="61889CE5" w:rsidR="00F87201" w:rsidRDefault="00F87201" w:rsidP="005F6F53">
      <w:pPr>
        <w:jc w:val="left"/>
        <w:rPr>
          <w:sz w:val="28"/>
          <w:szCs w:val="28"/>
          <w:lang w:val="fr-FR"/>
        </w:rPr>
      </w:pPr>
    </w:p>
    <w:p w14:paraId="50F7D502" w14:textId="4EB38312" w:rsidR="00E03380" w:rsidRDefault="00E03380" w:rsidP="00F87201">
      <w:pPr>
        <w:ind w:firstLine="709"/>
        <w:jc w:val="left"/>
        <w:rPr>
          <w:sz w:val="28"/>
          <w:szCs w:val="28"/>
          <w:lang w:val="fr-FR"/>
        </w:rPr>
      </w:pPr>
    </w:p>
    <w:p w14:paraId="64385D44" w14:textId="3E741AF5" w:rsidR="00E03380" w:rsidRDefault="00E03380" w:rsidP="00F87201">
      <w:pPr>
        <w:ind w:firstLine="709"/>
        <w:jc w:val="left"/>
        <w:rPr>
          <w:sz w:val="28"/>
          <w:szCs w:val="28"/>
          <w:lang w:val="fr-FR"/>
        </w:rPr>
      </w:pPr>
    </w:p>
    <w:p w14:paraId="073B10B5" w14:textId="7FFCB236" w:rsidR="00062D44" w:rsidRDefault="00062D44" w:rsidP="00F87201">
      <w:pPr>
        <w:ind w:firstLine="709"/>
        <w:jc w:val="left"/>
        <w:rPr>
          <w:sz w:val="28"/>
          <w:szCs w:val="28"/>
          <w:lang w:val="fr-FR"/>
        </w:rPr>
      </w:pPr>
    </w:p>
    <w:p w14:paraId="1C4DC63E" w14:textId="6EBAFF7A" w:rsidR="00062D44" w:rsidRDefault="00062D44" w:rsidP="00F87201">
      <w:pPr>
        <w:ind w:firstLine="709"/>
        <w:jc w:val="left"/>
        <w:rPr>
          <w:sz w:val="28"/>
          <w:szCs w:val="28"/>
          <w:lang w:val="fr-FR"/>
        </w:rPr>
      </w:pPr>
    </w:p>
    <w:p w14:paraId="16E7EC0D" w14:textId="77777777" w:rsidR="00062D44" w:rsidRDefault="00062D44" w:rsidP="00F87201">
      <w:pPr>
        <w:ind w:firstLine="709"/>
        <w:jc w:val="left"/>
        <w:rPr>
          <w:sz w:val="28"/>
          <w:szCs w:val="28"/>
          <w:lang w:val="fr-FR"/>
        </w:rPr>
      </w:pPr>
    </w:p>
    <w:p w14:paraId="1F5383EB" w14:textId="77777777" w:rsidR="00E03380" w:rsidRPr="00F87201" w:rsidRDefault="00E03380" w:rsidP="00F87201">
      <w:pPr>
        <w:ind w:firstLine="709"/>
        <w:jc w:val="left"/>
        <w:rPr>
          <w:sz w:val="28"/>
          <w:szCs w:val="28"/>
          <w:lang w:val="fr-FR"/>
        </w:rPr>
      </w:pPr>
    </w:p>
    <w:p w14:paraId="3F43C998" w14:textId="77777777" w:rsidR="003314A5" w:rsidRPr="00D1769E" w:rsidRDefault="003314A5" w:rsidP="00252196">
      <w:pPr>
        <w:spacing w:before="0" w:line="240" w:lineRule="auto"/>
        <w:jc w:val="center"/>
        <w:rPr>
          <w:sz w:val="24"/>
          <w:szCs w:val="24"/>
          <w:lang w:val="fr-FR"/>
        </w:rPr>
      </w:pPr>
    </w:p>
    <w:p w14:paraId="44769ED2" w14:textId="68E8F2D3" w:rsidR="00252196" w:rsidRDefault="00252196" w:rsidP="003314A5">
      <w:pPr>
        <w:spacing w:before="240"/>
        <w:jc w:val="center"/>
        <w:rPr>
          <w:b/>
          <w:sz w:val="28"/>
          <w:szCs w:val="28"/>
          <w:lang w:val="fr-FR"/>
        </w:rPr>
        <w:sectPr w:rsidR="00252196" w:rsidSect="00252196">
          <w:footerReference w:type="default" r:id="rId10"/>
          <w:type w:val="continuous"/>
          <w:pgSz w:w="11907" w:h="16840" w:code="9"/>
          <w:pgMar w:top="1418" w:right="1418" w:bottom="1418" w:left="1985" w:header="720" w:footer="720" w:gutter="0"/>
          <w:pgBorders w:display="firstPage">
            <w:top w:val="thinThickThinSmallGap" w:sz="24" w:space="0" w:color="auto"/>
            <w:left w:val="thinThickThinSmallGap" w:sz="24" w:space="0" w:color="auto"/>
            <w:bottom w:val="thinThickThinSmallGap" w:sz="24" w:space="0" w:color="auto"/>
            <w:right w:val="thinThickThinSmallGap" w:sz="24" w:space="0" w:color="auto"/>
          </w:pgBorders>
          <w:pgNumType w:fmt="lowerRoman" w:start="1"/>
          <w:cols w:space="720"/>
          <w:docGrid w:linePitch="360"/>
        </w:sectPr>
      </w:pPr>
      <w:r w:rsidRPr="001A65B8">
        <w:rPr>
          <w:b/>
          <w:sz w:val="28"/>
          <w:szCs w:val="28"/>
          <w:lang w:val="fr-FR"/>
        </w:rPr>
        <w:t xml:space="preserve">Đà Nẵng, </w:t>
      </w:r>
      <w:r w:rsidR="00345047">
        <w:rPr>
          <w:b/>
          <w:sz w:val="28"/>
          <w:szCs w:val="28"/>
          <w:lang w:val="fr-FR"/>
        </w:rPr>
        <w:t>12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>
        <w:rPr>
          <w:b/>
          <w:sz w:val="28"/>
          <w:szCs w:val="28"/>
          <w:lang w:val="fr-FR"/>
        </w:rPr>
        <w:t>1</w:t>
      </w:r>
    </w:p>
    <w:p w14:paraId="42E2C31A" w14:textId="5319E43D" w:rsidR="00122C88" w:rsidRPr="00F26A4B" w:rsidRDefault="00122C88" w:rsidP="00300E64">
      <w:pPr>
        <w:pStyle w:val="Title"/>
        <w:rPr>
          <w:lang w:val="fr-FR"/>
        </w:rPr>
      </w:pPr>
      <w:bookmarkStart w:id="6" w:name="_Toc342760180"/>
      <w:bookmarkStart w:id="7" w:name="_Toc343172865"/>
      <w:bookmarkEnd w:id="0"/>
      <w:bookmarkEnd w:id="1"/>
      <w:r w:rsidRPr="00F26A4B">
        <w:rPr>
          <w:lang w:val="fr-FR"/>
        </w:rPr>
        <w:lastRenderedPageBreak/>
        <w:t>MỤC LỤC</w:t>
      </w:r>
      <w:bookmarkEnd w:id="6"/>
      <w:bookmarkEnd w:id="7"/>
    </w:p>
    <w:p w14:paraId="2AE4D5D2" w14:textId="6E65347A" w:rsidR="00D31D2C" w:rsidRDefault="00E60C53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  <w:lang w:eastAsia="zh-CN"/>
        </w:rPr>
      </w:pPr>
      <w:r>
        <w:rPr>
          <w:kern w:val="32"/>
          <w:szCs w:val="32"/>
        </w:rPr>
        <w:fldChar w:fldCharType="begin"/>
      </w:r>
      <w:r>
        <w:rPr>
          <w:kern w:val="32"/>
          <w:szCs w:val="32"/>
        </w:rPr>
        <w:instrText xml:space="preserve"> TOC \o "1-3" \h \z \t "Title;4" </w:instrText>
      </w:r>
      <w:r>
        <w:rPr>
          <w:kern w:val="32"/>
          <w:szCs w:val="32"/>
        </w:rPr>
        <w:fldChar w:fldCharType="separate"/>
      </w:r>
      <w:hyperlink w:anchor="_Toc89952026" w:history="1">
        <w:r w:rsidR="00D31D2C" w:rsidRPr="00231BFA">
          <w:rPr>
            <w:rStyle w:val="Hyperlink"/>
            <w:noProof/>
            <w:lang w:val="de-DE"/>
          </w:rPr>
          <w:t>CHƯƠNG 1. Xây dựng kho dữ liệu hệ thống QLTS</w:t>
        </w:r>
        <w:r w:rsidR="00D31D2C">
          <w:rPr>
            <w:noProof/>
            <w:webHidden/>
          </w:rPr>
          <w:tab/>
        </w:r>
        <w:r w:rsidR="00D31D2C">
          <w:rPr>
            <w:noProof/>
            <w:webHidden/>
          </w:rPr>
          <w:fldChar w:fldCharType="begin"/>
        </w:r>
        <w:r w:rsidR="00D31D2C">
          <w:rPr>
            <w:noProof/>
            <w:webHidden/>
          </w:rPr>
          <w:instrText xml:space="preserve"> PAGEREF _Toc89952026 \h </w:instrText>
        </w:r>
        <w:r w:rsidR="00D31D2C">
          <w:rPr>
            <w:noProof/>
            <w:webHidden/>
          </w:rPr>
        </w:r>
        <w:r w:rsidR="00D31D2C">
          <w:rPr>
            <w:noProof/>
            <w:webHidden/>
          </w:rPr>
          <w:fldChar w:fldCharType="separate"/>
        </w:r>
        <w:r w:rsidR="00D31D2C">
          <w:rPr>
            <w:noProof/>
            <w:webHidden/>
          </w:rPr>
          <w:t>1</w:t>
        </w:r>
        <w:r w:rsidR="00D31D2C">
          <w:rPr>
            <w:noProof/>
            <w:webHidden/>
          </w:rPr>
          <w:fldChar w:fldCharType="end"/>
        </w:r>
      </w:hyperlink>
    </w:p>
    <w:p w14:paraId="27EBAABD" w14:textId="1E36B4B2" w:rsidR="00D31D2C" w:rsidRDefault="00D31D2C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  <w:lang w:eastAsia="zh-CN"/>
        </w:rPr>
      </w:pPr>
      <w:hyperlink w:anchor="_Toc89952027" w:history="1">
        <w:r w:rsidRPr="00231BFA">
          <w:rPr>
            <w:rStyle w:val="Hyperlink"/>
            <w:noProof/>
          </w:rPr>
          <w:t>1.1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  <w:lang w:eastAsia="zh-CN"/>
          </w:rPr>
          <w:tab/>
        </w:r>
        <w:r w:rsidRPr="00231BFA">
          <w:rPr>
            <w:rStyle w:val="Hyperlink"/>
            <w:noProof/>
          </w:rPr>
          <w:t>Xây dựng cơ sở dữ liệu trên SQL SERV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9520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1701D926" w14:textId="28C0399C" w:rsidR="00D31D2C" w:rsidRDefault="00D31D2C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89952028" w:history="1">
        <w:r w:rsidRPr="00231BFA">
          <w:rPr>
            <w:rStyle w:val="Hyperlink"/>
            <w:noProof/>
            <w:lang w:val="de-DE"/>
          </w:rPr>
          <w:t>Tạo CSDL quản lý tuyển sinh (CSDL nguồn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9520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3CF43B08" w14:textId="663BCA2D" w:rsidR="00D31D2C" w:rsidRDefault="00D31D2C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89952029" w:history="1">
        <w:r w:rsidRPr="00231BFA">
          <w:rPr>
            <w:rStyle w:val="Hyperlink"/>
            <w:noProof/>
            <w:lang w:val="de-DE"/>
          </w:rPr>
          <w:t>Tạo CSDL quản lý tuyển sinh (CSDL Đích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9520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0896C8A" w14:textId="2655C039" w:rsidR="00D31D2C" w:rsidRDefault="00D31D2C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  <w:lang w:eastAsia="zh-CN"/>
        </w:rPr>
      </w:pPr>
      <w:hyperlink w:anchor="_Toc89952030" w:history="1">
        <w:r w:rsidRPr="00231BFA">
          <w:rPr>
            <w:rStyle w:val="Hyperlink"/>
            <w:noProof/>
          </w:rPr>
          <w:t>1.2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  <w:lang w:eastAsia="zh-CN"/>
          </w:rPr>
          <w:tab/>
        </w:r>
        <w:r w:rsidRPr="00231BFA">
          <w:rPr>
            <w:rStyle w:val="Hyperlink"/>
            <w:noProof/>
          </w:rPr>
          <w:t>Tiến hành ETL cho CSDL QLTS trên công cụ SS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9520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3159A50" w14:textId="23F8B854" w:rsidR="00D31D2C" w:rsidRDefault="00D31D2C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89952031" w:history="1">
        <w:r w:rsidRPr="00231BFA">
          <w:rPr>
            <w:rStyle w:val="Hyperlink"/>
            <w:noProof/>
            <w:lang w:val="de-DE"/>
          </w:rPr>
          <w:t>Trên SSIS tiến hành lấy toàn bộ dữ liệu ở từ các bảng của CSDL nguồn đổ vào bảng trung gian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9520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ECDC109" w14:textId="6581D89C" w:rsidR="00D31D2C" w:rsidRDefault="00D31D2C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89952032" w:history="1">
        <w:r w:rsidRPr="00231BFA">
          <w:rPr>
            <w:rStyle w:val="Hyperlink"/>
            <w:noProof/>
            <w:lang w:val="de-DE"/>
          </w:rPr>
          <w:t>Kết quả sau khi ETL và đưa dữ liệu vào bảng trung gi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9520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67350AC" w14:textId="70FBE18B" w:rsidR="00D31D2C" w:rsidRDefault="00D31D2C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89952033" w:history="1">
        <w:r w:rsidRPr="00231BFA">
          <w:rPr>
            <w:rStyle w:val="Hyperlink"/>
            <w:noProof/>
            <w:lang w:val="de-DE"/>
          </w:rPr>
          <w:t>Lấy dữ liệu ngành học từ bảng NGÀNH tại CSDL nguồn đổ vào bảng DIM_NGANH tại CSDL đíc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9520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0EAA2E9" w14:textId="30804DC1" w:rsidR="00D31D2C" w:rsidRDefault="00D31D2C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89952034" w:history="1">
        <w:r w:rsidRPr="00231BFA">
          <w:rPr>
            <w:rStyle w:val="Hyperlink"/>
            <w:noProof/>
            <w:lang w:val="de-DE"/>
          </w:rPr>
          <w:t>Kết quả tại bảng DIM_NGANH của CSDL đíc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9520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478A8FA" w14:textId="1C37C5A2" w:rsidR="00D31D2C" w:rsidRDefault="00D31D2C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89952035" w:history="1">
        <w:r w:rsidRPr="00231BFA">
          <w:rPr>
            <w:rStyle w:val="Hyperlink"/>
            <w:noProof/>
            <w:lang w:val="de-DE"/>
          </w:rPr>
          <w:t>Cập nhật lại trường IDNGANH trên bảng trung gi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9520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3F73A9D" w14:textId="04D04573" w:rsidR="00D31D2C" w:rsidRDefault="00D31D2C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89952036" w:history="1">
        <w:r w:rsidRPr="00231BFA">
          <w:rPr>
            <w:rStyle w:val="Hyperlink"/>
            <w:noProof/>
            <w:lang w:val="de-DE"/>
          </w:rPr>
          <w:t>Kết quả cập nhật trường IDNGANH trên CSDL đíc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9520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7E9070EC" w14:textId="6C6B2526" w:rsidR="00D31D2C" w:rsidRDefault="00D31D2C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89952037" w:history="1">
        <w:r w:rsidRPr="00231BFA">
          <w:rPr>
            <w:rStyle w:val="Hyperlink"/>
            <w:noProof/>
            <w:lang w:val="de-DE"/>
          </w:rPr>
          <w:t>Quá trình ETL đối với các bảng Dimension còn lạ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9520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0649106A" w14:textId="516A49D4" w:rsidR="00D31D2C" w:rsidRDefault="00D31D2C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89952038" w:history="1">
        <w:r w:rsidRPr="00231BFA">
          <w:rPr>
            <w:rStyle w:val="Hyperlink"/>
            <w:noProof/>
            <w:lang w:val="de-DE"/>
          </w:rPr>
          <w:t>Kết quả bảng trung gian sau khi load dữ liệu đầy đủ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9520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C075D98" w14:textId="710FAF69" w:rsidR="00D31D2C" w:rsidRDefault="00D31D2C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89952039" w:history="1">
        <w:r w:rsidRPr="00231BFA">
          <w:rPr>
            <w:rStyle w:val="Hyperlink"/>
            <w:noProof/>
            <w:lang w:val="de-DE"/>
          </w:rPr>
          <w:t>Tiến hành lấy dữ liệu từ bảng trung gian và load vào bảng FA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9520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019E54B5" w14:textId="484078C5" w:rsidR="00D31D2C" w:rsidRDefault="00D31D2C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  <w:lang w:eastAsia="zh-CN"/>
        </w:rPr>
      </w:pPr>
      <w:hyperlink w:anchor="_Toc89952040" w:history="1">
        <w:r w:rsidRPr="00231BFA">
          <w:rPr>
            <w:rStyle w:val="Hyperlink"/>
            <w:noProof/>
            <w:lang w:val="de-DE"/>
          </w:rPr>
          <w:t>CHƯƠNG 2. Xây dựng kho DL khám chữa bệnh BHY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9520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22457FB" w14:textId="6FD9364D" w:rsidR="00D31D2C" w:rsidRDefault="00D31D2C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  <w:lang w:eastAsia="zh-CN"/>
        </w:rPr>
      </w:pPr>
      <w:hyperlink w:anchor="_Toc89952041" w:history="1">
        <w:r w:rsidRPr="00231BFA">
          <w:rPr>
            <w:rStyle w:val="Hyperlink"/>
            <w:noProof/>
          </w:rPr>
          <w:t>2.1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  <w:lang w:eastAsia="zh-CN"/>
          </w:rPr>
          <w:tab/>
        </w:r>
        <w:r w:rsidRPr="00231BFA">
          <w:rPr>
            <w:rStyle w:val="Hyperlink"/>
            <w:noProof/>
          </w:rPr>
          <w:t>Xây dựng CSDL Thẻ Bảo Hiểm Y Tế trên SQL SERV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9520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75002D0" w14:textId="4AE4193C" w:rsidR="00D31D2C" w:rsidRDefault="00D31D2C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89952042" w:history="1">
        <w:r w:rsidRPr="00231BFA">
          <w:rPr>
            <w:rStyle w:val="Hyperlink"/>
            <w:noProof/>
            <w:lang w:val="de-DE"/>
          </w:rPr>
          <w:t>Tạo CSDL Thẻ BHYT (CSDL Nguồn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9520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388C79C" w14:textId="434BAA58" w:rsidR="00D31D2C" w:rsidRDefault="00D31D2C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89952043" w:history="1">
        <w:r w:rsidRPr="00231BFA">
          <w:rPr>
            <w:rStyle w:val="Hyperlink"/>
            <w:noProof/>
            <w:lang w:val="de-DE"/>
          </w:rPr>
          <w:t>Các bảng trên CSDL Thẻ BHYT sau khi insert dữ liệu và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9520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015E65F8" w14:textId="5C7FB5A8" w:rsidR="00D31D2C" w:rsidRDefault="00D31D2C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  <w:lang w:eastAsia="zh-CN"/>
        </w:rPr>
      </w:pPr>
      <w:hyperlink w:anchor="_Toc89952044" w:history="1">
        <w:r w:rsidRPr="00231BFA">
          <w:rPr>
            <w:rStyle w:val="Hyperlink"/>
            <w:noProof/>
          </w:rPr>
          <w:t>2.2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  <w:lang w:eastAsia="zh-CN"/>
          </w:rPr>
          <w:tab/>
        </w:r>
        <w:r w:rsidRPr="00231BFA">
          <w:rPr>
            <w:rStyle w:val="Hyperlink"/>
            <w:noProof/>
          </w:rPr>
          <w:t>Xây dựng CSDL Khám chữa bệnh trên SQL SERV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9520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1D7A9AB6" w14:textId="7355B41E" w:rsidR="00D31D2C" w:rsidRDefault="00D31D2C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89952045" w:history="1">
        <w:r w:rsidRPr="00231BFA">
          <w:rPr>
            <w:rStyle w:val="Hyperlink"/>
            <w:noProof/>
            <w:lang w:val="de-DE"/>
          </w:rPr>
          <w:t>Tạo CSDL Khám chữa bện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9520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038DF3C4" w14:textId="230A4E37" w:rsidR="00D31D2C" w:rsidRDefault="00D31D2C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  <w:lang w:eastAsia="zh-CN"/>
        </w:rPr>
      </w:pPr>
      <w:hyperlink w:anchor="_Toc89952046" w:history="1">
        <w:r w:rsidRPr="00231BFA">
          <w:rPr>
            <w:rStyle w:val="Hyperlink"/>
            <w:noProof/>
          </w:rPr>
          <w:t>2.3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  <w:lang w:eastAsia="zh-CN"/>
          </w:rPr>
          <w:tab/>
        </w:r>
        <w:r w:rsidRPr="00231BFA">
          <w:rPr>
            <w:rStyle w:val="Hyperlink"/>
            <w:noProof/>
          </w:rPr>
          <w:t>Xây dựng CSDL đích trên SQL SERV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9520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77CD554B" w14:textId="0AEA6CAD" w:rsidR="00D31D2C" w:rsidRDefault="00D31D2C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89952047" w:history="1">
        <w:r w:rsidRPr="00231BFA">
          <w:rPr>
            <w:rStyle w:val="Hyperlink"/>
            <w:noProof/>
            <w:lang w:val="de-DE"/>
          </w:rPr>
          <w:t>Tạo CSDL đích bao gồm các bảng dimension và bảng Fa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9520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1B4E1173" w14:textId="36CB5A61" w:rsidR="00D31D2C" w:rsidRDefault="00D31D2C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  <w:lang w:eastAsia="zh-CN"/>
        </w:rPr>
      </w:pPr>
      <w:hyperlink w:anchor="_Toc89952048" w:history="1">
        <w:r w:rsidRPr="00231BFA">
          <w:rPr>
            <w:rStyle w:val="Hyperlink"/>
            <w:noProof/>
          </w:rPr>
          <w:t>2.4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  <w:lang w:eastAsia="zh-CN"/>
          </w:rPr>
          <w:tab/>
        </w:r>
        <w:r w:rsidRPr="00231BFA">
          <w:rPr>
            <w:rStyle w:val="Hyperlink"/>
            <w:noProof/>
          </w:rPr>
          <w:t>Xây dựng kho dữ liệu và ETL trên SS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9520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1D0039ED" w14:textId="3D950DE9" w:rsidR="00D31D2C" w:rsidRDefault="00D31D2C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89952049" w:history="1">
        <w:r w:rsidRPr="00231BFA">
          <w:rPr>
            <w:rStyle w:val="Hyperlink"/>
            <w:noProof/>
            <w:lang w:val="de-DE"/>
          </w:rPr>
          <w:t>Lấy dữ liệu và load vào bảng DIM_CSY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9520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2CBB0813" w14:textId="0D1FECFC" w:rsidR="00D31D2C" w:rsidRDefault="00D31D2C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89952050" w:history="1">
        <w:r w:rsidRPr="00231BFA">
          <w:rPr>
            <w:rStyle w:val="Hyperlink"/>
            <w:noProof/>
            <w:lang w:val="de-DE"/>
          </w:rPr>
          <w:t>Lấy dữ liệu và load vào bảng DIM_QU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9520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1E31859D" w14:textId="1C5F4175" w:rsidR="00D31D2C" w:rsidRDefault="00D31D2C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89952051" w:history="1">
        <w:r w:rsidRPr="00231BFA">
          <w:rPr>
            <w:rStyle w:val="Hyperlink"/>
            <w:noProof/>
            <w:lang w:val="de-DE"/>
          </w:rPr>
          <w:t>Lấy dữ liệu và load vào bảng DIM_NGA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9520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6CDFA12A" w14:textId="3ABDD690" w:rsidR="00D31D2C" w:rsidRDefault="00D31D2C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89952052" w:history="1">
        <w:r w:rsidRPr="00231BFA">
          <w:rPr>
            <w:rStyle w:val="Hyperlink"/>
            <w:noProof/>
            <w:lang w:val="de-DE"/>
          </w:rPr>
          <w:t>Lấy dữ liệu và load vào bảng DIM_LOAIDONV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9520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5A36ACE3" w14:textId="61EAA257" w:rsidR="00D31D2C" w:rsidRDefault="00D31D2C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89952053" w:history="1">
        <w:r w:rsidRPr="00231BFA">
          <w:rPr>
            <w:rStyle w:val="Hyperlink"/>
            <w:noProof/>
            <w:lang w:val="de-DE"/>
          </w:rPr>
          <w:t>Thực hiện ETL và load dữ liệu vào bảng FA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9520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7E935834" w14:textId="09325687" w:rsidR="00D31D2C" w:rsidRDefault="00D31D2C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89952054" w:history="1">
        <w:r w:rsidRPr="00231BFA">
          <w:rPr>
            <w:rStyle w:val="Hyperlink"/>
            <w:noProof/>
            <w:lang w:val="de-DE"/>
          </w:rPr>
          <w:t>Tổng quan toàn bộ quá trình ET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9520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1E5F2D85" w14:textId="75ABB7A0" w:rsidR="00122C88" w:rsidRPr="00701F40" w:rsidRDefault="00E60C53" w:rsidP="008F5F19">
      <w:pPr>
        <w:pStyle w:val="TOC1"/>
        <w:rPr>
          <w:b w:val="0"/>
          <w:bCs w:val="0"/>
          <w:kern w:val="32"/>
          <w:szCs w:val="32"/>
        </w:rPr>
      </w:pPr>
      <w:r>
        <w:rPr>
          <w:kern w:val="32"/>
          <w:szCs w:val="32"/>
        </w:rPr>
        <w:fldChar w:fldCharType="end"/>
      </w:r>
    </w:p>
    <w:p w14:paraId="4462159E" w14:textId="4AD6AFF0" w:rsidR="002F47A3" w:rsidRDefault="002F47A3">
      <w:pPr>
        <w:spacing w:before="0" w:line="240" w:lineRule="auto"/>
        <w:jc w:val="left"/>
        <w:rPr>
          <w:b/>
          <w:bCs/>
          <w:caps/>
          <w:kern w:val="32"/>
          <w:sz w:val="28"/>
          <w:szCs w:val="32"/>
        </w:rPr>
      </w:pPr>
      <w:bookmarkStart w:id="8" w:name="_Toc342760181"/>
      <w:r>
        <w:rPr>
          <w:sz w:val="28"/>
        </w:rPr>
        <w:br w:type="page"/>
      </w:r>
    </w:p>
    <w:p w14:paraId="01E42120" w14:textId="607770B2" w:rsidR="00122C88" w:rsidRPr="00032372" w:rsidRDefault="00122C88" w:rsidP="00032372">
      <w:pPr>
        <w:pStyle w:val="Title"/>
      </w:pPr>
      <w:r w:rsidRPr="00032372">
        <w:lastRenderedPageBreak/>
        <w:t>DANH MỤC HÌNH ẢNH</w:t>
      </w:r>
      <w:bookmarkEnd w:id="8"/>
    </w:p>
    <w:p w14:paraId="6EB88D60" w14:textId="25D98C37" w:rsidR="00967979" w:rsidRDefault="00D91785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r>
        <w:fldChar w:fldCharType="begin"/>
      </w:r>
      <w:r>
        <w:instrText xml:space="preserve"> TOC \h \z \c "Hình 1." </w:instrText>
      </w:r>
      <w:r>
        <w:fldChar w:fldCharType="separate"/>
      </w:r>
      <w:hyperlink w:anchor="_Toc89619853" w:history="1">
        <w:r w:rsidR="00967979" w:rsidRPr="006E320A">
          <w:rPr>
            <w:rStyle w:val="Hyperlink"/>
            <w:noProof/>
            <w:lang w:val="de-DE"/>
          </w:rPr>
          <w:t>Hình 1. 1 Diagram CSDL Quản lý tuyển sinh</w:t>
        </w:r>
        <w:r w:rsidR="00967979">
          <w:rPr>
            <w:noProof/>
            <w:webHidden/>
          </w:rPr>
          <w:tab/>
        </w:r>
        <w:r w:rsidR="00967979">
          <w:rPr>
            <w:noProof/>
            <w:webHidden/>
          </w:rPr>
          <w:fldChar w:fldCharType="begin"/>
        </w:r>
        <w:r w:rsidR="00967979">
          <w:rPr>
            <w:noProof/>
            <w:webHidden/>
          </w:rPr>
          <w:instrText xml:space="preserve"> PAGEREF _Toc89619853 \h </w:instrText>
        </w:r>
        <w:r w:rsidR="00967979">
          <w:rPr>
            <w:noProof/>
            <w:webHidden/>
          </w:rPr>
        </w:r>
        <w:r w:rsidR="00967979">
          <w:rPr>
            <w:noProof/>
            <w:webHidden/>
          </w:rPr>
          <w:fldChar w:fldCharType="separate"/>
        </w:r>
        <w:r w:rsidR="00967979">
          <w:rPr>
            <w:noProof/>
            <w:webHidden/>
          </w:rPr>
          <w:t>3</w:t>
        </w:r>
        <w:r w:rsidR="00967979">
          <w:rPr>
            <w:noProof/>
            <w:webHidden/>
          </w:rPr>
          <w:fldChar w:fldCharType="end"/>
        </w:r>
      </w:hyperlink>
    </w:p>
    <w:p w14:paraId="3914836D" w14:textId="454817B8" w:rsidR="00967979" w:rsidRDefault="004C648D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89619854" w:history="1">
        <w:r w:rsidR="00967979" w:rsidRPr="006E320A">
          <w:rPr>
            <w:rStyle w:val="Hyperlink"/>
            <w:noProof/>
          </w:rPr>
          <w:t>Hình 1. 2 Dữ liệu trên các bảng ở CSDL QLTS sau khi được insert</w:t>
        </w:r>
        <w:r w:rsidR="00967979">
          <w:rPr>
            <w:noProof/>
            <w:webHidden/>
          </w:rPr>
          <w:tab/>
        </w:r>
        <w:r w:rsidR="00967979">
          <w:rPr>
            <w:noProof/>
            <w:webHidden/>
          </w:rPr>
          <w:fldChar w:fldCharType="begin"/>
        </w:r>
        <w:r w:rsidR="00967979">
          <w:rPr>
            <w:noProof/>
            <w:webHidden/>
          </w:rPr>
          <w:instrText xml:space="preserve"> PAGEREF _Toc89619854 \h </w:instrText>
        </w:r>
        <w:r w:rsidR="00967979">
          <w:rPr>
            <w:noProof/>
            <w:webHidden/>
          </w:rPr>
        </w:r>
        <w:r w:rsidR="00967979">
          <w:rPr>
            <w:noProof/>
            <w:webHidden/>
          </w:rPr>
          <w:fldChar w:fldCharType="separate"/>
        </w:r>
        <w:r w:rsidR="00967979">
          <w:rPr>
            <w:noProof/>
            <w:webHidden/>
          </w:rPr>
          <w:t>3</w:t>
        </w:r>
        <w:r w:rsidR="00967979">
          <w:rPr>
            <w:noProof/>
            <w:webHidden/>
          </w:rPr>
          <w:fldChar w:fldCharType="end"/>
        </w:r>
      </w:hyperlink>
    </w:p>
    <w:p w14:paraId="6302C7A2" w14:textId="350DCE78" w:rsidR="00967979" w:rsidRDefault="004C648D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89619855" w:history="1">
        <w:r w:rsidR="00967979" w:rsidRPr="006E320A">
          <w:rPr>
            <w:rStyle w:val="Hyperlink"/>
            <w:noProof/>
          </w:rPr>
          <w:t xml:space="preserve">Hình 1. 3 </w:t>
        </w:r>
        <w:r w:rsidR="00967979" w:rsidRPr="006E320A">
          <w:rPr>
            <w:rStyle w:val="Hyperlink"/>
            <w:noProof/>
            <w:lang w:val="de-DE"/>
          </w:rPr>
          <w:t>Diagram CSDL Đích Quản lý tuyển sinh</w:t>
        </w:r>
        <w:r w:rsidR="00967979">
          <w:rPr>
            <w:noProof/>
            <w:webHidden/>
          </w:rPr>
          <w:tab/>
        </w:r>
        <w:r w:rsidR="00967979">
          <w:rPr>
            <w:noProof/>
            <w:webHidden/>
          </w:rPr>
          <w:fldChar w:fldCharType="begin"/>
        </w:r>
        <w:r w:rsidR="00967979">
          <w:rPr>
            <w:noProof/>
            <w:webHidden/>
          </w:rPr>
          <w:instrText xml:space="preserve"> PAGEREF _Toc89619855 \h </w:instrText>
        </w:r>
        <w:r w:rsidR="00967979">
          <w:rPr>
            <w:noProof/>
            <w:webHidden/>
          </w:rPr>
        </w:r>
        <w:r w:rsidR="00967979">
          <w:rPr>
            <w:noProof/>
            <w:webHidden/>
          </w:rPr>
          <w:fldChar w:fldCharType="separate"/>
        </w:r>
        <w:r w:rsidR="00967979">
          <w:rPr>
            <w:noProof/>
            <w:webHidden/>
          </w:rPr>
          <w:t>6</w:t>
        </w:r>
        <w:r w:rsidR="00967979">
          <w:rPr>
            <w:noProof/>
            <w:webHidden/>
          </w:rPr>
          <w:fldChar w:fldCharType="end"/>
        </w:r>
      </w:hyperlink>
    </w:p>
    <w:p w14:paraId="7CB18649" w14:textId="42EFF54C" w:rsidR="00967979" w:rsidRDefault="004C648D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89619856" w:history="1">
        <w:r w:rsidR="00967979" w:rsidRPr="006E320A">
          <w:rPr>
            <w:rStyle w:val="Hyperlink"/>
            <w:noProof/>
          </w:rPr>
          <w:t>Hình 1. 4 Quá trình lấy dữ liệu đổ vào bảng trung gian</w:t>
        </w:r>
        <w:r w:rsidR="00967979">
          <w:rPr>
            <w:noProof/>
            <w:webHidden/>
          </w:rPr>
          <w:tab/>
        </w:r>
        <w:r w:rsidR="00967979">
          <w:rPr>
            <w:noProof/>
            <w:webHidden/>
          </w:rPr>
          <w:fldChar w:fldCharType="begin"/>
        </w:r>
        <w:r w:rsidR="00967979">
          <w:rPr>
            <w:noProof/>
            <w:webHidden/>
          </w:rPr>
          <w:instrText xml:space="preserve"> PAGEREF _Toc89619856 \h </w:instrText>
        </w:r>
        <w:r w:rsidR="00967979">
          <w:rPr>
            <w:noProof/>
            <w:webHidden/>
          </w:rPr>
        </w:r>
        <w:r w:rsidR="00967979">
          <w:rPr>
            <w:noProof/>
            <w:webHidden/>
          </w:rPr>
          <w:fldChar w:fldCharType="separate"/>
        </w:r>
        <w:r w:rsidR="00967979">
          <w:rPr>
            <w:noProof/>
            <w:webHidden/>
          </w:rPr>
          <w:t>7</w:t>
        </w:r>
        <w:r w:rsidR="00967979">
          <w:rPr>
            <w:noProof/>
            <w:webHidden/>
          </w:rPr>
          <w:fldChar w:fldCharType="end"/>
        </w:r>
      </w:hyperlink>
    </w:p>
    <w:p w14:paraId="4179A910" w14:textId="0B7E97D0" w:rsidR="00967979" w:rsidRDefault="004C648D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89619857" w:history="1">
        <w:r w:rsidR="00967979" w:rsidRPr="006E320A">
          <w:rPr>
            <w:rStyle w:val="Hyperlink"/>
            <w:noProof/>
          </w:rPr>
          <w:t>Hình 1. 5 Dữ liệu trên bảng trung gian</w:t>
        </w:r>
        <w:r w:rsidR="00967979">
          <w:rPr>
            <w:noProof/>
            <w:webHidden/>
          </w:rPr>
          <w:tab/>
        </w:r>
        <w:r w:rsidR="00967979">
          <w:rPr>
            <w:noProof/>
            <w:webHidden/>
          </w:rPr>
          <w:fldChar w:fldCharType="begin"/>
        </w:r>
        <w:r w:rsidR="00967979">
          <w:rPr>
            <w:noProof/>
            <w:webHidden/>
          </w:rPr>
          <w:instrText xml:space="preserve"> PAGEREF _Toc89619857 \h </w:instrText>
        </w:r>
        <w:r w:rsidR="00967979">
          <w:rPr>
            <w:noProof/>
            <w:webHidden/>
          </w:rPr>
        </w:r>
        <w:r w:rsidR="00967979">
          <w:rPr>
            <w:noProof/>
            <w:webHidden/>
          </w:rPr>
          <w:fldChar w:fldCharType="separate"/>
        </w:r>
        <w:r w:rsidR="00967979">
          <w:rPr>
            <w:noProof/>
            <w:webHidden/>
          </w:rPr>
          <w:t>7</w:t>
        </w:r>
        <w:r w:rsidR="00967979">
          <w:rPr>
            <w:noProof/>
            <w:webHidden/>
          </w:rPr>
          <w:fldChar w:fldCharType="end"/>
        </w:r>
      </w:hyperlink>
    </w:p>
    <w:p w14:paraId="73579F1B" w14:textId="551312B6" w:rsidR="00967979" w:rsidRDefault="004C648D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89619858" w:history="1">
        <w:r w:rsidR="00967979" w:rsidRPr="006E320A">
          <w:rPr>
            <w:rStyle w:val="Hyperlink"/>
            <w:noProof/>
          </w:rPr>
          <w:t>Hình 1. 6 Quá trình đổ dữ liệu vào bảng DIM_NGANH</w:t>
        </w:r>
        <w:r w:rsidR="00967979">
          <w:rPr>
            <w:noProof/>
            <w:webHidden/>
          </w:rPr>
          <w:tab/>
        </w:r>
        <w:r w:rsidR="00967979">
          <w:rPr>
            <w:noProof/>
            <w:webHidden/>
          </w:rPr>
          <w:fldChar w:fldCharType="begin"/>
        </w:r>
        <w:r w:rsidR="00967979">
          <w:rPr>
            <w:noProof/>
            <w:webHidden/>
          </w:rPr>
          <w:instrText xml:space="preserve"> PAGEREF _Toc89619858 \h </w:instrText>
        </w:r>
        <w:r w:rsidR="00967979">
          <w:rPr>
            <w:noProof/>
            <w:webHidden/>
          </w:rPr>
        </w:r>
        <w:r w:rsidR="00967979">
          <w:rPr>
            <w:noProof/>
            <w:webHidden/>
          </w:rPr>
          <w:fldChar w:fldCharType="separate"/>
        </w:r>
        <w:r w:rsidR="00967979">
          <w:rPr>
            <w:noProof/>
            <w:webHidden/>
          </w:rPr>
          <w:t>8</w:t>
        </w:r>
        <w:r w:rsidR="00967979">
          <w:rPr>
            <w:noProof/>
            <w:webHidden/>
          </w:rPr>
          <w:fldChar w:fldCharType="end"/>
        </w:r>
      </w:hyperlink>
    </w:p>
    <w:p w14:paraId="037FB5EA" w14:textId="3EE15EFA" w:rsidR="00967979" w:rsidRDefault="004C648D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89619859" w:history="1">
        <w:r w:rsidR="00967979" w:rsidRPr="006E320A">
          <w:rPr>
            <w:rStyle w:val="Hyperlink"/>
            <w:noProof/>
            <w:lang w:val="de-DE"/>
          </w:rPr>
          <w:t>Hình 1. 7 Dữ liệu trên bảng DIM_NGÀNH ở CSDL đích</w:t>
        </w:r>
        <w:r w:rsidR="00967979">
          <w:rPr>
            <w:noProof/>
            <w:webHidden/>
          </w:rPr>
          <w:tab/>
        </w:r>
        <w:r w:rsidR="00967979">
          <w:rPr>
            <w:noProof/>
            <w:webHidden/>
          </w:rPr>
          <w:fldChar w:fldCharType="begin"/>
        </w:r>
        <w:r w:rsidR="00967979">
          <w:rPr>
            <w:noProof/>
            <w:webHidden/>
          </w:rPr>
          <w:instrText xml:space="preserve"> PAGEREF _Toc89619859 \h </w:instrText>
        </w:r>
        <w:r w:rsidR="00967979">
          <w:rPr>
            <w:noProof/>
            <w:webHidden/>
          </w:rPr>
        </w:r>
        <w:r w:rsidR="00967979">
          <w:rPr>
            <w:noProof/>
            <w:webHidden/>
          </w:rPr>
          <w:fldChar w:fldCharType="separate"/>
        </w:r>
        <w:r w:rsidR="00967979">
          <w:rPr>
            <w:noProof/>
            <w:webHidden/>
          </w:rPr>
          <w:t>8</w:t>
        </w:r>
        <w:r w:rsidR="00967979">
          <w:rPr>
            <w:noProof/>
            <w:webHidden/>
          </w:rPr>
          <w:fldChar w:fldCharType="end"/>
        </w:r>
      </w:hyperlink>
    </w:p>
    <w:p w14:paraId="55728316" w14:textId="5D9809C4" w:rsidR="00967979" w:rsidRDefault="004C648D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89619860" w:history="1">
        <w:r w:rsidR="00967979" w:rsidRPr="006E320A">
          <w:rPr>
            <w:rStyle w:val="Hyperlink"/>
            <w:noProof/>
          </w:rPr>
          <w:t>Hình 1. 8 Mã nguồn SQL để cập nhật lại IDNGANH vào bảng trung gian</w:t>
        </w:r>
        <w:r w:rsidR="00967979">
          <w:rPr>
            <w:noProof/>
            <w:webHidden/>
          </w:rPr>
          <w:tab/>
        </w:r>
        <w:r w:rsidR="00967979">
          <w:rPr>
            <w:noProof/>
            <w:webHidden/>
          </w:rPr>
          <w:fldChar w:fldCharType="begin"/>
        </w:r>
        <w:r w:rsidR="00967979">
          <w:rPr>
            <w:noProof/>
            <w:webHidden/>
          </w:rPr>
          <w:instrText xml:space="preserve"> PAGEREF _Toc89619860 \h </w:instrText>
        </w:r>
        <w:r w:rsidR="00967979">
          <w:rPr>
            <w:noProof/>
            <w:webHidden/>
          </w:rPr>
        </w:r>
        <w:r w:rsidR="00967979">
          <w:rPr>
            <w:noProof/>
            <w:webHidden/>
          </w:rPr>
          <w:fldChar w:fldCharType="separate"/>
        </w:r>
        <w:r w:rsidR="00967979">
          <w:rPr>
            <w:noProof/>
            <w:webHidden/>
          </w:rPr>
          <w:t>8</w:t>
        </w:r>
        <w:r w:rsidR="00967979">
          <w:rPr>
            <w:noProof/>
            <w:webHidden/>
          </w:rPr>
          <w:fldChar w:fldCharType="end"/>
        </w:r>
      </w:hyperlink>
    </w:p>
    <w:p w14:paraId="251BBBDC" w14:textId="6712327D" w:rsidR="00967979" w:rsidRDefault="004C648D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89619861" w:history="1">
        <w:r w:rsidR="00967979" w:rsidRPr="006E320A">
          <w:rPr>
            <w:rStyle w:val="Hyperlink"/>
            <w:noProof/>
            <w:lang w:val="de-DE"/>
          </w:rPr>
          <w:t>Hình 1. 9 Thực hiện cập nhật lại IDNGANH</w:t>
        </w:r>
        <w:r w:rsidR="00967979">
          <w:rPr>
            <w:noProof/>
            <w:webHidden/>
          </w:rPr>
          <w:tab/>
        </w:r>
        <w:r w:rsidR="00967979">
          <w:rPr>
            <w:noProof/>
            <w:webHidden/>
          </w:rPr>
          <w:fldChar w:fldCharType="begin"/>
        </w:r>
        <w:r w:rsidR="00967979">
          <w:rPr>
            <w:noProof/>
            <w:webHidden/>
          </w:rPr>
          <w:instrText xml:space="preserve"> PAGEREF _Toc89619861 \h </w:instrText>
        </w:r>
        <w:r w:rsidR="00967979">
          <w:rPr>
            <w:noProof/>
            <w:webHidden/>
          </w:rPr>
        </w:r>
        <w:r w:rsidR="00967979">
          <w:rPr>
            <w:noProof/>
            <w:webHidden/>
          </w:rPr>
          <w:fldChar w:fldCharType="separate"/>
        </w:r>
        <w:r w:rsidR="00967979">
          <w:rPr>
            <w:noProof/>
            <w:webHidden/>
          </w:rPr>
          <w:t>9</w:t>
        </w:r>
        <w:r w:rsidR="00967979">
          <w:rPr>
            <w:noProof/>
            <w:webHidden/>
          </w:rPr>
          <w:fldChar w:fldCharType="end"/>
        </w:r>
      </w:hyperlink>
    </w:p>
    <w:p w14:paraId="3402AABC" w14:textId="1CD0B111" w:rsidR="00967979" w:rsidRDefault="004C648D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89619862" w:history="1">
        <w:r w:rsidR="00967979" w:rsidRPr="006E320A">
          <w:rPr>
            <w:rStyle w:val="Hyperlink"/>
            <w:noProof/>
            <w:lang w:val="de-DE"/>
          </w:rPr>
          <w:t>Hình 1. 10 IDNGANH được cập nhật vào bảng trung gian trên CSDL đích</w:t>
        </w:r>
        <w:r w:rsidR="00967979">
          <w:rPr>
            <w:noProof/>
            <w:webHidden/>
          </w:rPr>
          <w:tab/>
        </w:r>
        <w:r w:rsidR="00967979">
          <w:rPr>
            <w:noProof/>
            <w:webHidden/>
          </w:rPr>
          <w:fldChar w:fldCharType="begin"/>
        </w:r>
        <w:r w:rsidR="00967979">
          <w:rPr>
            <w:noProof/>
            <w:webHidden/>
          </w:rPr>
          <w:instrText xml:space="preserve"> PAGEREF _Toc89619862 \h </w:instrText>
        </w:r>
        <w:r w:rsidR="00967979">
          <w:rPr>
            <w:noProof/>
            <w:webHidden/>
          </w:rPr>
        </w:r>
        <w:r w:rsidR="00967979">
          <w:rPr>
            <w:noProof/>
            <w:webHidden/>
          </w:rPr>
          <w:fldChar w:fldCharType="separate"/>
        </w:r>
        <w:r w:rsidR="00967979">
          <w:rPr>
            <w:noProof/>
            <w:webHidden/>
          </w:rPr>
          <w:t>9</w:t>
        </w:r>
        <w:r w:rsidR="00967979">
          <w:rPr>
            <w:noProof/>
            <w:webHidden/>
          </w:rPr>
          <w:fldChar w:fldCharType="end"/>
        </w:r>
      </w:hyperlink>
    </w:p>
    <w:p w14:paraId="655CB088" w14:textId="0D689E18" w:rsidR="00967979" w:rsidRDefault="004C648D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89619863" w:history="1">
        <w:r w:rsidR="00967979" w:rsidRPr="006E320A">
          <w:rPr>
            <w:rStyle w:val="Hyperlink"/>
            <w:noProof/>
            <w:lang w:val="de-DE"/>
          </w:rPr>
          <w:t>Hình 1. 11 Quá trình ETL và cập nhật ID với các bảng Dimension còn lại</w:t>
        </w:r>
        <w:r w:rsidR="00967979">
          <w:rPr>
            <w:noProof/>
            <w:webHidden/>
          </w:rPr>
          <w:tab/>
        </w:r>
        <w:r w:rsidR="00967979">
          <w:rPr>
            <w:noProof/>
            <w:webHidden/>
          </w:rPr>
          <w:fldChar w:fldCharType="begin"/>
        </w:r>
        <w:r w:rsidR="00967979">
          <w:rPr>
            <w:noProof/>
            <w:webHidden/>
          </w:rPr>
          <w:instrText xml:space="preserve"> PAGEREF _Toc89619863 \h </w:instrText>
        </w:r>
        <w:r w:rsidR="00967979">
          <w:rPr>
            <w:noProof/>
            <w:webHidden/>
          </w:rPr>
        </w:r>
        <w:r w:rsidR="00967979">
          <w:rPr>
            <w:noProof/>
            <w:webHidden/>
          </w:rPr>
          <w:fldChar w:fldCharType="separate"/>
        </w:r>
        <w:r w:rsidR="00967979">
          <w:rPr>
            <w:noProof/>
            <w:webHidden/>
          </w:rPr>
          <w:t>10</w:t>
        </w:r>
        <w:r w:rsidR="00967979">
          <w:rPr>
            <w:noProof/>
            <w:webHidden/>
          </w:rPr>
          <w:fldChar w:fldCharType="end"/>
        </w:r>
      </w:hyperlink>
    </w:p>
    <w:p w14:paraId="2FED4120" w14:textId="25F69936" w:rsidR="00967979" w:rsidRDefault="004C648D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89619864" w:history="1">
        <w:r w:rsidR="00967979" w:rsidRPr="006E320A">
          <w:rPr>
            <w:rStyle w:val="Hyperlink"/>
            <w:noProof/>
            <w:lang w:val="de-DE"/>
          </w:rPr>
          <w:t>Hình 1. 12 Bảng trung gian sau khi load dữ liệu đầy đủ</w:t>
        </w:r>
        <w:r w:rsidR="00967979">
          <w:rPr>
            <w:noProof/>
            <w:webHidden/>
          </w:rPr>
          <w:tab/>
        </w:r>
        <w:r w:rsidR="00967979">
          <w:rPr>
            <w:noProof/>
            <w:webHidden/>
          </w:rPr>
          <w:fldChar w:fldCharType="begin"/>
        </w:r>
        <w:r w:rsidR="00967979">
          <w:rPr>
            <w:noProof/>
            <w:webHidden/>
          </w:rPr>
          <w:instrText xml:space="preserve"> PAGEREF _Toc89619864 \h </w:instrText>
        </w:r>
        <w:r w:rsidR="00967979">
          <w:rPr>
            <w:noProof/>
            <w:webHidden/>
          </w:rPr>
        </w:r>
        <w:r w:rsidR="00967979">
          <w:rPr>
            <w:noProof/>
            <w:webHidden/>
          </w:rPr>
          <w:fldChar w:fldCharType="separate"/>
        </w:r>
        <w:r w:rsidR="00967979">
          <w:rPr>
            <w:noProof/>
            <w:webHidden/>
          </w:rPr>
          <w:t>10</w:t>
        </w:r>
        <w:r w:rsidR="00967979">
          <w:rPr>
            <w:noProof/>
            <w:webHidden/>
          </w:rPr>
          <w:fldChar w:fldCharType="end"/>
        </w:r>
      </w:hyperlink>
    </w:p>
    <w:p w14:paraId="3BE83BCC" w14:textId="48CF2CD2" w:rsidR="00967979" w:rsidRDefault="004C648D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89619865" w:history="1">
        <w:r w:rsidR="00967979" w:rsidRPr="006E320A">
          <w:rPr>
            <w:rStyle w:val="Hyperlink"/>
            <w:noProof/>
            <w:lang w:val="de-DE"/>
          </w:rPr>
          <w:t>Hình 1. 12 Thực hiện load dữ liệu từ bảng trung gian sang bảng FACT_KQTS trên SSIS</w:t>
        </w:r>
        <w:r w:rsidR="00967979">
          <w:rPr>
            <w:noProof/>
            <w:webHidden/>
          </w:rPr>
          <w:tab/>
        </w:r>
        <w:r w:rsidR="00967979">
          <w:rPr>
            <w:noProof/>
            <w:webHidden/>
          </w:rPr>
          <w:fldChar w:fldCharType="begin"/>
        </w:r>
        <w:r w:rsidR="00967979">
          <w:rPr>
            <w:noProof/>
            <w:webHidden/>
          </w:rPr>
          <w:instrText xml:space="preserve"> PAGEREF _Toc89619865 \h </w:instrText>
        </w:r>
        <w:r w:rsidR="00967979">
          <w:rPr>
            <w:noProof/>
            <w:webHidden/>
          </w:rPr>
        </w:r>
        <w:r w:rsidR="00967979">
          <w:rPr>
            <w:noProof/>
            <w:webHidden/>
          </w:rPr>
          <w:fldChar w:fldCharType="separate"/>
        </w:r>
        <w:r w:rsidR="00967979">
          <w:rPr>
            <w:noProof/>
            <w:webHidden/>
          </w:rPr>
          <w:t>11</w:t>
        </w:r>
        <w:r w:rsidR="00967979">
          <w:rPr>
            <w:noProof/>
            <w:webHidden/>
          </w:rPr>
          <w:fldChar w:fldCharType="end"/>
        </w:r>
      </w:hyperlink>
    </w:p>
    <w:p w14:paraId="574ACC69" w14:textId="33453690" w:rsidR="00967979" w:rsidRDefault="004C648D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89619866" w:history="1">
        <w:r w:rsidR="00967979" w:rsidRPr="006E320A">
          <w:rPr>
            <w:rStyle w:val="Hyperlink"/>
            <w:noProof/>
            <w:lang w:val="de-DE"/>
          </w:rPr>
          <w:t>Hình 1. 12 Kết quả bảng FACT_KQTS ở CSDL đích</w:t>
        </w:r>
        <w:r w:rsidR="00967979">
          <w:rPr>
            <w:noProof/>
            <w:webHidden/>
          </w:rPr>
          <w:tab/>
        </w:r>
        <w:r w:rsidR="00967979">
          <w:rPr>
            <w:noProof/>
            <w:webHidden/>
          </w:rPr>
          <w:fldChar w:fldCharType="begin"/>
        </w:r>
        <w:r w:rsidR="00967979">
          <w:rPr>
            <w:noProof/>
            <w:webHidden/>
          </w:rPr>
          <w:instrText xml:space="preserve"> PAGEREF _Toc89619866 \h </w:instrText>
        </w:r>
        <w:r w:rsidR="00967979">
          <w:rPr>
            <w:noProof/>
            <w:webHidden/>
          </w:rPr>
        </w:r>
        <w:r w:rsidR="00967979">
          <w:rPr>
            <w:noProof/>
            <w:webHidden/>
          </w:rPr>
          <w:fldChar w:fldCharType="separate"/>
        </w:r>
        <w:r w:rsidR="00967979">
          <w:rPr>
            <w:noProof/>
            <w:webHidden/>
          </w:rPr>
          <w:t>11</w:t>
        </w:r>
        <w:r w:rsidR="00967979">
          <w:rPr>
            <w:noProof/>
            <w:webHidden/>
          </w:rPr>
          <w:fldChar w:fldCharType="end"/>
        </w:r>
      </w:hyperlink>
    </w:p>
    <w:p w14:paraId="20F52DA6" w14:textId="77777777" w:rsidR="003E0FED" w:rsidRDefault="00D91785" w:rsidP="00122C88">
      <w:pPr>
        <w:rPr>
          <w:noProof/>
        </w:rPr>
      </w:pPr>
      <w:r>
        <w:fldChar w:fldCharType="end"/>
      </w:r>
      <w:r w:rsidR="00503406">
        <w:fldChar w:fldCharType="begin"/>
      </w:r>
      <w:r w:rsidR="00503406">
        <w:instrText xml:space="preserve"> TOC \h \z \c "Hình 2." </w:instrText>
      </w:r>
      <w:r w:rsidR="00503406">
        <w:fldChar w:fldCharType="separate"/>
      </w:r>
    </w:p>
    <w:p w14:paraId="78E4FBEA" w14:textId="1A795E79" w:rsidR="003E0FED" w:rsidRDefault="004C648D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89624433" w:history="1">
        <w:r w:rsidR="003E0FED" w:rsidRPr="0041419E">
          <w:rPr>
            <w:rStyle w:val="Hyperlink"/>
            <w:noProof/>
          </w:rPr>
          <w:t>Hình 2. 1</w:t>
        </w:r>
        <w:r w:rsidR="003E0FED" w:rsidRPr="0041419E">
          <w:rPr>
            <w:rStyle w:val="Hyperlink"/>
            <w:noProof/>
            <w:lang w:val="de-DE"/>
          </w:rPr>
          <w:t xml:space="preserve"> Diagram CSDL thẻ BHYT</w:t>
        </w:r>
        <w:r w:rsidR="003E0FED">
          <w:rPr>
            <w:noProof/>
            <w:webHidden/>
          </w:rPr>
          <w:tab/>
        </w:r>
        <w:r w:rsidR="003E0FED">
          <w:rPr>
            <w:noProof/>
            <w:webHidden/>
          </w:rPr>
          <w:fldChar w:fldCharType="begin"/>
        </w:r>
        <w:r w:rsidR="003E0FED">
          <w:rPr>
            <w:noProof/>
            <w:webHidden/>
          </w:rPr>
          <w:instrText xml:space="preserve"> PAGEREF _Toc89624433 \h </w:instrText>
        </w:r>
        <w:r w:rsidR="003E0FED">
          <w:rPr>
            <w:noProof/>
            <w:webHidden/>
          </w:rPr>
        </w:r>
        <w:r w:rsidR="003E0FED">
          <w:rPr>
            <w:noProof/>
            <w:webHidden/>
          </w:rPr>
          <w:fldChar w:fldCharType="separate"/>
        </w:r>
        <w:r w:rsidR="003E0FED">
          <w:rPr>
            <w:noProof/>
            <w:webHidden/>
          </w:rPr>
          <w:t>13</w:t>
        </w:r>
        <w:r w:rsidR="003E0FED">
          <w:rPr>
            <w:noProof/>
            <w:webHidden/>
          </w:rPr>
          <w:fldChar w:fldCharType="end"/>
        </w:r>
      </w:hyperlink>
    </w:p>
    <w:p w14:paraId="03A12C35" w14:textId="66A0DFD7" w:rsidR="003E0FED" w:rsidRDefault="004C648D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89624434" w:history="1">
        <w:r w:rsidR="003E0FED" w:rsidRPr="0041419E">
          <w:rPr>
            <w:rStyle w:val="Hyperlink"/>
            <w:noProof/>
          </w:rPr>
          <w:t>Hình 2. 2</w:t>
        </w:r>
        <w:r w:rsidR="003E0FED" w:rsidRPr="0041419E">
          <w:rPr>
            <w:rStyle w:val="Hyperlink"/>
            <w:noProof/>
            <w:lang w:val="de-DE"/>
          </w:rPr>
          <w:t xml:space="preserve"> Các bảng trên CSDL Thẻ BHYT</w:t>
        </w:r>
        <w:r w:rsidR="003E0FED">
          <w:rPr>
            <w:noProof/>
            <w:webHidden/>
          </w:rPr>
          <w:tab/>
        </w:r>
        <w:r w:rsidR="003E0FED">
          <w:rPr>
            <w:noProof/>
            <w:webHidden/>
          </w:rPr>
          <w:fldChar w:fldCharType="begin"/>
        </w:r>
        <w:r w:rsidR="003E0FED">
          <w:rPr>
            <w:noProof/>
            <w:webHidden/>
          </w:rPr>
          <w:instrText xml:space="preserve"> PAGEREF _Toc89624434 \h </w:instrText>
        </w:r>
        <w:r w:rsidR="003E0FED">
          <w:rPr>
            <w:noProof/>
            <w:webHidden/>
          </w:rPr>
        </w:r>
        <w:r w:rsidR="003E0FED">
          <w:rPr>
            <w:noProof/>
            <w:webHidden/>
          </w:rPr>
          <w:fldChar w:fldCharType="separate"/>
        </w:r>
        <w:r w:rsidR="003E0FED">
          <w:rPr>
            <w:noProof/>
            <w:webHidden/>
          </w:rPr>
          <w:t>14</w:t>
        </w:r>
        <w:r w:rsidR="003E0FED">
          <w:rPr>
            <w:noProof/>
            <w:webHidden/>
          </w:rPr>
          <w:fldChar w:fldCharType="end"/>
        </w:r>
      </w:hyperlink>
    </w:p>
    <w:p w14:paraId="5929ABD1" w14:textId="017DCFFA" w:rsidR="003E0FED" w:rsidRDefault="004C648D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89624435" w:history="1">
        <w:r w:rsidR="003E0FED" w:rsidRPr="0041419E">
          <w:rPr>
            <w:rStyle w:val="Hyperlink"/>
            <w:noProof/>
          </w:rPr>
          <w:t>Hình 2. 3</w:t>
        </w:r>
        <w:r w:rsidR="003E0FED" w:rsidRPr="0041419E">
          <w:rPr>
            <w:rStyle w:val="Hyperlink"/>
            <w:noProof/>
            <w:lang w:val="de-DE"/>
          </w:rPr>
          <w:t xml:space="preserve"> Diagram CSDL Khám chữa bệnh</w:t>
        </w:r>
        <w:r w:rsidR="003E0FED">
          <w:rPr>
            <w:noProof/>
            <w:webHidden/>
          </w:rPr>
          <w:tab/>
        </w:r>
        <w:r w:rsidR="003E0FED">
          <w:rPr>
            <w:noProof/>
            <w:webHidden/>
          </w:rPr>
          <w:fldChar w:fldCharType="begin"/>
        </w:r>
        <w:r w:rsidR="003E0FED">
          <w:rPr>
            <w:noProof/>
            <w:webHidden/>
          </w:rPr>
          <w:instrText xml:space="preserve"> PAGEREF _Toc89624435 \h </w:instrText>
        </w:r>
        <w:r w:rsidR="003E0FED">
          <w:rPr>
            <w:noProof/>
            <w:webHidden/>
          </w:rPr>
        </w:r>
        <w:r w:rsidR="003E0FED">
          <w:rPr>
            <w:noProof/>
            <w:webHidden/>
          </w:rPr>
          <w:fldChar w:fldCharType="separate"/>
        </w:r>
        <w:r w:rsidR="003E0FED">
          <w:rPr>
            <w:noProof/>
            <w:webHidden/>
          </w:rPr>
          <w:t>16</w:t>
        </w:r>
        <w:r w:rsidR="003E0FED">
          <w:rPr>
            <w:noProof/>
            <w:webHidden/>
          </w:rPr>
          <w:fldChar w:fldCharType="end"/>
        </w:r>
      </w:hyperlink>
    </w:p>
    <w:p w14:paraId="2EB16477" w14:textId="616E6BB3" w:rsidR="003E0FED" w:rsidRDefault="004C648D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89624436" w:history="1">
        <w:r w:rsidR="003E0FED" w:rsidRPr="0041419E">
          <w:rPr>
            <w:rStyle w:val="Hyperlink"/>
            <w:noProof/>
          </w:rPr>
          <w:t>Hình 2. 4</w:t>
        </w:r>
        <w:r w:rsidR="003E0FED" w:rsidRPr="0041419E">
          <w:rPr>
            <w:rStyle w:val="Hyperlink"/>
            <w:noProof/>
            <w:lang w:val="de-DE"/>
          </w:rPr>
          <w:t xml:space="preserve"> Các bảng của CSDL Khám chữa bệnh sau khi được Insert dữ liệu</w:t>
        </w:r>
        <w:r w:rsidR="003E0FED">
          <w:rPr>
            <w:noProof/>
            <w:webHidden/>
          </w:rPr>
          <w:tab/>
        </w:r>
        <w:r w:rsidR="003E0FED">
          <w:rPr>
            <w:noProof/>
            <w:webHidden/>
          </w:rPr>
          <w:fldChar w:fldCharType="begin"/>
        </w:r>
        <w:r w:rsidR="003E0FED">
          <w:rPr>
            <w:noProof/>
            <w:webHidden/>
          </w:rPr>
          <w:instrText xml:space="preserve"> PAGEREF _Toc89624436 \h </w:instrText>
        </w:r>
        <w:r w:rsidR="003E0FED">
          <w:rPr>
            <w:noProof/>
            <w:webHidden/>
          </w:rPr>
        </w:r>
        <w:r w:rsidR="003E0FED">
          <w:rPr>
            <w:noProof/>
            <w:webHidden/>
          </w:rPr>
          <w:fldChar w:fldCharType="separate"/>
        </w:r>
        <w:r w:rsidR="003E0FED">
          <w:rPr>
            <w:noProof/>
            <w:webHidden/>
          </w:rPr>
          <w:t>17</w:t>
        </w:r>
        <w:r w:rsidR="003E0FED">
          <w:rPr>
            <w:noProof/>
            <w:webHidden/>
          </w:rPr>
          <w:fldChar w:fldCharType="end"/>
        </w:r>
      </w:hyperlink>
    </w:p>
    <w:p w14:paraId="66680684" w14:textId="2C2870B6" w:rsidR="003E0FED" w:rsidRDefault="004C648D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89624437" w:history="1">
        <w:r w:rsidR="003E0FED" w:rsidRPr="0041419E">
          <w:rPr>
            <w:rStyle w:val="Hyperlink"/>
            <w:noProof/>
          </w:rPr>
          <w:t>Hình 2. 5</w:t>
        </w:r>
        <w:r w:rsidR="003E0FED" w:rsidRPr="0041419E">
          <w:rPr>
            <w:rStyle w:val="Hyperlink"/>
            <w:noProof/>
            <w:lang w:val="de-DE"/>
          </w:rPr>
          <w:t xml:space="preserve"> Diagram CSDL đích</w:t>
        </w:r>
        <w:r w:rsidR="003E0FED">
          <w:rPr>
            <w:noProof/>
            <w:webHidden/>
          </w:rPr>
          <w:tab/>
        </w:r>
        <w:r w:rsidR="003E0FED">
          <w:rPr>
            <w:noProof/>
            <w:webHidden/>
          </w:rPr>
          <w:fldChar w:fldCharType="begin"/>
        </w:r>
        <w:r w:rsidR="003E0FED">
          <w:rPr>
            <w:noProof/>
            <w:webHidden/>
          </w:rPr>
          <w:instrText xml:space="preserve"> PAGEREF _Toc89624437 \h </w:instrText>
        </w:r>
        <w:r w:rsidR="003E0FED">
          <w:rPr>
            <w:noProof/>
            <w:webHidden/>
          </w:rPr>
        </w:r>
        <w:r w:rsidR="003E0FED">
          <w:rPr>
            <w:noProof/>
            <w:webHidden/>
          </w:rPr>
          <w:fldChar w:fldCharType="separate"/>
        </w:r>
        <w:r w:rsidR="003E0FED">
          <w:rPr>
            <w:noProof/>
            <w:webHidden/>
          </w:rPr>
          <w:t>19</w:t>
        </w:r>
        <w:r w:rsidR="003E0FED">
          <w:rPr>
            <w:noProof/>
            <w:webHidden/>
          </w:rPr>
          <w:fldChar w:fldCharType="end"/>
        </w:r>
      </w:hyperlink>
    </w:p>
    <w:p w14:paraId="3FCED543" w14:textId="085C135A" w:rsidR="003E0FED" w:rsidRDefault="004C648D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89624438" w:history="1">
        <w:r w:rsidR="003E0FED" w:rsidRPr="0041419E">
          <w:rPr>
            <w:rStyle w:val="Hyperlink"/>
            <w:noProof/>
            <w:lang w:val="de-DE"/>
          </w:rPr>
          <w:t>Hình 2. 6 Load dữ liệu vào DIM_CSYT</w:t>
        </w:r>
        <w:r w:rsidR="003E0FED">
          <w:rPr>
            <w:noProof/>
            <w:webHidden/>
          </w:rPr>
          <w:tab/>
        </w:r>
        <w:r w:rsidR="003E0FED">
          <w:rPr>
            <w:noProof/>
            <w:webHidden/>
          </w:rPr>
          <w:fldChar w:fldCharType="begin"/>
        </w:r>
        <w:r w:rsidR="003E0FED">
          <w:rPr>
            <w:noProof/>
            <w:webHidden/>
          </w:rPr>
          <w:instrText xml:space="preserve"> PAGEREF _Toc89624438 \h </w:instrText>
        </w:r>
        <w:r w:rsidR="003E0FED">
          <w:rPr>
            <w:noProof/>
            <w:webHidden/>
          </w:rPr>
        </w:r>
        <w:r w:rsidR="003E0FED">
          <w:rPr>
            <w:noProof/>
            <w:webHidden/>
          </w:rPr>
          <w:fldChar w:fldCharType="separate"/>
        </w:r>
        <w:r w:rsidR="003E0FED">
          <w:rPr>
            <w:noProof/>
            <w:webHidden/>
          </w:rPr>
          <w:t>20</w:t>
        </w:r>
        <w:r w:rsidR="003E0FED">
          <w:rPr>
            <w:noProof/>
            <w:webHidden/>
          </w:rPr>
          <w:fldChar w:fldCharType="end"/>
        </w:r>
      </w:hyperlink>
    </w:p>
    <w:p w14:paraId="7CD846F9" w14:textId="63891D7D" w:rsidR="003E0FED" w:rsidRDefault="004C648D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89624439" w:history="1">
        <w:r w:rsidR="003E0FED" w:rsidRPr="0041419E">
          <w:rPr>
            <w:rStyle w:val="Hyperlink"/>
            <w:noProof/>
          </w:rPr>
          <w:t>Hình 2. 7</w:t>
        </w:r>
        <w:r w:rsidR="003E0FED" w:rsidRPr="0041419E">
          <w:rPr>
            <w:rStyle w:val="Hyperlink"/>
            <w:noProof/>
            <w:lang w:val="de-DE"/>
          </w:rPr>
          <w:t xml:space="preserve"> Dữ liệu sau khi load vào bảng Dim_CSYT  ở CSDL đích</w:t>
        </w:r>
        <w:r w:rsidR="003E0FED">
          <w:rPr>
            <w:noProof/>
            <w:webHidden/>
          </w:rPr>
          <w:tab/>
        </w:r>
        <w:r w:rsidR="003E0FED">
          <w:rPr>
            <w:noProof/>
            <w:webHidden/>
          </w:rPr>
          <w:fldChar w:fldCharType="begin"/>
        </w:r>
        <w:r w:rsidR="003E0FED">
          <w:rPr>
            <w:noProof/>
            <w:webHidden/>
          </w:rPr>
          <w:instrText xml:space="preserve"> PAGEREF _Toc89624439 \h </w:instrText>
        </w:r>
        <w:r w:rsidR="003E0FED">
          <w:rPr>
            <w:noProof/>
            <w:webHidden/>
          </w:rPr>
        </w:r>
        <w:r w:rsidR="003E0FED">
          <w:rPr>
            <w:noProof/>
            <w:webHidden/>
          </w:rPr>
          <w:fldChar w:fldCharType="separate"/>
        </w:r>
        <w:r w:rsidR="003E0FED">
          <w:rPr>
            <w:noProof/>
            <w:webHidden/>
          </w:rPr>
          <w:t>20</w:t>
        </w:r>
        <w:r w:rsidR="003E0FED">
          <w:rPr>
            <w:noProof/>
            <w:webHidden/>
          </w:rPr>
          <w:fldChar w:fldCharType="end"/>
        </w:r>
      </w:hyperlink>
    </w:p>
    <w:p w14:paraId="1027C448" w14:textId="2170A8D8" w:rsidR="003E0FED" w:rsidRDefault="004C648D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89624440" w:history="1">
        <w:r w:rsidR="003E0FED" w:rsidRPr="0041419E">
          <w:rPr>
            <w:rStyle w:val="Hyperlink"/>
            <w:noProof/>
            <w:lang w:val="de-DE"/>
          </w:rPr>
          <w:t>Hình 2. 8 Load dữ liệu vào DIM_QUAN</w:t>
        </w:r>
        <w:r w:rsidR="003E0FED">
          <w:rPr>
            <w:noProof/>
            <w:webHidden/>
          </w:rPr>
          <w:tab/>
        </w:r>
        <w:r w:rsidR="003E0FED">
          <w:rPr>
            <w:noProof/>
            <w:webHidden/>
          </w:rPr>
          <w:fldChar w:fldCharType="begin"/>
        </w:r>
        <w:r w:rsidR="003E0FED">
          <w:rPr>
            <w:noProof/>
            <w:webHidden/>
          </w:rPr>
          <w:instrText xml:space="preserve"> PAGEREF _Toc89624440 \h </w:instrText>
        </w:r>
        <w:r w:rsidR="003E0FED">
          <w:rPr>
            <w:noProof/>
            <w:webHidden/>
          </w:rPr>
        </w:r>
        <w:r w:rsidR="003E0FED">
          <w:rPr>
            <w:noProof/>
            <w:webHidden/>
          </w:rPr>
          <w:fldChar w:fldCharType="separate"/>
        </w:r>
        <w:r w:rsidR="003E0FED">
          <w:rPr>
            <w:noProof/>
            <w:webHidden/>
          </w:rPr>
          <w:t>20</w:t>
        </w:r>
        <w:r w:rsidR="003E0FED">
          <w:rPr>
            <w:noProof/>
            <w:webHidden/>
          </w:rPr>
          <w:fldChar w:fldCharType="end"/>
        </w:r>
      </w:hyperlink>
    </w:p>
    <w:p w14:paraId="60A1C184" w14:textId="542562D7" w:rsidR="003E0FED" w:rsidRDefault="004C648D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89624441" w:history="1">
        <w:r w:rsidR="003E0FED" w:rsidRPr="0041419E">
          <w:rPr>
            <w:rStyle w:val="Hyperlink"/>
            <w:noProof/>
            <w:lang w:val="de-DE"/>
          </w:rPr>
          <w:t>Hình 2. 9 Dữ liệu sau khi load vào bảng Dim_QUAN  ở CSDL đích</w:t>
        </w:r>
        <w:r w:rsidR="003E0FED">
          <w:rPr>
            <w:noProof/>
            <w:webHidden/>
          </w:rPr>
          <w:tab/>
        </w:r>
        <w:r w:rsidR="003E0FED">
          <w:rPr>
            <w:noProof/>
            <w:webHidden/>
          </w:rPr>
          <w:fldChar w:fldCharType="begin"/>
        </w:r>
        <w:r w:rsidR="003E0FED">
          <w:rPr>
            <w:noProof/>
            <w:webHidden/>
          </w:rPr>
          <w:instrText xml:space="preserve"> PAGEREF _Toc89624441 \h </w:instrText>
        </w:r>
        <w:r w:rsidR="003E0FED">
          <w:rPr>
            <w:noProof/>
            <w:webHidden/>
          </w:rPr>
        </w:r>
        <w:r w:rsidR="003E0FED">
          <w:rPr>
            <w:noProof/>
            <w:webHidden/>
          </w:rPr>
          <w:fldChar w:fldCharType="separate"/>
        </w:r>
        <w:r w:rsidR="003E0FED">
          <w:rPr>
            <w:noProof/>
            <w:webHidden/>
          </w:rPr>
          <w:t>20</w:t>
        </w:r>
        <w:r w:rsidR="003E0FED">
          <w:rPr>
            <w:noProof/>
            <w:webHidden/>
          </w:rPr>
          <w:fldChar w:fldCharType="end"/>
        </w:r>
      </w:hyperlink>
    </w:p>
    <w:p w14:paraId="3889CA1B" w14:textId="2C89E8E8" w:rsidR="003E0FED" w:rsidRDefault="004C648D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89624442" w:history="1">
        <w:r w:rsidR="003E0FED" w:rsidRPr="0041419E">
          <w:rPr>
            <w:rStyle w:val="Hyperlink"/>
            <w:noProof/>
            <w:lang w:val="de-DE"/>
          </w:rPr>
          <w:t>Hình 2. 10 Load dữ liệu vào DIM_NGAY</w:t>
        </w:r>
        <w:r w:rsidR="003E0FED">
          <w:rPr>
            <w:noProof/>
            <w:webHidden/>
          </w:rPr>
          <w:tab/>
        </w:r>
        <w:r w:rsidR="003E0FED">
          <w:rPr>
            <w:noProof/>
            <w:webHidden/>
          </w:rPr>
          <w:fldChar w:fldCharType="begin"/>
        </w:r>
        <w:r w:rsidR="003E0FED">
          <w:rPr>
            <w:noProof/>
            <w:webHidden/>
          </w:rPr>
          <w:instrText xml:space="preserve"> PAGEREF _Toc89624442 \h </w:instrText>
        </w:r>
        <w:r w:rsidR="003E0FED">
          <w:rPr>
            <w:noProof/>
            <w:webHidden/>
          </w:rPr>
        </w:r>
        <w:r w:rsidR="003E0FED">
          <w:rPr>
            <w:noProof/>
            <w:webHidden/>
          </w:rPr>
          <w:fldChar w:fldCharType="separate"/>
        </w:r>
        <w:r w:rsidR="003E0FED">
          <w:rPr>
            <w:noProof/>
            <w:webHidden/>
          </w:rPr>
          <w:t>21</w:t>
        </w:r>
        <w:r w:rsidR="003E0FED">
          <w:rPr>
            <w:noProof/>
            <w:webHidden/>
          </w:rPr>
          <w:fldChar w:fldCharType="end"/>
        </w:r>
      </w:hyperlink>
    </w:p>
    <w:p w14:paraId="191B4FE4" w14:textId="53569513" w:rsidR="003E0FED" w:rsidRDefault="004C648D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89624443" w:history="1">
        <w:r w:rsidR="003E0FED" w:rsidRPr="0041419E">
          <w:rPr>
            <w:rStyle w:val="Hyperlink"/>
            <w:noProof/>
            <w:lang w:val="de-DE"/>
          </w:rPr>
          <w:t>Hình 2. 11 Dữ liệu sau khi load vào bảng Dim_NGAY  ở CSDL đích</w:t>
        </w:r>
        <w:r w:rsidR="003E0FED">
          <w:rPr>
            <w:noProof/>
            <w:webHidden/>
          </w:rPr>
          <w:tab/>
        </w:r>
        <w:r w:rsidR="003E0FED">
          <w:rPr>
            <w:noProof/>
            <w:webHidden/>
          </w:rPr>
          <w:fldChar w:fldCharType="begin"/>
        </w:r>
        <w:r w:rsidR="003E0FED">
          <w:rPr>
            <w:noProof/>
            <w:webHidden/>
          </w:rPr>
          <w:instrText xml:space="preserve"> PAGEREF _Toc89624443 \h </w:instrText>
        </w:r>
        <w:r w:rsidR="003E0FED">
          <w:rPr>
            <w:noProof/>
            <w:webHidden/>
          </w:rPr>
        </w:r>
        <w:r w:rsidR="003E0FED">
          <w:rPr>
            <w:noProof/>
            <w:webHidden/>
          </w:rPr>
          <w:fldChar w:fldCharType="separate"/>
        </w:r>
        <w:r w:rsidR="003E0FED">
          <w:rPr>
            <w:noProof/>
            <w:webHidden/>
          </w:rPr>
          <w:t>21</w:t>
        </w:r>
        <w:r w:rsidR="003E0FED">
          <w:rPr>
            <w:noProof/>
            <w:webHidden/>
          </w:rPr>
          <w:fldChar w:fldCharType="end"/>
        </w:r>
      </w:hyperlink>
    </w:p>
    <w:p w14:paraId="47D4AEC0" w14:textId="7C243E55" w:rsidR="003E0FED" w:rsidRDefault="004C648D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89624444" w:history="1">
        <w:r w:rsidR="003E0FED" w:rsidRPr="0041419E">
          <w:rPr>
            <w:rStyle w:val="Hyperlink"/>
            <w:noProof/>
            <w:lang w:val="de-DE"/>
          </w:rPr>
          <w:t>Hình 2. 12 Load dữ liệu vào DIM_LOAIDONVI</w:t>
        </w:r>
        <w:r w:rsidR="003E0FED">
          <w:rPr>
            <w:noProof/>
            <w:webHidden/>
          </w:rPr>
          <w:tab/>
        </w:r>
        <w:r w:rsidR="003E0FED">
          <w:rPr>
            <w:noProof/>
            <w:webHidden/>
          </w:rPr>
          <w:fldChar w:fldCharType="begin"/>
        </w:r>
        <w:r w:rsidR="003E0FED">
          <w:rPr>
            <w:noProof/>
            <w:webHidden/>
          </w:rPr>
          <w:instrText xml:space="preserve"> PAGEREF _Toc89624444 \h </w:instrText>
        </w:r>
        <w:r w:rsidR="003E0FED">
          <w:rPr>
            <w:noProof/>
            <w:webHidden/>
          </w:rPr>
        </w:r>
        <w:r w:rsidR="003E0FED">
          <w:rPr>
            <w:noProof/>
            <w:webHidden/>
          </w:rPr>
          <w:fldChar w:fldCharType="separate"/>
        </w:r>
        <w:r w:rsidR="003E0FED">
          <w:rPr>
            <w:noProof/>
            <w:webHidden/>
          </w:rPr>
          <w:t>22</w:t>
        </w:r>
        <w:r w:rsidR="003E0FED">
          <w:rPr>
            <w:noProof/>
            <w:webHidden/>
          </w:rPr>
          <w:fldChar w:fldCharType="end"/>
        </w:r>
      </w:hyperlink>
    </w:p>
    <w:p w14:paraId="4540DC2F" w14:textId="01101B97" w:rsidR="003E0FED" w:rsidRDefault="004C648D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89624445" w:history="1">
        <w:r w:rsidR="003E0FED" w:rsidRPr="0041419E">
          <w:rPr>
            <w:rStyle w:val="Hyperlink"/>
            <w:noProof/>
            <w:lang w:val="de-DE"/>
          </w:rPr>
          <w:t>Hình 2. 13 Dữ liệu sau khi load vào bảng Dim_LOAIDONVI  ở CSDL đích</w:t>
        </w:r>
        <w:r w:rsidR="003E0FED">
          <w:rPr>
            <w:noProof/>
            <w:webHidden/>
          </w:rPr>
          <w:tab/>
        </w:r>
        <w:r w:rsidR="003E0FED">
          <w:rPr>
            <w:noProof/>
            <w:webHidden/>
          </w:rPr>
          <w:fldChar w:fldCharType="begin"/>
        </w:r>
        <w:r w:rsidR="003E0FED">
          <w:rPr>
            <w:noProof/>
            <w:webHidden/>
          </w:rPr>
          <w:instrText xml:space="preserve"> PAGEREF _Toc89624445 \h </w:instrText>
        </w:r>
        <w:r w:rsidR="003E0FED">
          <w:rPr>
            <w:noProof/>
            <w:webHidden/>
          </w:rPr>
        </w:r>
        <w:r w:rsidR="003E0FED">
          <w:rPr>
            <w:noProof/>
            <w:webHidden/>
          </w:rPr>
          <w:fldChar w:fldCharType="separate"/>
        </w:r>
        <w:r w:rsidR="003E0FED">
          <w:rPr>
            <w:noProof/>
            <w:webHidden/>
          </w:rPr>
          <w:t>22</w:t>
        </w:r>
        <w:r w:rsidR="003E0FED">
          <w:rPr>
            <w:noProof/>
            <w:webHidden/>
          </w:rPr>
          <w:fldChar w:fldCharType="end"/>
        </w:r>
      </w:hyperlink>
    </w:p>
    <w:p w14:paraId="644BC825" w14:textId="0556ABD7" w:rsidR="003E0FED" w:rsidRDefault="004C648D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89624446" w:history="1">
        <w:r w:rsidR="003E0FED" w:rsidRPr="0041419E">
          <w:rPr>
            <w:rStyle w:val="Hyperlink"/>
            <w:noProof/>
            <w:lang w:val="de-DE"/>
          </w:rPr>
          <w:t>Hình 2. 14 Quá trình ETL và đưa dữ liệu vào bảng FACT</w:t>
        </w:r>
        <w:r w:rsidR="003E0FED">
          <w:rPr>
            <w:noProof/>
            <w:webHidden/>
          </w:rPr>
          <w:tab/>
        </w:r>
        <w:r w:rsidR="003E0FED">
          <w:rPr>
            <w:noProof/>
            <w:webHidden/>
          </w:rPr>
          <w:fldChar w:fldCharType="begin"/>
        </w:r>
        <w:r w:rsidR="003E0FED">
          <w:rPr>
            <w:noProof/>
            <w:webHidden/>
          </w:rPr>
          <w:instrText xml:space="preserve"> PAGEREF _Toc89624446 \h </w:instrText>
        </w:r>
        <w:r w:rsidR="003E0FED">
          <w:rPr>
            <w:noProof/>
            <w:webHidden/>
          </w:rPr>
        </w:r>
        <w:r w:rsidR="003E0FED">
          <w:rPr>
            <w:noProof/>
            <w:webHidden/>
          </w:rPr>
          <w:fldChar w:fldCharType="separate"/>
        </w:r>
        <w:r w:rsidR="003E0FED">
          <w:rPr>
            <w:noProof/>
            <w:webHidden/>
          </w:rPr>
          <w:t>23</w:t>
        </w:r>
        <w:r w:rsidR="003E0FED">
          <w:rPr>
            <w:noProof/>
            <w:webHidden/>
          </w:rPr>
          <w:fldChar w:fldCharType="end"/>
        </w:r>
      </w:hyperlink>
    </w:p>
    <w:p w14:paraId="4A4A21CF" w14:textId="2600B041" w:rsidR="003E0FED" w:rsidRDefault="004C648D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89624447" w:history="1">
        <w:r w:rsidR="003E0FED" w:rsidRPr="0041419E">
          <w:rPr>
            <w:rStyle w:val="Hyperlink"/>
            <w:noProof/>
            <w:lang w:val="de-DE"/>
          </w:rPr>
          <w:t>Hình 2. 15 Dữ liệu sau khi load vào bảng FACT_THONGKE ở CSDL đích</w:t>
        </w:r>
        <w:r w:rsidR="003E0FED">
          <w:rPr>
            <w:noProof/>
            <w:webHidden/>
          </w:rPr>
          <w:tab/>
        </w:r>
        <w:r w:rsidR="003E0FED">
          <w:rPr>
            <w:noProof/>
            <w:webHidden/>
          </w:rPr>
          <w:fldChar w:fldCharType="begin"/>
        </w:r>
        <w:r w:rsidR="003E0FED">
          <w:rPr>
            <w:noProof/>
            <w:webHidden/>
          </w:rPr>
          <w:instrText xml:space="preserve"> PAGEREF _Toc89624447 \h </w:instrText>
        </w:r>
        <w:r w:rsidR="003E0FED">
          <w:rPr>
            <w:noProof/>
            <w:webHidden/>
          </w:rPr>
        </w:r>
        <w:r w:rsidR="003E0FED">
          <w:rPr>
            <w:noProof/>
            <w:webHidden/>
          </w:rPr>
          <w:fldChar w:fldCharType="separate"/>
        </w:r>
        <w:r w:rsidR="003E0FED">
          <w:rPr>
            <w:noProof/>
            <w:webHidden/>
          </w:rPr>
          <w:t>23</w:t>
        </w:r>
        <w:r w:rsidR="003E0FED">
          <w:rPr>
            <w:noProof/>
            <w:webHidden/>
          </w:rPr>
          <w:fldChar w:fldCharType="end"/>
        </w:r>
      </w:hyperlink>
    </w:p>
    <w:p w14:paraId="18FFF165" w14:textId="118FA71B" w:rsidR="003E0FED" w:rsidRDefault="004C648D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</w:pPr>
      <w:hyperlink w:anchor="_Toc89624448" w:history="1">
        <w:r w:rsidR="003E0FED" w:rsidRPr="0041419E">
          <w:rPr>
            <w:rStyle w:val="Hyperlink"/>
            <w:noProof/>
            <w:lang w:val="de-DE"/>
          </w:rPr>
          <w:t>Hình 2. 16 Tổng quan toàn bộ quá trình ETL trên SSIS</w:t>
        </w:r>
        <w:r w:rsidR="003E0FED">
          <w:rPr>
            <w:noProof/>
            <w:webHidden/>
          </w:rPr>
          <w:tab/>
        </w:r>
        <w:r w:rsidR="003E0FED">
          <w:rPr>
            <w:noProof/>
            <w:webHidden/>
          </w:rPr>
          <w:fldChar w:fldCharType="begin"/>
        </w:r>
        <w:r w:rsidR="003E0FED">
          <w:rPr>
            <w:noProof/>
            <w:webHidden/>
          </w:rPr>
          <w:instrText xml:space="preserve"> PAGEREF _Toc89624448 \h </w:instrText>
        </w:r>
        <w:r w:rsidR="003E0FED">
          <w:rPr>
            <w:noProof/>
            <w:webHidden/>
          </w:rPr>
        </w:r>
        <w:r w:rsidR="003E0FED">
          <w:rPr>
            <w:noProof/>
            <w:webHidden/>
          </w:rPr>
          <w:fldChar w:fldCharType="separate"/>
        </w:r>
        <w:r w:rsidR="003E0FED">
          <w:rPr>
            <w:noProof/>
            <w:webHidden/>
          </w:rPr>
          <w:t>23</w:t>
        </w:r>
        <w:r w:rsidR="003E0FED">
          <w:rPr>
            <w:noProof/>
            <w:webHidden/>
          </w:rPr>
          <w:fldChar w:fldCharType="end"/>
        </w:r>
      </w:hyperlink>
    </w:p>
    <w:p w14:paraId="6B74EB7F" w14:textId="77777777" w:rsidR="00D31D2C" w:rsidRDefault="00503406" w:rsidP="00122C88">
      <w:pPr>
        <w:rPr>
          <w:noProof/>
        </w:rPr>
      </w:pPr>
      <w:r>
        <w:fldChar w:fldCharType="end"/>
      </w:r>
      <w:r w:rsidR="003B4F44">
        <w:fldChar w:fldCharType="begin"/>
      </w:r>
      <w:r w:rsidR="003B4F44">
        <w:instrText xml:space="preserve"> TOC \h \z \c "Hình 3." </w:instrText>
      </w:r>
      <w:r w:rsidR="003B4F44">
        <w:fldChar w:fldCharType="separate"/>
      </w:r>
    </w:p>
    <w:p w14:paraId="0C146C22" w14:textId="511A1377" w:rsidR="00122C88" w:rsidRPr="00701F40" w:rsidRDefault="003B4F44" w:rsidP="00062D44">
      <w:pPr>
        <w:rPr>
          <w:b/>
          <w:bCs/>
          <w:kern w:val="32"/>
          <w:szCs w:val="32"/>
        </w:rPr>
      </w:pPr>
      <w: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headerReference w:type="even" r:id="rId11"/>
          <w:headerReference w:type="default" r:id="rId12"/>
          <w:footerReference w:type="default" r:id="rId13"/>
          <w:headerReference w:type="first" r:id="rId14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  <w:bookmarkStart w:id="9" w:name="_Toc339315370"/>
      <w:bookmarkStart w:id="10" w:name="_Toc342760184"/>
    </w:p>
    <w:p w14:paraId="153E0E8D" w14:textId="6A49F7A0" w:rsidR="00432AB0" w:rsidRPr="00B61CC1" w:rsidRDefault="003A230E" w:rsidP="00432AB0">
      <w:pPr>
        <w:pStyle w:val="Heading1"/>
        <w:rPr>
          <w:lang w:val="de-DE"/>
        </w:rPr>
      </w:pPr>
      <w:bookmarkStart w:id="11" w:name="_Toc89952026"/>
      <w:bookmarkEnd w:id="9"/>
      <w:bookmarkEnd w:id="10"/>
      <w:r>
        <w:rPr>
          <w:lang w:val="de-DE"/>
        </w:rPr>
        <w:lastRenderedPageBreak/>
        <w:t>Xây dựng kho dữ liệu hệ thống QLTS</w:t>
      </w:r>
      <w:bookmarkEnd w:id="11"/>
    </w:p>
    <w:p w14:paraId="31CA5000" w14:textId="6AF8517A" w:rsidR="002810B7" w:rsidRDefault="00CD093A" w:rsidP="00F27B13">
      <w:pPr>
        <w:pStyle w:val="Heading2"/>
      </w:pPr>
      <w:bookmarkStart w:id="12" w:name="_Toc89952027"/>
      <w:r>
        <w:t>Xây dựng cơ sở dữ liệu trên SQL SERVER</w:t>
      </w:r>
      <w:bookmarkEnd w:id="12"/>
    </w:p>
    <w:p w14:paraId="68DCC802" w14:textId="2B08EE3E" w:rsidR="000A1925" w:rsidRDefault="00CD093A" w:rsidP="000A1925">
      <w:pPr>
        <w:pStyle w:val="Heading3"/>
        <w:rPr>
          <w:lang w:val="de-DE"/>
        </w:rPr>
      </w:pPr>
      <w:bookmarkStart w:id="13" w:name="_Toc89952028"/>
      <w:r>
        <w:rPr>
          <w:lang w:val="de-DE"/>
        </w:rPr>
        <w:t>Tạo CSDL quản lý tuyển sinh</w:t>
      </w:r>
      <w:r w:rsidR="00A16BD3">
        <w:rPr>
          <w:lang w:val="de-DE"/>
        </w:rPr>
        <w:t xml:space="preserve"> (CSDL nguồn)</w:t>
      </w:r>
      <w:bookmarkEnd w:id="13"/>
    </w:p>
    <w:p w14:paraId="5324A5A4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atabase</w:t>
      </w:r>
      <w:r>
        <w:rPr>
          <w:rFonts w:ascii="Consolas" w:hAnsi="Consolas" w:cs="Consolas"/>
          <w:color w:val="000000"/>
          <w:sz w:val="19"/>
          <w:szCs w:val="19"/>
        </w:rPr>
        <w:t xml:space="preserve"> QuanLyTuyenSinh</w:t>
      </w:r>
    </w:p>
    <w:p w14:paraId="3FF35D98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765A61F6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e</w:t>
      </w:r>
      <w:r>
        <w:rPr>
          <w:rFonts w:ascii="Consolas" w:hAnsi="Consolas" w:cs="Consolas"/>
          <w:color w:val="000000"/>
          <w:sz w:val="19"/>
          <w:szCs w:val="19"/>
        </w:rPr>
        <w:t xml:space="preserve"> QuanLyTuyenSinh</w:t>
      </w:r>
    </w:p>
    <w:p w14:paraId="046D2118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699B399B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TRUONG</w:t>
      </w:r>
    </w:p>
    <w:p w14:paraId="02FDEFBD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62E2E5DF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MATRUONG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35998F68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TENTRUONG </w:t>
      </w:r>
      <w:r>
        <w:rPr>
          <w:rFonts w:ascii="Consolas" w:hAnsi="Consolas" w:cs="Consolas"/>
          <w:color w:val="0000FF"/>
          <w:sz w:val="19"/>
          <w:szCs w:val="19"/>
        </w:rPr>
        <w:t>n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unique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5F1F48C5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4E378C0D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4404AA6F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020B4AC1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TINH</w:t>
      </w:r>
    </w:p>
    <w:p w14:paraId="063F8D35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4F18DB7C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MATINH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07A8FB7C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TENTINH </w:t>
      </w:r>
      <w:r>
        <w:rPr>
          <w:rFonts w:ascii="Consolas" w:hAnsi="Consolas" w:cs="Consolas"/>
          <w:color w:val="0000FF"/>
          <w:sz w:val="19"/>
          <w:szCs w:val="19"/>
        </w:rPr>
        <w:t>n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unique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78C46743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21BA5D6B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059E90E4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2F292517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NGANH</w:t>
      </w:r>
    </w:p>
    <w:p w14:paraId="5880A7EA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5AB69D90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MANGANH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2AC78A2F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TENNGANH </w:t>
      </w:r>
      <w:r>
        <w:rPr>
          <w:rFonts w:ascii="Consolas" w:hAnsi="Consolas" w:cs="Consolas"/>
          <w:color w:val="0000FF"/>
          <w:sz w:val="19"/>
          <w:szCs w:val="19"/>
        </w:rPr>
        <w:t>n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unique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440D03FE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425EF5B9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50059ADD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0212F644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DSTRUNGTUYEN</w:t>
      </w:r>
    </w:p>
    <w:p w14:paraId="2C7E4A59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03F7024B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IDHS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dentit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361FA614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MATRUONG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73314E5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NAM 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7DB587E7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KHOI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382BACB8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HO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E8DD5CC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TEN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224FF3D7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MAHUYEN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04A34FA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MATINH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9DF4BA9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MANGANH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6668184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DOITUONG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58366BE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KHUVUC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D094CEE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MATRUONG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 xml:space="preserve"> TRUONG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MATRUONG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8D9325C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MATINH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 xml:space="preserve"> TINH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MATINH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F6DBC7A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MANGANH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 xml:space="preserve"> NGANH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MANGANH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0FE471FC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49F585F8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6B21687D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--</w:t>
      </w:r>
    </w:p>
    <w:p w14:paraId="7BB264BD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05CFA511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TRUONG]</w:t>
      </w:r>
    </w:p>
    <w:p w14:paraId="09FC4124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      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MATRUONG]</w:t>
      </w:r>
    </w:p>
    <w:p w14:paraId="2D5BABE4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[TENTRUONG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30DE0AF1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</w:t>
      </w:r>
      <w:r>
        <w:rPr>
          <w:rFonts w:ascii="Consolas" w:hAnsi="Consolas" w:cs="Consolas"/>
          <w:color w:val="0000FF"/>
          <w:sz w:val="19"/>
          <w:szCs w:val="19"/>
        </w:rPr>
        <w:t>VALUES</w:t>
      </w:r>
    </w:p>
    <w:p w14:paraId="51569378" w14:textId="3F4295B3" w:rsidR="009745F0" w:rsidRDefault="009745F0" w:rsidP="009745F0">
      <w:pPr>
        <w:autoSpaceDE w:val="0"/>
        <w:autoSpaceDN w:val="0"/>
        <w:adjustRightInd w:val="0"/>
        <w:spacing w:before="0" w:after="0" w:line="240" w:lineRule="auto"/>
        <w:ind w:left="72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nbk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Nguyen Binh Khiem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1644D39" w14:textId="7875BDD4" w:rsidR="009745F0" w:rsidRDefault="009745F0" w:rsidP="009745F0">
      <w:pPr>
        <w:autoSpaceDE w:val="0"/>
        <w:autoSpaceDN w:val="0"/>
        <w:adjustRightInd w:val="0"/>
        <w:spacing w:before="0" w:after="0" w:line="240" w:lineRule="auto"/>
        <w:ind w:left="72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tcv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Tran Cao Van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FF32306" w14:textId="58006AFF" w:rsidR="009745F0" w:rsidRDefault="009745F0" w:rsidP="009745F0">
      <w:pPr>
        <w:autoSpaceDE w:val="0"/>
        <w:autoSpaceDN w:val="0"/>
        <w:adjustRightInd w:val="0"/>
        <w:spacing w:before="0" w:after="0" w:line="240" w:lineRule="auto"/>
        <w:ind w:left="72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lqd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Le Quy Don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2D939A8A" w14:textId="23159194" w:rsidR="009745F0" w:rsidRDefault="009745F0" w:rsidP="009745F0">
      <w:pPr>
        <w:autoSpaceDE w:val="0"/>
        <w:autoSpaceDN w:val="0"/>
        <w:adjustRightInd w:val="0"/>
        <w:spacing w:before="0" w:after="0" w:line="240" w:lineRule="auto"/>
        <w:ind w:left="72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hht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Ha Huy Tap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129C5ACE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13544CEE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lastRenderedPageBreak/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NGANH]</w:t>
      </w:r>
    </w:p>
    <w:p w14:paraId="241813DD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      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MANGANH]</w:t>
      </w:r>
    </w:p>
    <w:p w14:paraId="4ABED11D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[TENNGANH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1569187C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</w:t>
      </w:r>
      <w:r>
        <w:rPr>
          <w:rFonts w:ascii="Consolas" w:hAnsi="Consolas" w:cs="Consolas"/>
          <w:color w:val="0000FF"/>
          <w:sz w:val="19"/>
          <w:szCs w:val="19"/>
        </w:rPr>
        <w:t>VALUES</w:t>
      </w:r>
    </w:p>
    <w:p w14:paraId="7BDD0371" w14:textId="23359035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       </w:t>
      </w:r>
      <w:r>
        <w:rPr>
          <w:rFonts w:ascii="Consolas" w:hAnsi="Consolas" w:cs="Consolas"/>
          <w:color w:val="0000FF"/>
          <w:sz w:val="19"/>
          <w:szCs w:val="19"/>
        </w:rPr>
        <w:tab/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nna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Ngon ngu Anh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8DA014E" w14:textId="2943B0A9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nnhq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Ngon ngu Han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E7105E6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math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Toan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20FC0600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nnn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Ngon ngu Nhat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F7EDF60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414C5A9D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293D12E0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TINH]</w:t>
      </w:r>
    </w:p>
    <w:p w14:paraId="2709ED0C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MATINH]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42D7BEC0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[TENTINH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69BD99F9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</w:t>
      </w:r>
      <w:r>
        <w:rPr>
          <w:rFonts w:ascii="Consolas" w:hAnsi="Consolas" w:cs="Consolas"/>
          <w:color w:val="0000FF"/>
          <w:sz w:val="19"/>
          <w:szCs w:val="19"/>
        </w:rPr>
        <w:t>VALUES</w:t>
      </w:r>
    </w:p>
    <w:p w14:paraId="29C8D793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qna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Quang Nam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902EE62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dna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Da Nang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207FE01F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tth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HUE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4C5D9C7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hn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Ha Noi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1540A34D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6BC58C0C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DSTRUNGTUYEN]</w:t>
      </w:r>
    </w:p>
    <w:p w14:paraId="149AA8B7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         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MATRUONG]</w:t>
      </w:r>
    </w:p>
    <w:p w14:paraId="0C472DCE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[NAM]</w:t>
      </w:r>
    </w:p>
    <w:p w14:paraId="21B4E997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[KHOI]</w:t>
      </w:r>
    </w:p>
    <w:p w14:paraId="347210B6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[HO]</w:t>
      </w:r>
    </w:p>
    <w:p w14:paraId="16F7DB34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[TEN]</w:t>
      </w:r>
    </w:p>
    <w:p w14:paraId="3DA11F80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[MAHUYEN]</w:t>
      </w:r>
    </w:p>
    <w:p w14:paraId="69424185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[MATINH]</w:t>
      </w:r>
    </w:p>
    <w:p w14:paraId="2DD88B38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[MANGANH]</w:t>
      </w:r>
    </w:p>
    <w:p w14:paraId="6761BF81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[DOITUONG]</w:t>
      </w:r>
    </w:p>
    <w:p w14:paraId="2BFCA1BD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[KHUVUC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15D59C64" w14:textId="77777777" w:rsidR="009745F0" w:rsidRDefault="009745F0" w:rsidP="009745F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</w:t>
      </w:r>
      <w:r>
        <w:rPr>
          <w:rFonts w:ascii="Consolas" w:hAnsi="Consolas" w:cs="Consolas"/>
          <w:color w:val="0000FF"/>
          <w:sz w:val="19"/>
          <w:szCs w:val="19"/>
        </w:rPr>
        <w:t>VALUES</w:t>
      </w:r>
    </w:p>
    <w:p w14:paraId="3EDD5BCE" w14:textId="2626F9B1" w:rsidR="009745F0" w:rsidRDefault="009745F0" w:rsidP="009745F0">
      <w:pPr>
        <w:autoSpaceDE w:val="0"/>
        <w:autoSpaceDN w:val="0"/>
        <w:adjustRightInd w:val="0"/>
        <w:spacing w:before="0" w:after="0" w:line="240" w:lineRule="auto"/>
        <w:ind w:left="72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tcv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2021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A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Luong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Thuy Linh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nt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qna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nna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Khong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KV1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D17BF82" w14:textId="4045CAA6" w:rsidR="009745F0" w:rsidRDefault="009745F0" w:rsidP="009745F0">
      <w:pPr>
        <w:autoSpaceDE w:val="0"/>
        <w:autoSpaceDN w:val="0"/>
        <w:adjustRightInd w:val="0"/>
        <w:spacing w:before="0" w:after="0" w:line="240" w:lineRule="auto"/>
        <w:ind w:left="72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tcv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2021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A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Macus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Rashford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nt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qna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nna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Khong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KV1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231AB79E" w14:textId="507C29DB" w:rsidR="009745F0" w:rsidRDefault="009745F0" w:rsidP="009745F0">
      <w:pPr>
        <w:autoSpaceDE w:val="0"/>
        <w:autoSpaceDN w:val="0"/>
        <w:adjustRightInd w:val="0"/>
        <w:spacing w:before="0" w:after="0" w:line="240" w:lineRule="auto"/>
        <w:ind w:left="72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pbc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2021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A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Bruno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Fesnandes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nt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qna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nna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Khong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KV1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302F69F" w14:textId="465E9172" w:rsidR="009745F0" w:rsidRDefault="009745F0" w:rsidP="009745F0">
      <w:pPr>
        <w:autoSpaceDE w:val="0"/>
        <w:autoSpaceDN w:val="0"/>
        <w:adjustRightInd w:val="0"/>
        <w:spacing w:before="0" w:after="0" w:line="240" w:lineRule="auto"/>
        <w:ind w:left="72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pbc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2021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A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Yaya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Tore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nt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dna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nnhq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Khong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KV1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537B8B9B" w14:textId="33BC23E1" w:rsidR="00CD093A" w:rsidRPr="00CD093A" w:rsidRDefault="009745F0" w:rsidP="009745F0">
      <w:pPr>
        <w:rPr>
          <w:lang w:val="de-DE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5D427F12" w14:textId="2113818C" w:rsidR="003A230E" w:rsidRPr="003A230E" w:rsidRDefault="003A230E" w:rsidP="003A230E">
      <w:pPr>
        <w:rPr>
          <w:lang w:val="de-DE"/>
        </w:rPr>
      </w:pPr>
    </w:p>
    <w:p w14:paraId="06DB6A3F" w14:textId="1B711072" w:rsidR="00F713C4" w:rsidRDefault="009745F0" w:rsidP="00060EC0">
      <w:pPr>
        <w:jc w:val="center"/>
        <w:rPr>
          <w:lang w:val="de-DE"/>
        </w:rPr>
      </w:pPr>
      <w:r>
        <w:rPr>
          <w:noProof/>
        </w:rPr>
        <w:drawing>
          <wp:inline distT="0" distB="0" distL="0" distR="0" wp14:anchorId="5B90B4FD" wp14:editId="5F1C45F3">
            <wp:extent cx="5400040" cy="2771559"/>
            <wp:effectExtent l="0" t="0" r="0" b="0"/>
            <wp:docPr id="60" name="Picture 6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Dia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71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98EA3" w14:textId="0A91CA2D" w:rsidR="009745F0" w:rsidRPr="009745F0" w:rsidRDefault="00060EC0" w:rsidP="009745F0">
      <w:pPr>
        <w:pStyle w:val="Caption"/>
        <w:rPr>
          <w:lang w:val="de-DE"/>
        </w:rPr>
      </w:pPr>
      <w:bookmarkStart w:id="14" w:name="_Toc89619853"/>
      <w:r w:rsidRPr="00060EC0">
        <w:rPr>
          <w:lang w:val="de-DE"/>
        </w:rPr>
        <w:lastRenderedPageBreak/>
        <w:t xml:space="preserve">Hình 1. </w:t>
      </w:r>
      <w:r>
        <w:fldChar w:fldCharType="begin"/>
      </w:r>
      <w:r w:rsidRPr="00060EC0">
        <w:rPr>
          <w:lang w:val="de-DE"/>
        </w:rPr>
        <w:instrText xml:space="preserve"> SEQ Hình_1. \* ARABIC </w:instrText>
      </w:r>
      <w:r>
        <w:fldChar w:fldCharType="separate"/>
      </w:r>
      <w:r w:rsidR="00DC2A1D">
        <w:rPr>
          <w:noProof/>
          <w:lang w:val="de-DE"/>
        </w:rPr>
        <w:t>1</w:t>
      </w:r>
      <w:r>
        <w:fldChar w:fldCharType="end"/>
      </w:r>
      <w:r w:rsidRPr="00060EC0">
        <w:rPr>
          <w:lang w:val="de-DE"/>
        </w:rPr>
        <w:t xml:space="preserve"> </w:t>
      </w:r>
      <w:r w:rsidR="009745F0">
        <w:rPr>
          <w:lang w:val="de-DE"/>
        </w:rPr>
        <w:t>Diagram CSDL Quản lý tuyển sinh</w:t>
      </w:r>
      <w:bookmarkEnd w:id="14"/>
    </w:p>
    <w:p w14:paraId="544E4269" w14:textId="33E36C82" w:rsidR="00B22C99" w:rsidRDefault="009745F0" w:rsidP="009B7A59">
      <w:r>
        <w:rPr>
          <w:noProof/>
        </w:rPr>
        <w:drawing>
          <wp:inline distT="0" distB="0" distL="0" distR="0" wp14:anchorId="36C6775E" wp14:editId="39FF8C5D">
            <wp:extent cx="5400040" cy="3397525"/>
            <wp:effectExtent l="0" t="0" r="0" b="0"/>
            <wp:docPr id="61" name="Picture 61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Graphical user interface, tabl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9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8DD22" w14:textId="0A71EFF3" w:rsidR="00DE3091" w:rsidRDefault="00060EC0" w:rsidP="00DC2A1D">
      <w:pPr>
        <w:pStyle w:val="Caption"/>
      </w:pPr>
      <w:bookmarkStart w:id="15" w:name="_Toc89619854"/>
      <w:r>
        <w:t xml:space="preserve">Hình 1. </w:t>
      </w:r>
      <w:fldSimple w:instr=" SEQ Hình_1. \* ARABIC ">
        <w:r w:rsidR="00DC2A1D">
          <w:rPr>
            <w:noProof/>
          </w:rPr>
          <w:t>2</w:t>
        </w:r>
      </w:fldSimple>
      <w:r>
        <w:t xml:space="preserve"> </w:t>
      </w:r>
      <w:r w:rsidR="009745F0">
        <w:t>Dữ liệu trên các bảng ở CSDL QLTS sau khi được insert</w:t>
      </w:r>
      <w:bookmarkEnd w:id="15"/>
    </w:p>
    <w:p w14:paraId="67C6D2D4" w14:textId="457F481C" w:rsidR="00A16BD3" w:rsidRDefault="00A16BD3" w:rsidP="00A16BD3">
      <w:pPr>
        <w:pStyle w:val="Heading3"/>
        <w:rPr>
          <w:lang w:val="de-DE"/>
        </w:rPr>
      </w:pPr>
      <w:bookmarkStart w:id="16" w:name="_Toc89952029"/>
      <w:r>
        <w:rPr>
          <w:lang w:val="de-DE"/>
        </w:rPr>
        <w:t>Tạo CSDL quản lý tuyển sinh (CSDL Đích)</w:t>
      </w:r>
      <w:bookmarkEnd w:id="16"/>
    </w:p>
    <w:p w14:paraId="2FEE3415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E</w:t>
      </w:r>
      <w:r>
        <w:rPr>
          <w:rFonts w:ascii="Consolas" w:hAnsi="Consolas" w:cs="Consolas"/>
          <w:color w:val="000000"/>
          <w:sz w:val="19"/>
          <w:szCs w:val="19"/>
        </w:rPr>
        <w:t xml:space="preserve"> [QuanLyTuyenSinh_Des]</w:t>
      </w:r>
    </w:p>
    <w:p w14:paraId="6050E950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1B137A2E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55430190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im_Tinh]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069FDCC3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[IDTINH] [int] </w:t>
      </w:r>
      <w:r>
        <w:rPr>
          <w:rFonts w:ascii="Consolas" w:hAnsi="Consolas" w:cs="Consolas"/>
          <w:color w:val="0000FF"/>
          <w:sz w:val="19"/>
          <w:szCs w:val="19"/>
        </w:rPr>
        <w:t>IDENTIT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3DE4EA73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TENTINH </w:t>
      </w:r>
      <w:r>
        <w:rPr>
          <w:rFonts w:ascii="Consolas" w:hAnsi="Consolas" w:cs="Consolas"/>
          <w:color w:val="0000FF"/>
          <w:sz w:val="19"/>
          <w:szCs w:val="19"/>
        </w:rPr>
        <w:t>n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12030DCE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LUSTER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1A354B04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098B8E41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[IDTINH]  </w:t>
      </w:r>
      <w:r>
        <w:rPr>
          <w:rFonts w:ascii="Consolas" w:hAnsi="Consolas" w:cs="Consolas"/>
          <w:color w:val="0000FF"/>
          <w:sz w:val="19"/>
          <w:szCs w:val="19"/>
        </w:rPr>
        <w:t>ASC</w:t>
      </w:r>
    </w:p>
    <w:p w14:paraId="49DD1720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FF"/>
          <w:sz w:val="19"/>
          <w:szCs w:val="19"/>
        </w:rPr>
        <w:t xml:space="preserve">WITH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PAD_INDEX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FF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ATISTICS_NORECOMPU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FF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GNORE_DUP_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FF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LLOW_ROW_LOCK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LLOW_PAGE_LOCK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[PRIMARY]</w:t>
      </w:r>
    </w:p>
    <w:p w14:paraId="41CCF35A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[PRIMARY]</w:t>
      </w:r>
    </w:p>
    <w:p w14:paraId="6EA09D88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22C86272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7C756296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3E541705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NSI_PADD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FF</w:t>
      </w:r>
    </w:p>
    <w:p w14:paraId="3B03DE7A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1E7AC8FC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677D3D24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E</w:t>
      </w:r>
      <w:r>
        <w:rPr>
          <w:rFonts w:ascii="Consolas" w:hAnsi="Consolas" w:cs="Consolas"/>
          <w:color w:val="000000"/>
          <w:sz w:val="19"/>
          <w:szCs w:val="19"/>
        </w:rPr>
        <w:t xml:space="preserve"> [QuanLyTuyenSinh_Des]</w:t>
      </w:r>
    </w:p>
    <w:p w14:paraId="4A9F86DD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65059EA1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23A3783B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im_Nganh]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51483EEF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[IDNGANH] [int] </w:t>
      </w:r>
      <w:r>
        <w:rPr>
          <w:rFonts w:ascii="Consolas" w:hAnsi="Consolas" w:cs="Consolas"/>
          <w:color w:val="0000FF"/>
          <w:sz w:val="19"/>
          <w:szCs w:val="19"/>
        </w:rPr>
        <w:t>IDENTIT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5BA325F2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TENNGANH </w:t>
      </w:r>
      <w:r>
        <w:rPr>
          <w:rFonts w:ascii="Consolas" w:hAnsi="Consolas" w:cs="Consolas"/>
          <w:color w:val="0000FF"/>
          <w:sz w:val="19"/>
          <w:szCs w:val="19"/>
        </w:rPr>
        <w:t>n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1CF3ADED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LUSTER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4B641DFC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5ADF31EC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[IDNGANH]  </w:t>
      </w:r>
      <w:r>
        <w:rPr>
          <w:rFonts w:ascii="Consolas" w:hAnsi="Consolas" w:cs="Consolas"/>
          <w:color w:val="0000FF"/>
          <w:sz w:val="19"/>
          <w:szCs w:val="19"/>
        </w:rPr>
        <w:t>ASC</w:t>
      </w:r>
    </w:p>
    <w:p w14:paraId="3F8B21B9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FF"/>
          <w:sz w:val="19"/>
          <w:szCs w:val="19"/>
        </w:rPr>
        <w:t xml:space="preserve">WITH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PAD_INDEX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FF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ATISTICS_NORECOMPU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FF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GNORE_DUP_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FF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LLOW_ROW_LOCK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LLOW_PAGE_LOCK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[PRIMARY]</w:t>
      </w:r>
    </w:p>
    <w:p w14:paraId="57997AC4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[PRIMARY]</w:t>
      </w:r>
    </w:p>
    <w:p w14:paraId="360792C3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5B960959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25F17240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3AB8CFB3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NSI_PADD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FF</w:t>
      </w:r>
    </w:p>
    <w:p w14:paraId="5F04E6AF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5A12AD8D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E</w:t>
      </w:r>
      <w:r>
        <w:rPr>
          <w:rFonts w:ascii="Consolas" w:hAnsi="Consolas" w:cs="Consolas"/>
          <w:color w:val="000000"/>
          <w:sz w:val="19"/>
          <w:szCs w:val="19"/>
        </w:rPr>
        <w:t xml:space="preserve"> [QuanLyTuyenSinh_Des]</w:t>
      </w:r>
    </w:p>
    <w:p w14:paraId="1998DC3B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18458D64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3F4DF385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im_KHOI]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2C840604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[IDKHOI] [int] </w:t>
      </w:r>
      <w:r>
        <w:rPr>
          <w:rFonts w:ascii="Consolas" w:hAnsi="Consolas" w:cs="Consolas"/>
          <w:color w:val="0000FF"/>
          <w:sz w:val="19"/>
          <w:szCs w:val="19"/>
        </w:rPr>
        <w:t>IDENTIT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5FE792FB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KHOI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51FE849E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LUSTER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2C328EA5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2A972357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[IDKHOI]  </w:t>
      </w:r>
      <w:r>
        <w:rPr>
          <w:rFonts w:ascii="Consolas" w:hAnsi="Consolas" w:cs="Consolas"/>
          <w:color w:val="0000FF"/>
          <w:sz w:val="19"/>
          <w:szCs w:val="19"/>
        </w:rPr>
        <w:t>ASC</w:t>
      </w:r>
    </w:p>
    <w:p w14:paraId="03337A74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FF"/>
          <w:sz w:val="19"/>
          <w:szCs w:val="19"/>
        </w:rPr>
        <w:t xml:space="preserve">WITH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PAD_INDEX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FF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ATISTICS_NORECOMPU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FF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GNORE_DUP_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FF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LLOW_ROW_LOCK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LLOW_PAGE_LOCK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[PRIMARY]</w:t>
      </w:r>
    </w:p>
    <w:p w14:paraId="68ED704E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[PRIMARY]</w:t>
      </w:r>
    </w:p>
    <w:p w14:paraId="77FA5B11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5A84A03F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2D048181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20E90BEE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NSI_PADD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FF</w:t>
      </w:r>
    </w:p>
    <w:p w14:paraId="277B69AD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4491DEE0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E</w:t>
      </w:r>
      <w:r>
        <w:rPr>
          <w:rFonts w:ascii="Consolas" w:hAnsi="Consolas" w:cs="Consolas"/>
          <w:color w:val="000000"/>
          <w:sz w:val="19"/>
          <w:szCs w:val="19"/>
        </w:rPr>
        <w:t xml:space="preserve"> [QuanLyTuyenSinh_Des]</w:t>
      </w:r>
    </w:p>
    <w:p w14:paraId="2B2006BA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06AECEC3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7B3EC35C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im_NAMTUYEN]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31D9AD4A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[IDNAM] [int] </w:t>
      </w:r>
      <w:r>
        <w:rPr>
          <w:rFonts w:ascii="Consolas" w:hAnsi="Consolas" w:cs="Consolas"/>
          <w:color w:val="0000FF"/>
          <w:sz w:val="19"/>
          <w:szCs w:val="19"/>
        </w:rPr>
        <w:t>IDENTIT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06D9B5F2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NAM 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925B205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LUSTER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662B50FE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26CEFEAF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[IDNAM]  </w:t>
      </w:r>
      <w:r>
        <w:rPr>
          <w:rFonts w:ascii="Consolas" w:hAnsi="Consolas" w:cs="Consolas"/>
          <w:color w:val="0000FF"/>
          <w:sz w:val="19"/>
          <w:szCs w:val="19"/>
        </w:rPr>
        <w:t>ASC</w:t>
      </w:r>
    </w:p>
    <w:p w14:paraId="6E0D5451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FF"/>
          <w:sz w:val="19"/>
          <w:szCs w:val="19"/>
        </w:rPr>
        <w:t xml:space="preserve">WITH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PAD_INDEX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FF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ATISTICS_NORECOMPU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FF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GNORE_DUP_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FF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LLOW_ROW_LOCK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LLOW_PAGE_LOCK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[PRIMARY]</w:t>
      </w:r>
    </w:p>
    <w:p w14:paraId="106891FA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[PRIMARY]</w:t>
      </w:r>
    </w:p>
    <w:p w14:paraId="16B4E2B0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34693CA0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444792ED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08DC6EE9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NSI_PADD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FF</w:t>
      </w:r>
    </w:p>
    <w:p w14:paraId="0B9787D6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4F42D024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im_TRUONG]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5137E625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[IDTRUONG] [int] </w:t>
      </w:r>
      <w:r>
        <w:rPr>
          <w:rFonts w:ascii="Consolas" w:hAnsi="Consolas" w:cs="Consolas"/>
          <w:color w:val="0000FF"/>
          <w:sz w:val="19"/>
          <w:szCs w:val="19"/>
        </w:rPr>
        <w:t>IDENTIT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884F6F3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TENTRUONG </w:t>
      </w:r>
      <w:r>
        <w:rPr>
          <w:rFonts w:ascii="Consolas" w:hAnsi="Consolas" w:cs="Consolas"/>
          <w:color w:val="0000FF"/>
          <w:sz w:val="19"/>
          <w:szCs w:val="19"/>
        </w:rPr>
        <w:t>n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5002BC7E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LUSTER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1405FD0D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44C995F1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[IDTRUONG]  </w:t>
      </w:r>
      <w:r>
        <w:rPr>
          <w:rFonts w:ascii="Consolas" w:hAnsi="Consolas" w:cs="Consolas"/>
          <w:color w:val="0000FF"/>
          <w:sz w:val="19"/>
          <w:szCs w:val="19"/>
        </w:rPr>
        <w:t>ASC</w:t>
      </w:r>
    </w:p>
    <w:p w14:paraId="048A1D90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FF"/>
          <w:sz w:val="19"/>
          <w:szCs w:val="19"/>
        </w:rPr>
        <w:t xml:space="preserve">WITH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PAD_INDEX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FF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ATISTICS_NORECOMPU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FF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GNORE_DUP_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FF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LLOW_ROW_LOCK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LLOW_PAGE_LOCK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[PRIMARY]</w:t>
      </w:r>
    </w:p>
    <w:p w14:paraId="419CDD14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[PRIMARY]</w:t>
      </w:r>
    </w:p>
    <w:p w14:paraId="39DA11D9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7DEB738A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4CBC80CC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----------------------------------</w:t>
      </w:r>
    </w:p>
    <w:p w14:paraId="76A60220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NSI_PADD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FF</w:t>
      </w:r>
    </w:p>
    <w:p w14:paraId="59AC74AB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4804A574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NSI_NULL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</w:p>
    <w:p w14:paraId="754C2B1A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061E8E18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5D3DD5C1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QUOTED_IDENTIFI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</w:p>
    <w:p w14:paraId="283E3F4E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770F6647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24D3B4EB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FactKQTS]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68D0706A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[kqtsID] [int] </w:t>
      </w:r>
      <w:r>
        <w:rPr>
          <w:rFonts w:ascii="Consolas" w:hAnsi="Consolas" w:cs="Consolas"/>
          <w:color w:val="0000FF"/>
          <w:sz w:val="19"/>
          <w:szCs w:val="19"/>
        </w:rPr>
        <w:t>IDENTIT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1F757291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[IDTRUONG] [int]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77B8F944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  <w:t xml:space="preserve">[IDNGANH] [int]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0E3FA8AE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[IDKHOI] [int]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3B36E22B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[IDNAM] [int]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38F65FC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[IDTINH] [int]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F4850A2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SLTS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44A39C2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LUSTER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6E969852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225E819E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[kqtsID] </w:t>
      </w:r>
      <w:r>
        <w:rPr>
          <w:rFonts w:ascii="Consolas" w:hAnsi="Consolas" w:cs="Consolas"/>
          <w:color w:val="0000FF"/>
          <w:sz w:val="19"/>
          <w:szCs w:val="19"/>
        </w:rPr>
        <w:t>ASC</w:t>
      </w:r>
    </w:p>
    <w:p w14:paraId="1E9F5FBE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FF"/>
          <w:sz w:val="19"/>
          <w:szCs w:val="19"/>
        </w:rPr>
        <w:t xml:space="preserve">WITH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PAD_INDEX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FF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ATISTICS_NORECOMPU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FF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GNORE_DUP_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FF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LLOW_ROW_LOCK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LLOW_PAGE_LOCK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[PRIMARY]</w:t>
      </w:r>
    </w:p>
    <w:p w14:paraId="6328D197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[PRIMARY]</w:t>
      </w:r>
    </w:p>
    <w:p w14:paraId="2FFD7854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29FE0CA1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1237355D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6B06DF17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[FactKQTS] </w:t>
      </w:r>
      <w:r>
        <w:rPr>
          <w:rFonts w:ascii="Consolas" w:hAnsi="Consolas" w:cs="Consolas"/>
          <w:color w:val="0000FF"/>
          <w:sz w:val="19"/>
          <w:szCs w:val="19"/>
        </w:rPr>
        <w:t>WITH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HECK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DD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FK_IDKHOI]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IDKHOI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01A958F0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Dim_KHOI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IDKHOI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58C5B219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334E4ACA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5D98074A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[FactKQTS] </w:t>
      </w:r>
      <w:r>
        <w:rPr>
          <w:rFonts w:ascii="Consolas" w:hAnsi="Consolas" w:cs="Consolas"/>
          <w:color w:val="0000FF"/>
          <w:sz w:val="19"/>
          <w:szCs w:val="19"/>
        </w:rPr>
        <w:t>CHECK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FK_IDKHOI]</w:t>
      </w:r>
    </w:p>
    <w:p w14:paraId="2C5C8EE8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75E318C5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243A2A24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[FactKQTS] </w:t>
      </w:r>
      <w:r>
        <w:rPr>
          <w:rFonts w:ascii="Consolas" w:hAnsi="Consolas" w:cs="Consolas"/>
          <w:color w:val="0000FF"/>
          <w:sz w:val="19"/>
          <w:szCs w:val="19"/>
        </w:rPr>
        <w:t>WITH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HECK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DD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FK_IDNAM]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IDNAM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666F6232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Dim_NAMTUYEN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IDNAM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5A16FE11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3F1DAD37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708AE50E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[FactKQTS] </w:t>
      </w:r>
      <w:r>
        <w:rPr>
          <w:rFonts w:ascii="Consolas" w:hAnsi="Consolas" w:cs="Consolas"/>
          <w:color w:val="0000FF"/>
          <w:sz w:val="19"/>
          <w:szCs w:val="19"/>
        </w:rPr>
        <w:t>CHECK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FK_IDNAM]</w:t>
      </w:r>
    </w:p>
    <w:p w14:paraId="1B822E45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6C35BAFF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6453AFBC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[FactKQTS] </w:t>
      </w:r>
      <w:r>
        <w:rPr>
          <w:rFonts w:ascii="Consolas" w:hAnsi="Consolas" w:cs="Consolas"/>
          <w:color w:val="0000FF"/>
          <w:sz w:val="19"/>
          <w:szCs w:val="19"/>
        </w:rPr>
        <w:t>WITH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HECK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DD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FK_IDNGANH]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IDNGANH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989BD19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Dim_NGANH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IDNGANH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34286750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0D102C07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4075B25A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[FactKQTS] </w:t>
      </w:r>
      <w:r>
        <w:rPr>
          <w:rFonts w:ascii="Consolas" w:hAnsi="Consolas" w:cs="Consolas"/>
          <w:color w:val="0000FF"/>
          <w:sz w:val="19"/>
          <w:szCs w:val="19"/>
        </w:rPr>
        <w:t>CHECK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FK_IDNGANH]</w:t>
      </w:r>
    </w:p>
    <w:p w14:paraId="7E480E2B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2D5481E8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[FactKQTS] </w:t>
      </w:r>
      <w:r>
        <w:rPr>
          <w:rFonts w:ascii="Consolas" w:hAnsi="Consolas" w:cs="Consolas"/>
          <w:color w:val="0000FF"/>
          <w:sz w:val="19"/>
          <w:szCs w:val="19"/>
        </w:rPr>
        <w:t>WITH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HECK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DD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FK_IDTINH]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IDTINH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1E08658B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Dim_TINH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IDTINH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432C4B2E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154CFAB5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453AA0CF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[FactKQTS] </w:t>
      </w:r>
      <w:r>
        <w:rPr>
          <w:rFonts w:ascii="Consolas" w:hAnsi="Consolas" w:cs="Consolas"/>
          <w:color w:val="0000FF"/>
          <w:sz w:val="19"/>
          <w:szCs w:val="19"/>
        </w:rPr>
        <w:t>CHECK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FK_IDTINH]</w:t>
      </w:r>
    </w:p>
    <w:p w14:paraId="753801BC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00A76FA7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327311F1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[FactKQTS] </w:t>
      </w:r>
      <w:r>
        <w:rPr>
          <w:rFonts w:ascii="Consolas" w:hAnsi="Consolas" w:cs="Consolas"/>
          <w:color w:val="0000FF"/>
          <w:sz w:val="19"/>
          <w:szCs w:val="19"/>
        </w:rPr>
        <w:t>WITH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HECK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DD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FK_IDTRUONG]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IDTRUONG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03840DD7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Dim_TRUONG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IDTRUONG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C13B46D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1AFDAE73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111A42C7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[FactKQTS] </w:t>
      </w:r>
      <w:r>
        <w:rPr>
          <w:rFonts w:ascii="Consolas" w:hAnsi="Consolas" w:cs="Consolas"/>
          <w:color w:val="0000FF"/>
          <w:sz w:val="19"/>
          <w:szCs w:val="19"/>
        </w:rPr>
        <w:t>CHECK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FK_IDTRUONG]</w:t>
      </w:r>
    </w:p>
    <w:p w14:paraId="37808D55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59BAC2D4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6CD12DC2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---------------------------------------------------------</w:t>
      </w:r>
    </w:p>
    <w:p w14:paraId="2FD55726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E</w:t>
      </w:r>
      <w:r>
        <w:rPr>
          <w:rFonts w:ascii="Consolas" w:hAnsi="Consolas" w:cs="Consolas"/>
          <w:color w:val="000000"/>
          <w:sz w:val="19"/>
          <w:szCs w:val="19"/>
        </w:rPr>
        <w:t xml:space="preserve"> [QuanLyTuyenSinh_Des]</w:t>
      </w:r>
    </w:p>
    <w:p w14:paraId="267D2765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2A5D1852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507AD855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***** Object:  Table [Crime].[Source_Data_Staging] */</w:t>
      </w:r>
    </w:p>
    <w:p w14:paraId="13CA06DA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NSI_NULL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</w:p>
    <w:p w14:paraId="4875A818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64BE84D2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7BFA5FE6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QUOTED_IDENTIFI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</w:p>
    <w:p w14:paraId="4F3E052C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lastRenderedPageBreak/>
        <w:t>GO</w:t>
      </w:r>
    </w:p>
    <w:p w14:paraId="19594453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109EE7BE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NSI_PADD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</w:p>
    <w:p w14:paraId="3B2D115B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4AFFA5C7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4C879557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Source_Data_Staging]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0879007A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[Source_StagingID] [int] </w:t>
      </w:r>
      <w:r>
        <w:rPr>
          <w:rFonts w:ascii="Consolas" w:hAnsi="Consolas" w:cs="Consolas"/>
          <w:color w:val="0000FF"/>
          <w:sz w:val="19"/>
          <w:szCs w:val="19"/>
        </w:rPr>
        <w:t>IDENTIT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251401F1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MATINH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0B9B482E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TENTINH </w:t>
      </w:r>
      <w:r>
        <w:rPr>
          <w:rFonts w:ascii="Consolas" w:hAnsi="Consolas" w:cs="Consolas"/>
          <w:color w:val="0000FF"/>
          <w:sz w:val="19"/>
          <w:szCs w:val="19"/>
        </w:rPr>
        <w:t>n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5F2CC714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IDTINH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53DE3736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MANGANH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0EF8F081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TENNGANH </w:t>
      </w:r>
      <w:r>
        <w:rPr>
          <w:rFonts w:ascii="Consolas" w:hAnsi="Consolas" w:cs="Consolas"/>
          <w:color w:val="0000FF"/>
          <w:sz w:val="19"/>
          <w:szCs w:val="19"/>
        </w:rPr>
        <w:t>n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7F2F4F30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IDNGANH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54FDEBD5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IDHS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2C4D2CE9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MATRUONG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27C0BB04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TENTRUONG </w:t>
      </w:r>
      <w:r>
        <w:rPr>
          <w:rFonts w:ascii="Consolas" w:hAnsi="Consolas" w:cs="Consolas"/>
          <w:color w:val="0000FF"/>
          <w:sz w:val="19"/>
          <w:szCs w:val="19"/>
        </w:rPr>
        <w:t>n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27D35029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IDTRUONG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70B70836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NAM 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38C2FF39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IDNAM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2BC5EE12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KHOI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34B0380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IDKHOI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4FD232F8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HO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DFA3C65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TEN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13EBC28A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MAHUYEN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5692E56C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DOITUONG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5C785067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KHUVUC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0EB1560A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SLTS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43E7036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2A639266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48F4112C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LUSTER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56438EB6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78C6D220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[Source_StagingID] </w:t>
      </w:r>
      <w:r>
        <w:rPr>
          <w:rFonts w:ascii="Consolas" w:hAnsi="Consolas" w:cs="Consolas"/>
          <w:color w:val="0000FF"/>
          <w:sz w:val="19"/>
          <w:szCs w:val="19"/>
        </w:rPr>
        <w:t>ASC</w:t>
      </w:r>
    </w:p>
    <w:p w14:paraId="7E78190C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FF"/>
          <w:sz w:val="19"/>
          <w:szCs w:val="19"/>
        </w:rPr>
        <w:t xml:space="preserve">WITH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PAD_INDEX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FF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ATISTICS_NORECOMPU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FF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GNORE_DUP_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FF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LLOW_ROW_LOCK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LLOW_PAGE_LOCK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[PRIMARY]</w:t>
      </w:r>
    </w:p>
    <w:p w14:paraId="6065D246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[PRIMARY]</w:t>
      </w:r>
    </w:p>
    <w:p w14:paraId="3D40BD71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77B0751C" w14:textId="21FF1A21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7CF31CDB" w14:textId="159FD21F" w:rsidR="00A16BD3" w:rsidRDefault="00AA2854" w:rsidP="00A16BD3">
      <w:pPr>
        <w:spacing w:after="120"/>
        <w:jc w:val="center"/>
      </w:pPr>
      <w:r>
        <w:rPr>
          <w:noProof/>
        </w:rPr>
        <w:drawing>
          <wp:inline distT="0" distB="0" distL="0" distR="0" wp14:anchorId="2F4CB698" wp14:editId="57833463">
            <wp:extent cx="5400040" cy="2649220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649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6F60C" w14:textId="1C07DB65" w:rsidR="00A16BD3" w:rsidRDefault="00A16BD3" w:rsidP="00A16BD3">
      <w:pPr>
        <w:pStyle w:val="Caption"/>
      </w:pPr>
      <w:bookmarkStart w:id="17" w:name="_Toc89619855"/>
      <w:r>
        <w:t xml:space="preserve">Hình 1. </w:t>
      </w:r>
      <w:fldSimple w:instr=" SEQ Hình_1. \* ARABIC ">
        <w:r>
          <w:rPr>
            <w:noProof/>
          </w:rPr>
          <w:t>3</w:t>
        </w:r>
      </w:fldSimple>
      <w:r>
        <w:t xml:space="preserve"> </w:t>
      </w:r>
      <w:r w:rsidR="00AA2854">
        <w:rPr>
          <w:lang w:val="de-DE"/>
        </w:rPr>
        <w:t>Diagram CSDL Đích Quản lý tuyển sinh</w:t>
      </w:r>
      <w:bookmarkEnd w:id="17"/>
    </w:p>
    <w:p w14:paraId="34EC48E4" w14:textId="77777777" w:rsidR="00A16BD3" w:rsidRPr="00A16BD3" w:rsidRDefault="00A16BD3" w:rsidP="00A16BD3"/>
    <w:p w14:paraId="529A1A63" w14:textId="77777777" w:rsidR="00A16BD3" w:rsidRDefault="00A16BD3" w:rsidP="00A16BD3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3EFE307D" w14:textId="77777777" w:rsidR="00A16BD3" w:rsidRPr="00A16BD3" w:rsidRDefault="00A16BD3" w:rsidP="00A16BD3">
      <w:pPr>
        <w:rPr>
          <w:lang w:val="de-DE"/>
        </w:rPr>
      </w:pPr>
    </w:p>
    <w:p w14:paraId="500EEDD5" w14:textId="77777777" w:rsidR="00A16BD3" w:rsidRPr="00A16BD3" w:rsidRDefault="00A16BD3" w:rsidP="00A16BD3">
      <w:pPr>
        <w:rPr>
          <w:lang w:val="de-DE"/>
        </w:rPr>
      </w:pPr>
    </w:p>
    <w:p w14:paraId="191ED8C1" w14:textId="37EBB0A0" w:rsidR="00F713C4" w:rsidRDefault="00AA2854" w:rsidP="005D591F">
      <w:pPr>
        <w:pStyle w:val="Heading2"/>
      </w:pPr>
      <w:bookmarkStart w:id="18" w:name="_Toc89952030"/>
      <w:r>
        <w:t>Tiến hành ETL cho CSDL QLTS trên công cụ SSIS</w:t>
      </w:r>
      <w:bookmarkEnd w:id="18"/>
    </w:p>
    <w:p w14:paraId="34F819E2" w14:textId="754A7B80" w:rsidR="00AA2854" w:rsidRDefault="00AA2854" w:rsidP="001C640F">
      <w:pPr>
        <w:pStyle w:val="Heading3"/>
        <w:rPr>
          <w:lang w:val="de-DE"/>
        </w:rPr>
      </w:pPr>
      <w:bookmarkStart w:id="19" w:name="_Toc89952031"/>
      <w:r w:rsidRPr="00AA2854">
        <w:rPr>
          <w:lang w:val="de-DE"/>
        </w:rPr>
        <w:t>Trên SSIS tiến hành lấy toàn bộ dữ liệu ở từ các bảng của CSDL nguồn đổ vào bảng trung gian.</w:t>
      </w:r>
      <w:bookmarkEnd w:id="19"/>
    </w:p>
    <w:p w14:paraId="535A5B4D" w14:textId="44B7FBE9" w:rsidR="00AA2854" w:rsidRDefault="00AA2854" w:rsidP="00AA2854">
      <w:pPr>
        <w:pStyle w:val="NormalWeb"/>
        <w:ind w:firstLine="607"/>
        <w:jc w:val="center"/>
      </w:pPr>
      <w:r>
        <w:rPr>
          <w:noProof/>
        </w:rPr>
        <w:drawing>
          <wp:inline distT="0" distB="0" distL="0" distR="0" wp14:anchorId="6147F521" wp14:editId="1C9ECCA0">
            <wp:extent cx="5400040" cy="2468095"/>
            <wp:effectExtent l="0" t="0" r="0" b="8890"/>
            <wp:docPr id="62" name="Picture 62" descr="Graphical user interface, diagram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Graphical user interface, diagram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6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E60158" w14:textId="21C7470C" w:rsidR="00AA2854" w:rsidRPr="001D5AA4" w:rsidRDefault="00AA2854" w:rsidP="001D5AA4">
      <w:pPr>
        <w:pStyle w:val="Caption"/>
      </w:pPr>
      <w:bookmarkStart w:id="20" w:name="_Toc89619856"/>
      <w:r>
        <w:t xml:space="preserve">Hình 1. </w:t>
      </w:r>
      <w:fldSimple w:instr=" SEQ Hình_1. \* ARABIC ">
        <w:r>
          <w:rPr>
            <w:noProof/>
          </w:rPr>
          <w:t>4</w:t>
        </w:r>
      </w:fldSimple>
      <w:r>
        <w:t xml:space="preserve"> </w:t>
      </w:r>
      <w:r w:rsidR="001D5AA4">
        <w:t>Quá trình lấy dữ liệu đổ vào bảng trung gian</w:t>
      </w:r>
      <w:bookmarkEnd w:id="20"/>
    </w:p>
    <w:p w14:paraId="61D4C994" w14:textId="3925A937" w:rsidR="001C640F" w:rsidRDefault="001D5AA4" w:rsidP="001C640F">
      <w:pPr>
        <w:pStyle w:val="Heading3"/>
        <w:rPr>
          <w:lang w:val="de-DE"/>
        </w:rPr>
      </w:pPr>
      <w:bookmarkStart w:id="21" w:name="_Toc89952032"/>
      <w:r w:rsidRPr="001D5AA4">
        <w:rPr>
          <w:lang w:val="de-DE"/>
        </w:rPr>
        <w:t>Kết quả sau khi ETL và đưa dữ liệu vào bảng trung gian</w:t>
      </w:r>
      <w:bookmarkEnd w:id="21"/>
    </w:p>
    <w:p w14:paraId="74D98189" w14:textId="4A371E48" w:rsidR="001D5AA4" w:rsidRPr="001D5AA4" w:rsidRDefault="001D5AA4" w:rsidP="001D5AA4">
      <w:pPr>
        <w:rPr>
          <w:lang w:val="de-DE"/>
        </w:rPr>
      </w:pPr>
      <w:r>
        <w:rPr>
          <w:noProof/>
        </w:rPr>
        <w:drawing>
          <wp:inline distT="0" distB="0" distL="0" distR="0" wp14:anchorId="3F9182BA" wp14:editId="417BB26E">
            <wp:extent cx="5400040" cy="569427"/>
            <wp:effectExtent l="0" t="0" r="0" b="254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69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3338B4" w14:textId="7297E2F5" w:rsidR="001D5AA4" w:rsidRPr="001D5AA4" w:rsidRDefault="001D5AA4" w:rsidP="001D5AA4">
      <w:pPr>
        <w:pStyle w:val="Caption"/>
      </w:pPr>
      <w:bookmarkStart w:id="22" w:name="_Toc89619857"/>
      <w:r>
        <w:t xml:space="preserve">Hình 1. </w:t>
      </w:r>
      <w:fldSimple w:instr=" SEQ Hình_1. \* ARABIC ">
        <w:r>
          <w:rPr>
            <w:noProof/>
          </w:rPr>
          <w:t>5</w:t>
        </w:r>
      </w:fldSimple>
      <w:r>
        <w:t xml:space="preserve"> Dữ liệu trên bảng trung gian</w:t>
      </w:r>
      <w:bookmarkEnd w:id="22"/>
    </w:p>
    <w:p w14:paraId="564B38C8" w14:textId="5E366542" w:rsidR="001C640F" w:rsidRDefault="001D5AA4" w:rsidP="001C640F">
      <w:pPr>
        <w:pStyle w:val="Heading3"/>
        <w:rPr>
          <w:lang w:val="de-DE"/>
        </w:rPr>
      </w:pPr>
      <w:bookmarkStart w:id="23" w:name="_Toc89952033"/>
      <w:r w:rsidRPr="001D5AA4">
        <w:rPr>
          <w:lang w:val="de-DE"/>
        </w:rPr>
        <w:lastRenderedPageBreak/>
        <w:t>Lấy dữ liệu ngành học từ bảng NGÀNH tại CSDL nguồn đổ vào bảng DIM_NGANH tại CSDL đích</w:t>
      </w:r>
      <w:bookmarkEnd w:id="23"/>
    </w:p>
    <w:p w14:paraId="50A8E3BE" w14:textId="2FF79F59" w:rsidR="001D5AA4" w:rsidRDefault="001D5AA4" w:rsidP="001D5AA4">
      <w:r>
        <w:rPr>
          <w:noProof/>
        </w:rPr>
        <w:drawing>
          <wp:inline distT="0" distB="0" distL="0" distR="0" wp14:anchorId="49A8E6BC" wp14:editId="1D0827D8">
            <wp:extent cx="5400040" cy="2626173"/>
            <wp:effectExtent l="0" t="0" r="0" b="3175"/>
            <wp:docPr id="192" name="Picture 19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" name="Picture 192" descr="Graphical user interface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626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5C37E" w14:textId="4E5FC893" w:rsidR="001D5AA4" w:rsidRDefault="001D5AA4" w:rsidP="001D5AA4">
      <w:pPr>
        <w:pStyle w:val="Caption"/>
      </w:pPr>
      <w:bookmarkStart w:id="24" w:name="_Toc89619858"/>
      <w:r>
        <w:t xml:space="preserve">Hình 1. </w:t>
      </w:r>
      <w:fldSimple w:instr=" SEQ Hình_1. \* ARABIC ">
        <w:r>
          <w:rPr>
            <w:noProof/>
          </w:rPr>
          <w:t>6</w:t>
        </w:r>
      </w:fldSimple>
      <w:r>
        <w:t xml:space="preserve"> Quá trình đổ dữ liệu vào bả</w:t>
      </w:r>
      <w:r w:rsidR="00CF10C4">
        <w:t>ng DIM_NGANH</w:t>
      </w:r>
      <w:bookmarkEnd w:id="24"/>
    </w:p>
    <w:p w14:paraId="4B9E7E74" w14:textId="4E7A6391" w:rsidR="00AD35C8" w:rsidRPr="00AD35C8" w:rsidRDefault="00AD35C8" w:rsidP="00AD35C8">
      <w:pPr>
        <w:pStyle w:val="Heading3"/>
        <w:rPr>
          <w:lang w:val="de-DE"/>
        </w:rPr>
      </w:pPr>
      <w:bookmarkStart w:id="25" w:name="_Toc89952034"/>
      <w:r w:rsidRPr="00AD35C8">
        <w:rPr>
          <w:lang w:val="de-DE"/>
        </w:rPr>
        <w:t>Kết quả tại bảng DIM_NGANH của CSDL đích</w:t>
      </w:r>
      <w:bookmarkEnd w:id="25"/>
    </w:p>
    <w:p w14:paraId="6F72BE2F" w14:textId="64D7F956" w:rsidR="00AD35C8" w:rsidRDefault="00AD35C8" w:rsidP="00AD35C8">
      <w:pPr>
        <w:rPr>
          <w:lang w:val="de-DE"/>
        </w:rPr>
      </w:pPr>
      <w:r>
        <w:rPr>
          <w:noProof/>
        </w:rPr>
        <w:drawing>
          <wp:inline distT="0" distB="0" distL="0" distR="0" wp14:anchorId="4C8545A3" wp14:editId="2FCD5F8C">
            <wp:extent cx="4124325" cy="885825"/>
            <wp:effectExtent l="0" t="0" r="9525" b="9525"/>
            <wp:docPr id="33" name="Picture 33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" name="Picture 194" descr="Graphical user interface, application, Word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6F7E1" w14:textId="589A2CA9" w:rsidR="00AD35C8" w:rsidRDefault="00AD35C8" w:rsidP="00AD35C8">
      <w:pPr>
        <w:jc w:val="center"/>
        <w:rPr>
          <w:lang w:val="de-DE"/>
        </w:rPr>
      </w:pPr>
      <w:bookmarkStart w:id="26" w:name="_Toc89619859"/>
      <w:r w:rsidRPr="00AD35C8">
        <w:rPr>
          <w:lang w:val="de-DE"/>
        </w:rPr>
        <w:t xml:space="preserve">Hình 1. </w:t>
      </w:r>
      <w:r>
        <w:fldChar w:fldCharType="begin"/>
      </w:r>
      <w:r w:rsidRPr="00AD35C8">
        <w:rPr>
          <w:lang w:val="de-DE"/>
        </w:rPr>
        <w:instrText xml:space="preserve"> SEQ Hình_1. \* ARABIC </w:instrText>
      </w:r>
      <w:r>
        <w:fldChar w:fldCharType="separate"/>
      </w:r>
      <w:r w:rsidRPr="00AD35C8">
        <w:rPr>
          <w:noProof/>
          <w:lang w:val="de-DE"/>
        </w:rPr>
        <w:t>7</w:t>
      </w:r>
      <w:r>
        <w:rPr>
          <w:noProof/>
        </w:rPr>
        <w:fldChar w:fldCharType="end"/>
      </w:r>
      <w:r w:rsidRPr="00AD35C8">
        <w:rPr>
          <w:lang w:val="de-DE"/>
        </w:rPr>
        <w:t xml:space="preserve"> </w:t>
      </w:r>
      <w:r>
        <w:rPr>
          <w:lang w:val="de-DE"/>
        </w:rPr>
        <w:t>Dữ liệu trên bảng DIM_NGÀNH ở CSDL đích</w:t>
      </w:r>
      <w:bookmarkEnd w:id="26"/>
    </w:p>
    <w:p w14:paraId="087591B9" w14:textId="1913F4D0" w:rsidR="00931646" w:rsidRDefault="00931646" w:rsidP="00931646">
      <w:pPr>
        <w:pStyle w:val="Heading3"/>
        <w:rPr>
          <w:lang w:val="de-DE"/>
        </w:rPr>
      </w:pPr>
      <w:bookmarkStart w:id="27" w:name="_Toc89952035"/>
      <w:r>
        <w:rPr>
          <w:lang w:val="de-DE"/>
        </w:rPr>
        <w:t>Cập nhật lại trường IDNGANH trên bảng trung gian</w:t>
      </w:r>
      <w:bookmarkEnd w:id="27"/>
    </w:p>
    <w:p w14:paraId="77E0A608" w14:textId="77777777" w:rsidR="00931646" w:rsidRPr="00931646" w:rsidRDefault="00931646" w:rsidP="00931646">
      <w:pPr>
        <w:spacing w:line="276" w:lineRule="auto"/>
        <w:rPr>
          <w:color w:val="0D0D0D" w:themeColor="text1" w:themeTint="F2"/>
          <w:lang w:val="de-DE"/>
        </w:rPr>
      </w:pPr>
      <w:r w:rsidRPr="00931646">
        <w:rPr>
          <w:color w:val="0D0D0D" w:themeColor="text1" w:themeTint="F2"/>
          <w:lang w:val="de-DE"/>
        </w:rPr>
        <w:t>Khi insert một ngành học mới và load vào CSDL đích thì hệ thống sẽ tự động tạo ra một IDNGANH tương ứng.</w:t>
      </w:r>
    </w:p>
    <w:p w14:paraId="004E6EC1" w14:textId="603C0BC4" w:rsidR="00931646" w:rsidRDefault="00931646" w:rsidP="00931646">
      <w:pPr>
        <w:spacing w:line="276" w:lineRule="auto"/>
        <w:rPr>
          <w:color w:val="0D0D0D" w:themeColor="text1" w:themeTint="F2"/>
          <w:lang w:val="de-DE"/>
        </w:rPr>
      </w:pPr>
      <w:r w:rsidRPr="00931646">
        <w:rPr>
          <w:color w:val="0D0D0D" w:themeColor="text1" w:themeTint="F2"/>
          <w:lang w:val="de-DE"/>
        </w:rPr>
        <w:t>Lúc này chúng ta sử dụng một đoạn lệnh SQL để cập nhật lại IDNGANH từ bảng DIM_NGANH vào bảng Trung gian</w:t>
      </w:r>
    </w:p>
    <w:p w14:paraId="5A8B5CB6" w14:textId="61ADED6F" w:rsidR="00931646" w:rsidRDefault="00931646" w:rsidP="00931646">
      <w:pPr>
        <w:rPr>
          <w:color w:val="0070C0"/>
        </w:rPr>
      </w:pPr>
      <w:r>
        <w:rPr>
          <w:noProof/>
        </w:rPr>
        <w:drawing>
          <wp:inline distT="0" distB="0" distL="0" distR="0" wp14:anchorId="687A94A3" wp14:editId="0E970798">
            <wp:extent cx="5400040" cy="585581"/>
            <wp:effectExtent l="0" t="0" r="0" b="508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85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0A56F" w14:textId="117A7E90" w:rsidR="00931646" w:rsidRDefault="00931646" w:rsidP="00931646">
      <w:pPr>
        <w:pStyle w:val="Caption"/>
      </w:pPr>
      <w:bookmarkStart w:id="28" w:name="_Toc89619860"/>
      <w:r>
        <w:t xml:space="preserve">Hình 1. </w:t>
      </w:r>
      <w:fldSimple w:instr=" SEQ Hình_1. \* ARABIC ">
        <w:r>
          <w:rPr>
            <w:noProof/>
          </w:rPr>
          <w:t>8</w:t>
        </w:r>
      </w:fldSimple>
      <w:r>
        <w:t xml:space="preserve"> Mã nguồn SQL để cập nhật lại IDNGANH vào bảng trung gian</w:t>
      </w:r>
      <w:bookmarkEnd w:id="28"/>
    </w:p>
    <w:p w14:paraId="235614C2" w14:textId="12DE5872" w:rsidR="00497985" w:rsidRDefault="00497985" w:rsidP="00497985">
      <w:r>
        <w:t>Sử dụng công cụ Excute SQL Task trên SSIS để chạy đoạn code SQL trên</w:t>
      </w:r>
    </w:p>
    <w:p w14:paraId="76F3B666" w14:textId="318FB341" w:rsidR="00497985" w:rsidRDefault="00497985" w:rsidP="00497985">
      <w:r>
        <w:rPr>
          <w:noProof/>
        </w:rPr>
        <w:lastRenderedPageBreak/>
        <w:drawing>
          <wp:inline distT="0" distB="0" distL="0" distR="0" wp14:anchorId="40396B59" wp14:editId="7695DF83">
            <wp:extent cx="5400040" cy="3410218"/>
            <wp:effectExtent l="0" t="0" r="0" b="0"/>
            <wp:docPr id="35" name="Picture 3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" name="Picture 198" descr="Graphical user interface, application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410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1A2A2" w14:textId="3E7AAF63" w:rsidR="00673A9D" w:rsidRDefault="00497985" w:rsidP="00673A9D">
      <w:pPr>
        <w:jc w:val="center"/>
        <w:rPr>
          <w:lang w:val="de-DE"/>
        </w:rPr>
      </w:pPr>
      <w:bookmarkStart w:id="29" w:name="_Toc89619861"/>
      <w:r w:rsidRPr="00DC2A1D">
        <w:rPr>
          <w:lang w:val="de-DE"/>
        </w:rPr>
        <w:t xml:space="preserve">Hình 1. </w:t>
      </w:r>
      <w:r>
        <w:fldChar w:fldCharType="begin"/>
      </w:r>
      <w:r w:rsidRPr="00DC2A1D">
        <w:rPr>
          <w:lang w:val="de-DE"/>
        </w:rPr>
        <w:instrText xml:space="preserve"> SEQ Hình_1. \* ARABIC </w:instrText>
      </w:r>
      <w:r>
        <w:fldChar w:fldCharType="separate"/>
      </w:r>
      <w:r>
        <w:rPr>
          <w:noProof/>
          <w:lang w:val="de-DE"/>
        </w:rPr>
        <w:t>9</w:t>
      </w:r>
      <w:r>
        <w:fldChar w:fldCharType="end"/>
      </w:r>
      <w:r w:rsidRPr="00DC2A1D">
        <w:rPr>
          <w:lang w:val="de-DE"/>
        </w:rPr>
        <w:t xml:space="preserve"> </w:t>
      </w:r>
      <w:r>
        <w:rPr>
          <w:lang w:val="de-DE"/>
        </w:rPr>
        <w:t>Thực hiện cập nhật lại IDNGANH</w:t>
      </w:r>
      <w:bookmarkEnd w:id="29"/>
    </w:p>
    <w:p w14:paraId="62396594" w14:textId="4C98FA77" w:rsidR="00497985" w:rsidRDefault="00497985" w:rsidP="00497985">
      <w:pPr>
        <w:pStyle w:val="Heading3"/>
        <w:rPr>
          <w:lang w:val="de-DE"/>
        </w:rPr>
      </w:pPr>
      <w:bookmarkStart w:id="30" w:name="_Toc89952036"/>
      <w:r>
        <w:rPr>
          <w:lang w:val="de-DE"/>
        </w:rPr>
        <w:t>Kết quả cập nhật trường IDNGANH trên CSDL đích</w:t>
      </w:r>
      <w:bookmarkEnd w:id="30"/>
    </w:p>
    <w:p w14:paraId="23943626" w14:textId="6AF79E8B" w:rsidR="00497985" w:rsidRDefault="00497985" w:rsidP="00497985">
      <w:pPr>
        <w:autoSpaceDE w:val="0"/>
        <w:autoSpaceDN w:val="0"/>
        <w:adjustRightInd w:val="0"/>
        <w:rPr>
          <w:color w:val="0D0D0D" w:themeColor="text1" w:themeTint="F2"/>
          <w:lang w:val="de-DE"/>
        </w:rPr>
      </w:pPr>
      <w:r w:rsidRPr="00497985">
        <w:rPr>
          <w:color w:val="0D0D0D" w:themeColor="text1" w:themeTint="F2"/>
          <w:lang w:val="de-DE"/>
        </w:rPr>
        <w:t>Kết quả trên bảng trung gian, lúc này IDNGANH đã được cập nhập theo số IDNGANH được tạo tự động lấy từ bảng DIM_NGANH</w:t>
      </w:r>
    </w:p>
    <w:p w14:paraId="5E6684E7" w14:textId="3C2B2A54" w:rsidR="00673A9D" w:rsidRDefault="00673A9D" w:rsidP="00673A9D">
      <w:pPr>
        <w:jc w:val="center"/>
        <w:rPr>
          <w:color w:val="0070C0"/>
          <w:lang w:val="de-DE"/>
        </w:rPr>
      </w:pPr>
      <w:r>
        <w:rPr>
          <w:noProof/>
        </w:rPr>
        <w:drawing>
          <wp:inline distT="0" distB="0" distL="0" distR="0" wp14:anchorId="5F039AC0" wp14:editId="0E4D4E3B">
            <wp:extent cx="5400040" cy="1451031"/>
            <wp:effectExtent l="0" t="0" r="0" b="0"/>
            <wp:docPr id="36" name="Picture 3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" name="Picture 199" descr="Table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451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C892C" w14:textId="1DC7B989" w:rsidR="00497985" w:rsidRDefault="00673A9D" w:rsidP="00673A9D">
      <w:pPr>
        <w:pStyle w:val="Caption"/>
        <w:rPr>
          <w:lang w:val="de-DE"/>
        </w:rPr>
      </w:pPr>
      <w:bookmarkStart w:id="31" w:name="_Toc89619862"/>
      <w:r w:rsidRPr="00673A9D">
        <w:rPr>
          <w:lang w:val="de-DE"/>
        </w:rPr>
        <w:t xml:space="preserve">Hình 1. </w:t>
      </w:r>
      <w:r>
        <w:fldChar w:fldCharType="begin"/>
      </w:r>
      <w:r w:rsidRPr="00673A9D">
        <w:rPr>
          <w:lang w:val="de-DE"/>
        </w:rPr>
        <w:instrText xml:space="preserve"> SEQ Hình_1. \* ARABIC </w:instrText>
      </w:r>
      <w:r>
        <w:fldChar w:fldCharType="separate"/>
      </w:r>
      <w:r w:rsidRPr="00673A9D">
        <w:rPr>
          <w:noProof/>
          <w:lang w:val="de-DE"/>
        </w:rPr>
        <w:t>10</w:t>
      </w:r>
      <w:r>
        <w:rPr>
          <w:noProof/>
        </w:rPr>
        <w:fldChar w:fldCharType="end"/>
      </w:r>
      <w:r w:rsidRPr="00DC2A1D">
        <w:rPr>
          <w:lang w:val="de-DE"/>
        </w:rPr>
        <w:t xml:space="preserve"> </w:t>
      </w:r>
      <w:r>
        <w:rPr>
          <w:lang w:val="de-DE"/>
        </w:rPr>
        <w:t>IDNGANH được cập nhật vào bảng trung gian trên CSDL đích</w:t>
      </w:r>
      <w:bookmarkEnd w:id="31"/>
    </w:p>
    <w:p w14:paraId="10AE8C38" w14:textId="4D7CEBD0" w:rsidR="00673A9D" w:rsidRDefault="00673A9D" w:rsidP="00673A9D">
      <w:pPr>
        <w:pStyle w:val="Heading3"/>
        <w:rPr>
          <w:lang w:val="de-DE"/>
        </w:rPr>
      </w:pPr>
      <w:bookmarkStart w:id="32" w:name="_Toc89952037"/>
      <w:r>
        <w:rPr>
          <w:lang w:val="de-DE"/>
        </w:rPr>
        <w:t>Quá trình ETL đối với các bảng Dimension còn lại</w:t>
      </w:r>
      <w:bookmarkEnd w:id="32"/>
    </w:p>
    <w:p w14:paraId="27D7E504" w14:textId="003906E0" w:rsidR="00673A9D" w:rsidRDefault="00673A9D" w:rsidP="00673A9D">
      <w:pPr>
        <w:rPr>
          <w:lang w:val="de-DE"/>
        </w:rPr>
      </w:pPr>
      <w:r w:rsidRPr="00673A9D">
        <w:rPr>
          <w:lang w:val="de-DE"/>
        </w:rPr>
        <w:t xml:space="preserve">Tương tự như </w:t>
      </w:r>
      <w:r>
        <w:rPr>
          <w:lang w:val="de-DE"/>
        </w:rPr>
        <w:t>bảng DIM_NGANH</w:t>
      </w:r>
      <w:r w:rsidRPr="00673A9D">
        <w:rPr>
          <w:lang w:val="de-DE"/>
        </w:rPr>
        <w:t>, chúng ta tiến hành load dữ liệu cho các DIM_TINH, DIM_TRUONG, DIM_KHOI, DIM_NAM và lần lượt cập nhật lại ID vào bảng trung gian</w:t>
      </w:r>
    </w:p>
    <w:p w14:paraId="57EBFD01" w14:textId="65F3B29D" w:rsidR="00304E3E" w:rsidRPr="00304E3E" w:rsidRDefault="00673A9D" w:rsidP="00304E3E">
      <w:pPr>
        <w:rPr>
          <w:lang w:val="de-DE"/>
        </w:rPr>
      </w:pPr>
      <w:r w:rsidRPr="00A76677">
        <w:rPr>
          <w:b/>
          <w:bCs/>
          <w:noProof/>
        </w:rPr>
        <w:lastRenderedPageBreak/>
        <w:drawing>
          <wp:inline distT="0" distB="0" distL="0" distR="0" wp14:anchorId="368B6AC1" wp14:editId="02CABA00">
            <wp:extent cx="5400040" cy="4336186"/>
            <wp:effectExtent l="0" t="0" r="0" b="7620"/>
            <wp:docPr id="37" name="Picture 3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" name="Picture 200" descr="Graphical user interface, application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336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51237F" w14:textId="46966F3B" w:rsidR="00673A9D" w:rsidRDefault="00304E3E" w:rsidP="00304E3E">
      <w:pPr>
        <w:pStyle w:val="Caption"/>
        <w:rPr>
          <w:lang w:val="de-DE"/>
        </w:rPr>
      </w:pPr>
      <w:bookmarkStart w:id="33" w:name="_Toc89619863"/>
      <w:r w:rsidRPr="00673A9D">
        <w:rPr>
          <w:lang w:val="de-DE"/>
        </w:rPr>
        <w:t xml:space="preserve">Hình 1. </w:t>
      </w:r>
      <w:r>
        <w:fldChar w:fldCharType="begin"/>
      </w:r>
      <w:r w:rsidRPr="00673A9D">
        <w:rPr>
          <w:lang w:val="de-DE"/>
        </w:rPr>
        <w:instrText xml:space="preserve"> SEQ Hình_1. \* ARABIC </w:instrText>
      </w:r>
      <w:r>
        <w:fldChar w:fldCharType="separate"/>
      </w:r>
      <w:r>
        <w:rPr>
          <w:noProof/>
          <w:lang w:val="de-DE"/>
        </w:rPr>
        <w:t>11</w:t>
      </w:r>
      <w:r>
        <w:rPr>
          <w:noProof/>
        </w:rPr>
        <w:fldChar w:fldCharType="end"/>
      </w:r>
      <w:r w:rsidRPr="00DC2A1D">
        <w:rPr>
          <w:lang w:val="de-DE"/>
        </w:rPr>
        <w:t xml:space="preserve"> </w:t>
      </w:r>
      <w:r>
        <w:rPr>
          <w:lang w:val="de-DE"/>
        </w:rPr>
        <w:t>Quá trình ETL và cập nhật ID với các bảng Dimension còn lại</w:t>
      </w:r>
      <w:bookmarkEnd w:id="33"/>
    </w:p>
    <w:p w14:paraId="00DD011A" w14:textId="6A3966D2" w:rsidR="00304E3E" w:rsidRDefault="00991773" w:rsidP="00991773">
      <w:pPr>
        <w:pStyle w:val="Heading3"/>
        <w:rPr>
          <w:lang w:val="de-DE"/>
        </w:rPr>
      </w:pPr>
      <w:bookmarkStart w:id="34" w:name="_Toc89952038"/>
      <w:r w:rsidRPr="00991773">
        <w:rPr>
          <w:lang w:val="de-DE"/>
        </w:rPr>
        <w:t>Kết quả bảng trung gian sau khi load dữ liệu đầy đủ</w:t>
      </w:r>
      <w:bookmarkEnd w:id="34"/>
    </w:p>
    <w:p w14:paraId="372A837F" w14:textId="42D1B3AB" w:rsidR="00991773" w:rsidRDefault="00991773" w:rsidP="00991773">
      <w:pPr>
        <w:rPr>
          <w:lang w:val="de-DE"/>
        </w:rPr>
      </w:pPr>
      <w:r>
        <w:rPr>
          <w:noProof/>
        </w:rPr>
        <w:drawing>
          <wp:inline distT="0" distB="0" distL="0" distR="0" wp14:anchorId="17F3EF76" wp14:editId="54AB271F">
            <wp:extent cx="5400040" cy="656543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56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67008" w14:textId="1520D3E8" w:rsidR="00991773" w:rsidRDefault="00991773" w:rsidP="00991773">
      <w:pPr>
        <w:pStyle w:val="Caption"/>
        <w:rPr>
          <w:lang w:val="de-DE"/>
        </w:rPr>
      </w:pPr>
      <w:bookmarkStart w:id="35" w:name="_Toc89619864"/>
      <w:r w:rsidRPr="00673A9D">
        <w:rPr>
          <w:lang w:val="de-DE"/>
        </w:rPr>
        <w:t xml:space="preserve">Hình 1. </w:t>
      </w:r>
      <w:r>
        <w:fldChar w:fldCharType="begin"/>
      </w:r>
      <w:r w:rsidRPr="00673A9D">
        <w:rPr>
          <w:lang w:val="de-DE"/>
        </w:rPr>
        <w:instrText xml:space="preserve"> SEQ Hình_1. \* ARABIC </w:instrText>
      </w:r>
      <w:r>
        <w:fldChar w:fldCharType="separate"/>
      </w:r>
      <w:r>
        <w:rPr>
          <w:noProof/>
          <w:lang w:val="de-DE"/>
        </w:rPr>
        <w:t>12</w:t>
      </w:r>
      <w:r>
        <w:rPr>
          <w:noProof/>
        </w:rPr>
        <w:fldChar w:fldCharType="end"/>
      </w:r>
      <w:r w:rsidRPr="00DC2A1D">
        <w:rPr>
          <w:lang w:val="de-DE"/>
        </w:rPr>
        <w:t xml:space="preserve"> </w:t>
      </w:r>
      <w:r>
        <w:rPr>
          <w:lang w:val="de-DE"/>
        </w:rPr>
        <w:t>Bảng trung gian sau khi load dữ liệu đầy đủ</w:t>
      </w:r>
      <w:bookmarkEnd w:id="35"/>
    </w:p>
    <w:p w14:paraId="65684133" w14:textId="3B7DAA2E" w:rsidR="00991773" w:rsidRDefault="00991773" w:rsidP="00991773">
      <w:pPr>
        <w:pStyle w:val="Heading3"/>
        <w:rPr>
          <w:lang w:val="de-DE"/>
        </w:rPr>
      </w:pPr>
      <w:bookmarkStart w:id="36" w:name="_Toc89952039"/>
      <w:r>
        <w:rPr>
          <w:lang w:val="de-DE"/>
        </w:rPr>
        <w:lastRenderedPageBreak/>
        <w:t>T</w:t>
      </w:r>
      <w:r w:rsidRPr="00991773">
        <w:rPr>
          <w:lang w:val="de-DE"/>
        </w:rPr>
        <w:t>iến hành lấy dữ liệu từ bảng trung gian và load vào bảng FACT</w:t>
      </w:r>
      <w:bookmarkEnd w:id="36"/>
    </w:p>
    <w:p w14:paraId="5EF67ED3" w14:textId="27041679" w:rsidR="00991773" w:rsidRDefault="00967979" w:rsidP="00991773">
      <w:pPr>
        <w:rPr>
          <w:lang w:val="de-DE"/>
        </w:rPr>
      </w:pPr>
      <w:r>
        <w:rPr>
          <w:noProof/>
        </w:rPr>
        <w:drawing>
          <wp:inline distT="0" distB="0" distL="0" distR="0" wp14:anchorId="2E649D1D" wp14:editId="7ED20C79">
            <wp:extent cx="5400040" cy="2697712"/>
            <wp:effectExtent l="0" t="0" r="0" b="7620"/>
            <wp:docPr id="41" name="Picture 4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" name="Picture 202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697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FE76D" w14:textId="04C2B906" w:rsidR="00967979" w:rsidRDefault="00967979" w:rsidP="00967979">
      <w:pPr>
        <w:pStyle w:val="Caption"/>
        <w:rPr>
          <w:lang w:val="de-DE"/>
        </w:rPr>
      </w:pPr>
      <w:bookmarkStart w:id="37" w:name="_Toc89619865"/>
      <w:r w:rsidRPr="00673A9D">
        <w:rPr>
          <w:lang w:val="de-DE"/>
        </w:rPr>
        <w:t xml:space="preserve">Hình 1. </w:t>
      </w:r>
      <w:r>
        <w:fldChar w:fldCharType="begin"/>
      </w:r>
      <w:r w:rsidRPr="00673A9D">
        <w:rPr>
          <w:lang w:val="de-DE"/>
        </w:rPr>
        <w:instrText xml:space="preserve"> SEQ Hình_1. \* ARABIC </w:instrText>
      </w:r>
      <w:r>
        <w:fldChar w:fldCharType="separate"/>
      </w:r>
      <w:r>
        <w:rPr>
          <w:noProof/>
          <w:lang w:val="de-DE"/>
        </w:rPr>
        <w:t>12</w:t>
      </w:r>
      <w:r>
        <w:rPr>
          <w:noProof/>
        </w:rPr>
        <w:fldChar w:fldCharType="end"/>
      </w:r>
      <w:r w:rsidRPr="00DC2A1D">
        <w:rPr>
          <w:lang w:val="de-DE"/>
        </w:rPr>
        <w:t xml:space="preserve"> </w:t>
      </w:r>
      <w:r>
        <w:rPr>
          <w:lang w:val="de-DE"/>
        </w:rPr>
        <w:t>Thực hiện load dữ liệu từ bảng trung gian sang bảng FACT_KQTS trên SSIS</w:t>
      </w:r>
      <w:bookmarkEnd w:id="37"/>
    </w:p>
    <w:p w14:paraId="62DEDA53" w14:textId="44515411" w:rsidR="00967979" w:rsidRDefault="00967979" w:rsidP="00991773">
      <w:pPr>
        <w:rPr>
          <w:lang w:val="de-DE"/>
        </w:rPr>
      </w:pPr>
      <w:r>
        <w:rPr>
          <w:noProof/>
        </w:rPr>
        <w:drawing>
          <wp:inline distT="0" distB="0" distL="0" distR="0" wp14:anchorId="06AFC607" wp14:editId="44B7A068">
            <wp:extent cx="5400040" cy="1634099"/>
            <wp:effectExtent l="0" t="0" r="0" b="4445"/>
            <wp:docPr id="42" name="Picture 4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" name="Picture 203" descr="Table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634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2D781" w14:textId="52F5DA20" w:rsidR="00967979" w:rsidRPr="00991773" w:rsidRDefault="00967979" w:rsidP="00967979">
      <w:pPr>
        <w:pStyle w:val="Caption"/>
        <w:rPr>
          <w:lang w:val="de-DE"/>
        </w:rPr>
      </w:pPr>
      <w:bookmarkStart w:id="38" w:name="_Toc89619866"/>
      <w:r w:rsidRPr="00673A9D">
        <w:rPr>
          <w:lang w:val="de-DE"/>
        </w:rPr>
        <w:t xml:space="preserve">Hình 1. </w:t>
      </w:r>
      <w:r>
        <w:fldChar w:fldCharType="begin"/>
      </w:r>
      <w:r w:rsidRPr="00673A9D">
        <w:rPr>
          <w:lang w:val="de-DE"/>
        </w:rPr>
        <w:instrText xml:space="preserve"> SEQ Hình_1. \* ARABIC </w:instrText>
      </w:r>
      <w:r>
        <w:fldChar w:fldCharType="separate"/>
      </w:r>
      <w:r>
        <w:rPr>
          <w:noProof/>
          <w:lang w:val="de-DE"/>
        </w:rPr>
        <w:t>12</w:t>
      </w:r>
      <w:r>
        <w:rPr>
          <w:noProof/>
        </w:rPr>
        <w:fldChar w:fldCharType="end"/>
      </w:r>
      <w:r w:rsidRPr="00DC2A1D">
        <w:rPr>
          <w:lang w:val="de-DE"/>
        </w:rPr>
        <w:t xml:space="preserve"> </w:t>
      </w:r>
      <w:r>
        <w:rPr>
          <w:lang w:val="de-DE"/>
        </w:rPr>
        <w:t>Kết quả bảng FACT_KQTS ở CSDL đích</w:t>
      </w:r>
      <w:bookmarkEnd w:id="38"/>
    </w:p>
    <w:p w14:paraId="6EB277C3" w14:textId="0F713209" w:rsidR="00153BDA" w:rsidRPr="001C640F" w:rsidRDefault="00967979" w:rsidP="00596E30">
      <w:pPr>
        <w:pStyle w:val="Heading1"/>
        <w:rPr>
          <w:lang w:val="de-DE"/>
        </w:rPr>
      </w:pPr>
      <w:bookmarkStart w:id="39" w:name="_Toc89952040"/>
      <w:r>
        <w:rPr>
          <w:lang w:val="de-DE"/>
        </w:rPr>
        <w:t>Xây dựng kho DL khám chữa bệnh BHYT</w:t>
      </w:r>
      <w:bookmarkEnd w:id="39"/>
    </w:p>
    <w:p w14:paraId="4F0E199A" w14:textId="0EAF9323" w:rsidR="002810B7" w:rsidRPr="009F1F8A" w:rsidRDefault="00F14CA6" w:rsidP="002810B7">
      <w:pPr>
        <w:pStyle w:val="Heading2"/>
      </w:pPr>
      <w:bookmarkStart w:id="40" w:name="_Toc89952041"/>
      <w:r>
        <w:t>Xây dựng CSDL Thẻ Bảo Hiểm Y Tế trên SQL SERVER</w:t>
      </w:r>
      <w:bookmarkEnd w:id="40"/>
    </w:p>
    <w:p w14:paraId="21ED137C" w14:textId="0077DE07" w:rsidR="002810B7" w:rsidRDefault="00F14CA6" w:rsidP="00077631">
      <w:pPr>
        <w:pStyle w:val="Heading3"/>
        <w:rPr>
          <w:lang w:val="de-DE"/>
        </w:rPr>
      </w:pPr>
      <w:bookmarkStart w:id="41" w:name="_Toc89952042"/>
      <w:r>
        <w:rPr>
          <w:lang w:val="de-DE"/>
        </w:rPr>
        <w:t>Tạo CSDL Thẻ BHYT (CSDL Nguồn)</w:t>
      </w:r>
      <w:bookmarkEnd w:id="41"/>
    </w:p>
    <w:p w14:paraId="18420BE3" w14:textId="77777777" w:rsidR="00D12C6A" w:rsidRDefault="00D12C6A" w:rsidP="00D12C6A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atabase</w:t>
      </w:r>
      <w:r>
        <w:rPr>
          <w:rFonts w:ascii="Consolas" w:hAnsi="Consolas" w:cs="Consolas"/>
          <w:color w:val="000000"/>
          <w:sz w:val="19"/>
          <w:szCs w:val="19"/>
        </w:rPr>
        <w:t xml:space="preserve"> TheBHYT</w:t>
      </w:r>
    </w:p>
    <w:p w14:paraId="38CEAF86" w14:textId="77777777" w:rsidR="00D12C6A" w:rsidRDefault="00D12C6A" w:rsidP="00D12C6A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6C307A06" w14:textId="77777777" w:rsidR="00D12C6A" w:rsidRDefault="00D12C6A" w:rsidP="00D12C6A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e</w:t>
      </w:r>
      <w:r>
        <w:rPr>
          <w:rFonts w:ascii="Consolas" w:hAnsi="Consolas" w:cs="Consolas"/>
          <w:color w:val="000000"/>
          <w:sz w:val="19"/>
          <w:szCs w:val="19"/>
        </w:rPr>
        <w:t xml:space="preserve"> TheBHYT</w:t>
      </w:r>
    </w:p>
    <w:p w14:paraId="1AC629EC" w14:textId="77777777" w:rsidR="00D12C6A" w:rsidRDefault="00D12C6A" w:rsidP="00D12C6A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3F431262" w14:textId="77777777" w:rsidR="00D12C6A" w:rsidRDefault="00D12C6A" w:rsidP="00D12C6A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0B2516AB" w14:textId="77777777" w:rsidR="00D12C6A" w:rsidRDefault="00D12C6A" w:rsidP="00D12C6A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QUAN</w:t>
      </w:r>
    </w:p>
    <w:p w14:paraId="28E3422A" w14:textId="77777777" w:rsidR="00D12C6A" w:rsidRDefault="00D12C6A" w:rsidP="00D12C6A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316E06E5" w14:textId="77777777" w:rsidR="00D12C6A" w:rsidRDefault="00D12C6A" w:rsidP="00D12C6A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MAQUAN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50B5D86" w14:textId="77777777" w:rsidR="00D12C6A" w:rsidRDefault="00D12C6A" w:rsidP="00D12C6A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TENQUAN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000FD1D3" w14:textId="77777777" w:rsidR="00D12C6A" w:rsidRDefault="00D12C6A" w:rsidP="00D12C6A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9F12D97" w14:textId="77777777" w:rsidR="00D12C6A" w:rsidRDefault="00D12C6A" w:rsidP="00D12C6A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346F04ED" w14:textId="77777777" w:rsidR="00D12C6A" w:rsidRDefault="00D12C6A" w:rsidP="00D12C6A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CoSo_YT</w:t>
      </w:r>
    </w:p>
    <w:p w14:paraId="221CBE28" w14:textId="77777777" w:rsidR="00D12C6A" w:rsidRDefault="00D12C6A" w:rsidP="00D12C6A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lastRenderedPageBreak/>
        <w:tab/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43B7D800" w14:textId="77777777" w:rsidR="00D12C6A" w:rsidRDefault="00D12C6A" w:rsidP="00D12C6A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MACS_YTe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7EE65F2C" w14:textId="77777777" w:rsidR="00D12C6A" w:rsidRDefault="00D12C6A" w:rsidP="00D12C6A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TENCS_YTE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6DE1FC1" w14:textId="77777777" w:rsidR="00D12C6A" w:rsidRDefault="00D12C6A" w:rsidP="00D12C6A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MAQUAN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2752A38" w14:textId="77777777" w:rsidR="00D12C6A" w:rsidRDefault="00D12C6A" w:rsidP="00D12C6A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13E190E5" w14:textId="77777777" w:rsidR="00D12C6A" w:rsidRDefault="00D12C6A" w:rsidP="00D12C6A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4F80600E" w14:textId="77777777" w:rsidR="00D12C6A" w:rsidRDefault="00D12C6A" w:rsidP="00D12C6A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The_BHYT</w:t>
      </w:r>
    </w:p>
    <w:p w14:paraId="0AF1E224" w14:textId="77777777" w:rsidR="00D12C6A" w:rsidRDefault="00D12C6A" w:rsidP="00D12C6A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7C7D2583" w14:textId="77777777" w:rsidR="00D12C6A" w:rsidRDefault="00D12C6A" w:rsidP="00D12C6A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MATHE_BHYT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81519C2" w14:textId="77777777" w:rsidR="00D12C6A" w:rsidRDefault="00D12C6A" w:rsidP="00D12C6A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HO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C8A1B65" w14:textId="77777777" w:rsidR="00D12C6A" w:rsidRDefault="00D12C6A" w:rsidP="00D12C6A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TEN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2949A518" w14:textId="77777777" w:rsidR="00D12C6A" w:rsidRDefault="00D12C6A" w:rsidP="00D12C6A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NAMSINH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94F546D" w14:textId="77777777" w:rsidR="00D12C6A" w:rsidRDefault="00D12C6A" w:rsidP="00D12C6A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MA_DONVI </w:t>
      </w:r>
      <w:r>
        <w:rPr>
          <w:rFonts w:ascii="Consolas" w:hAnsi="Consolas" w:cs="Consolas"/>
          <w:color w:val="0000FF"/>
          <w:sz w:val="19"/>
          <w:szCs w:val="19"/>
        </w:rPr>
        <w:t xml:space="preserve">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36690BF" w14:textId="77777777" w:rsidR="00D12C6A" w:rsidRDefault="00D12C6A" w:rsidP="00D12C6A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MACS_YTe </w:t>
      </w:r>
      <w:r>
        <w:rPr>
          <w:rFonts w:ascii="Consolas" w:hAnsi="Consolas" w:cs="Consolas"/>
          <w:color w:val="0000FF"/>
          <w:sz w:val="19"/>
          <w:szCs w:val="19"/>
        </w:rPr>
        <w:t xml:space="preserve">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0CBBD3D" w14:textId="77777777" w:rsidR="00D12C6A" w:rsidRDefault="00D12C6A" w:rsidP="00D12C6A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MAQUAN </w:t>
      </w:r>
      <w:r>
        <w:rPr>
          <w:rFonts w:ascii="Consolas" w:hAnsi="Consolas" w:cs="Consolas"/>
          <w:color w:val="0000FF"/>
          <w:sz w:val="19"/>
          <w:szCs w:val="19"/>
        </w:rPr>
        <w:t xml:space="preserve">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33279C6F" w14:textId="77777777" w:rsidR="00D12C6A" w:rsidRDefault="00D12C6A" w:rsidP="00D12C6A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11A92EE9" w14:textId="77777777" w:rsidR="00D12C6A" w:rsidRDefault="00D12C6A" w:rsidP="00D12C6A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2279594B" w14:textId="77777777" w:rsidR="00D12C6A" w:rsidRDefault="00D12C6A" w:rsidP="00D12C6A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DonVi</w:t>
      </w:r>
    </w:p>
    <w:p w14:paraId="24635203" w14:textId="77777777" w:rsidR="00D12C6A" w:rsidRDefault="00D12C6A" w:rsidP="00D12C6A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114E06AC" w14:textId="77777777" w:rsidR="00D12C6A" w:rsidRDefault="00D12C6A" w:rsidP="00D12C6A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MA_DONVI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7962B631" w14:textId="77777777" w:rsidR="00D12C6A" w:rsidRDefault="00D12C6A" w:rsidP="00D12C6A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Ten_DONVI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AF48177" w14:textId="77777777" w:rsidR="00D12C6A" w:rsidRDefault="00D12C6A" w:rsidP="00D12C6A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MALOAI_DV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117A23F" w14:textId="77777777" w:rsidR="00D12C6A" w:rsidRDefault="00D12C6A" w:rsidP="00D12C6A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32B839EE" w14:textId="77777777" w:rsidR="00D12C6A" w:rsidRDefault="00D12C6A" w:rsidP="00D12C6A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609340CB" w14:textId="77777777" w:rsidR="00D12C6A" w:rsidRDefault="00D12C6A" w:rsidP="00D12C6A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LoaiDonVi</w:t>
      </w:r>
    </w:p>
    <w:p w14:paraId="0C2983B7" w14:textId="77777777" w:rsidR="00D12C6A" w:rsidRDefault="00D12C6A" w:rsidP="00D12C6A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2FAEC066" w14:textId="77777777" w:rsidR="00D12C6A" w:rsidRDefault="00D12C6A" w:rsidP="00D12C6A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MALOAI_DV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5E17D661" w14:textId="77777777" w:rsidR="00D12C6A" w:rsidRDefault="00D12C6A" w:rsidP="00D12C6A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TEN_LOAIDONVI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53883276" w14:textId="77777777" w:rsidR="00D12C6A" w:rsidRDefault="00D12C6A" w:rsidP="00D12C6A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2B04AFEF" w14:textId="77777777" w:rsidR="00D12C6A" w:rsidRDefault="00D12C6A" w:rsidP="00D12C6A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6DDE4035" w14:textId="77777777" w:rsidR="00D12C6A" w:rsidRDefault="00D12C6A" w:rsidP="00D12C6A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02523009" w14:textId="77777777" w:rsidR="00D12C6A" w:rsidRDefault="00D12C6A" w:rsidP="00D12C6A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CoSo_YT</w:t>
      </w:r>
    </w:p>
    <w:p w14:paraId="260989A3" w14:textId="77777777" w:rsidR="00D12C6A" w:rsidRDefault="00D12C6A" w:rsidP="00D12C6A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D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FK_MAQUAN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MAQUAN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 xml:space="preserve"> QUAN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MAQUAN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56F1E6D1" w14:textId="77777777" w:rsidR="00D12C6A" w:rsidRDefault="00D12C6A" w:rsidP="00D12C6A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1930BE0A" w14:textId="77777777" w:rsidR="00D12C6A" w:rsidRDefault="00D12C6A" w:rsidP="00D12C6A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DonVi</w:t>
      </w:r>
    </w:p>
    <w:p w14:paraId="7DF73E80" w14:textId="77777777" w:rsidR="00D12C6A" w:rsidRDefault="00D12C6A" w:rsidP="00D12C6A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D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FK_MALOAIDV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MALOAI_DV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 xml:space="preserve"> LoaiDonVi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MALOAI_DV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1125AF89" w14:textId="77777777" w:rsidR="00D12C6A" w:rsidRDefault="00D12C6A" w:rsidP="00D12C6A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6DCBD822" w14:textId="77777777" w:rsidR="00D12C6A" w:rsidRDefault="00D12C6A" w:rsidP="00D12C6A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The_BHYT</w:t>
      </w:r>
    </w:p>
    <w:p w14:paraId="402F877D" w14:textId="77777777" w:rsidR="00D12C6A" w:rsidRDefault="00D12C6A" w:rsidP="00D12C6A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D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FK_CSYT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MACS_YTe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 xml:space="preserve"> CoSo_YT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MACS_YTe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A6D990E" w14:textId="77777777" w:rsidR="00D12C6A" w:rsidRDefault="00D12C6A" w:rsidP="00D12C6A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59959556" w14:textId="77777777" w:rsidR="00D12C6A" w:rsidRDefault="00D12C6A" w:rsidP="00D12C6A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THe_BHYT</w:t>
      </w:r>
    </w:p>
    <w:p w14:paraId="5A8EE9C5" w14:textId="77777777" w:rsidR="00D12C6A" w:rsidRDefault="00D12C6A" w:rsidP="00D12C6A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D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FK_MADONVI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MA_DONVI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 xml:space="preserve"> DonVi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MA_DONVI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BF3ACF7" w14:textId="71C7AD78" w:rsidR="00F14CA6" w:rsidRPr="00D12C6A" w:rsidRDefault="00D12C6A" w:rsidP="0077582B">
      <w:r>
        <w:rPr>
          <w:noProof/>
        </w:rPr>
        <w:lastRenderedPageBreak/>
        <w:drawing>
          <wp:inline distT="0" distB="0" distL="0" distR="0" wp14:anchorId="25CBD52B" wp14:editId="4FF445A0">
            <wp:extent cx="5400040" cy="3458679"/>
            <wp:effectExtent l="0" t="0" r="0" b="889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458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A2059" w14:textId="35C64679" w:rsidR="00E75BAD" w:rsidRDefault="00D91785" w:rsidP="00D91785">
      <w:pPr>
        <w:pStyle w:val="Caption"/>
        <w:rPr>
          <w:lang w:val="de-DE"/>
        </w:rPr>
      </w:pPr>
      <w:bookmarkStart w:id="42" w:name="_Toc80139349"/>
      <w:bookmarkStart w:id="43" w:name="_Toc80140388"/>
      <w:bookmarkStart w:id="44" w:name="_Toc89624433"/>
      <w:r>
        <w:t xml:space="preserve">Hình 2. </w:t>
      </w:r>
      <w:fldSimple w:instr=" SEQ Hình_2. \* ARABIC ">
        <w:r w:rsidR="009C454F">
          <w:rPr>
            <w:noProof/>
          </w:rPr>
          <w:t>1</w:t>
        </w:r>
      </w:fldSimple>
      <w:r w:rsidRPr="00D91785">
        <w:rPr>
          <w:lang w:val="de-DE"/>
        </w:rPr>
        <w:t xml:space="preserve"> </w:t>
      </w:r>
      <w:bookmarkEnd w:id="42"/>
      <w:bookmarkEnd w:id="43"/>
      <w:r w:rsidR="00D12C6A">
        <w:rPr>
          <w:lang w:val="de-DE"/>
        </w:rPr>
        <w:t>Diagram CSDL thẻ BHYT</w:t>
      </w:r>
      <w:bookmarkEnd w:id="44"/>
    </w:p>
    <w:p w14:paraId="07B15B7E" w14:textId="347BCCCA" w:rsidR="00CC2EF4" w:rsidRDefault="00D12C6A" w:rsidP="00CC2EF4">
      <w:pPr>
        <w:pStyle w:val="Heading3"/>
        <w:rPr>
          <w:lang w:val="de-DE"/>
        </w:rPr>
      </w:pPr>
      <w:bookmarkStart w:id="45" w:name="_Toc89952043"/>
      <w:r>
        <w:rPr>
          <w:lang w:val="de-DE"/>
        </w:rPr>
        <w:t>Các bảng trên CSDL Thẻ BHYT sau khi insert dữ liệu vào</w:t>
      </w:r>
      <w:bookmarkEnd w:id="45"/>
    </w:p>
    <w:p w14:paraId="31621710" w14:textId="556AFD3D" w:rsidR="00E75BAD" w:rsidRDefault="00D12C6A" w:rsidP="0077582B">
      <w:pPr>
        <w:rPr>
          <w:lang w:val="de-DE"/>
        </w:rPr>
      </w:pPr>
      <w:r>
        <w:rPr>
          <w:noProof/>
        </w:rPr>
        <w:drawing>
          <wp:inline distT="0" distB="0" distL="0" distR="0" wp14:anchorId="1026B569" wp14:editId="55FCC514">
            <wp:extent cx="5400040" cy="3827913"/>
            <wp:effectExtent l="0" t="0" r="0" b="1270"/>
            <wp:docPr id="193" name="Picture 19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Picture 193" descr="Table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827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1F7B6" w14:textId="5A7715D0" w:rsidR="00D12C6A" w:rsidRDefault="00D12C6A" w:rsidP="0077582B">
      <w:pPr>
        <w:rPr>
          <w:lang w:val="de-DE"/>
        </w:rPr>
      </w:pPr>
      <w:r>
        <w:rPr>
          <w:noProof/>
        </w:rPr>
        <w:lastRenderedPageBreak/>
        <w:drawing>
          <wp:inline distT="0" distB="0" distL="0" distR="0" wp14:anchorId="258CA31B" wp14:editId="5A4B1B47">
            <wp:extent cx="5400040" cy="2486557"/>
            <wp:effectExtent l="0" t="0" r="0" b="9525"/>
            <wp:docPr id="196" name="Picture 19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" name="Picture 196" descr="Table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86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C3877D" w14:textId="172EE9DC" w:rsidR="00E75BAD" w:rsidRDefault="00D91785" w:rsidP="00D91785">
      <w:pPr>
        <w:pStyle w:val="Caption"/>
        <w:rPr>
          <w:lang w:val="de-DE"/>
        </w:rPr>
      </w:pPr>
      <w:bookmarkStart w:id="46" w:name="_Toc80139350"/>
      <w:bookmarkStart w:id="47" w:name="_Toc80140389"/>
      <w:bookmarkStart w:id="48" w:name="_Toc89624434"/>
      <w:r w:rsidRPr="00D31D2C">
        <w:rPr>
          <w:lang w:val="de-DE"/>
        </w:rPr>
        <w:t xml:space="preserve">Hình 2. </w:t>
      </w:r>
      <w:r w:rsidR="00646C47">
        <w:fldChar w:fldCharType="begin"/>
      </w:r>
      <w:r w:rsidR="00646C47" w:rsidRPr="00D31D2C">
        <w:rPr>
          <w:lang w:val="de-DE"/>
        </w:rPr>
        <w:instrText xml:space="preserve"> SEQ Hình_2. \* ARABIC </w:instrText>
      </w:r>
      <w:r w:rsidR="00646C47">
        <w:fldChar w:fldCharType="separate"/>
      </w:r>
      <w:r w:rsidR="009C454F" w:rsidRPr="00D31D2C">
        <w:rPr>
          <w:noProof/>
          <w:lang w:val="de-DE"/>
        </w:rPr>
        <w:t>2</w:t>
      </w:r>
      <w:r w:rsidR="00646C47">
        <w:rPr>
          <w:noProof/>
        </w:rPr>
        <w:fldChar w:fldCharType="end"/>
      </w:r>
      <w:r w:rsidRPr="00D91785">
        <w:rPr>
          <w:lang w:val="de-DE"/>
        </w:rPr>
        <w:t xml:space="preserve"> </w:t>
      </w:r>
      <w:bookmarkEnd w:id="46"/>
      <w:bookmarkEnd w:id="47"/>
      <w:r w:rsidR="00D12C6A">
        <w:rPr>
          <w:lang w:val="de-DE"/>
        </w:rPr>
        <w:t>Các bảng trên CSDL Thẻ BHYT</w:t>
      </w:r>
      <w:bookmarkEnd w:id="48"/>
    </w:p>
    <w:p w14:paraId="1A518CC9" w14:textId="1EA688F7" w:rsidR="00A27E20" w:rsidRDefault="00D12C6A" w:rsidP="002244E0">
      <w:pPr>
        <w:pStyle w:val="Heading2"/>
      </w:pPr>
      <w:bookmarkStart w:id="49" w:name="_Toc89952044"/>
      <w:r>
        <w:t>Xây dựng CSDL Khám chữa bệnh trên SQL SERVER</w:t>
      </w:r>
      <w:bookmarkEnd w:id="49"/>
    </w:p>
    <w:p w14:paraId="7C5FF9BF" w14:textId="64BD343B" w:rsidR="00D15634" w:rsidRDefault="00881F30" w:rsidP="00D15634">
      <w:pPr>
        <w:pStyle w:val="Heading3"/>
        <w:rPr>
          <w:lang w:val="de-DE"/>
        </w:rPr>
      </w:pPr>
      <w:bookmarkStart w:id="50" w:name="_Toc89952045"/>
      <w:r>
        <w:rPr>
          <w:lang w:val="de-DE"/>
        </w:rPr>
        <w:t>Tạo CSDL Khám chữa bệnh</w:t>
      </w:r>
      <w:bookmarkEnd w:id="50"/>
    </w:p>
    <w:p w14:paraId="1160B220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atabase</w:t>
      </w:r>
      <w:r>
        <w:rPr>
          <w:rFonts w:ascii="Consolas" w:hAnsi="Consolas" w:cs="Consolas"/>
          <w:color w:val="000000"/>
          <w:sz w:val="19"/>
          <w:szCs w:val="19"/>
        </w:rPr>
        <w:t xml:space="preserve"> THEODOIKHAM</w:t>
      </w:r>
    </w:p>
    <w:p w14:paraId="459E29DA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5FB85AD3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e</w:t>
      </w:r>
      <w:r>
        <w:rPr>
          <w:rFonts w:ascii="Consolas" w:hAnsi="Consolas" w:cs="Consolas"/>
          <w:color w:val="000000"/>
          <w:sz w:val="19"/>
          <w:szCs w:val="19"/>
        </w:rPr>
        <w:t xml:space="preserve"> THEODOIKHAM</w:t>
      </w:r>
    </w:p>
    <w:p w14:paraId="3E812732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7BC97B22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DICHVU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MADV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  <w:r>
        <w:rPr>
          <w:rFonts w:ascii="Consolas" w:hAnsi="Consolas" w:cs="Consolas"/>
          <w:color w:val="000000"/>
          <w:sz w:val="19"/>
          <w:szCs w:val="19"/>
        </w:rPr>
        <w:t xml:space="preserve"> TENDV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)</w:t>
      </w:r>
    </w:p>
    <w:p w14:paraId="7B85BC9C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DICHVU_SU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STT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,</w:t>
      </w:r>
      <w:r>
        <w:rPr>
          <w:rFonts w:ascii="Consolas" w:hAnsi="Consolas" w:cs="Consolas"/>
          <w:color w:val="000000"/>
          <w:sz w:val="19"/>
          <w:szCs w:val="19"/>
        </w:rPr>
        <w:t xml:space="preserve"> MADV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,</w:t>
      </w:r>
      <w:r>
        <w:rPr>
          <w:rFonts w:ascii="Consolas" w:hAnsi="Consolas" w:cs="Consolas"/>
          <w:color w:val="000000"/>
          <w:sz w:val="19"/>
          <w:szCs w:val="19"/>
        </w:rPr>
        <w:t xml:space="preserve"> SL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DONGIA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DV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STT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MADV</w:t>
      </w:r>
      <w:r>
        <w:rPr>
          <w:rFonts w:ascii="Consolas" w:hAnsi="Consolas" w:cs="Consolas"/>
          <w:color w:val="808080"/>
          <w:sz w:val="19"/>
          <w:szCs w:val="19"/>
        </w:rPr>
        <w:t>))</w:t>
      </w:r>
    </w:p>
    <w:p w14:paraId="54A1B737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THAMKHAM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STT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  <w:r>
        <w:rPr>
          <w:rFonts w:ascii="Consolas" w:hAnsi="Consolas" w:cs="Consolas"/>
          <w:color w:val="000000"/>
          <w:sz w:val="19"/>
          <w:szCs w:val="19"/>
        </w:rPr>
        <w:t xml:space="preserve"> NGAY 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MATHE_BHYT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,</w:t>
      </w:r>
      <w:r>
        <w:rPr>
          <w:rFonts w:ascii="Consolas" w:hAnsi="Consolas" w:cs="Consolas"/>
          <w:color w:val="000000"/>
          <w:sz w:val="19"/>
          <w:szCs w:val="19"/>
        </w:rPr>
        <w:t xml:space="preserve"> MACS_YTe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)</w:t>
      </w:r>
    </w:p>
    <w:p w14:paraId="5AFE8D46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CAPTHUOC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STT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,</w:t>
      </w:r>
      <w:r>
        <w:rPr>
          <w:rFonts w:ascii="Consolas" w:hAnsi="Consolas" w:cs="Consolas"/>
          <w:color w:val="000000"/>
          <w:sz w:val="19"/>
          <w:szCs w:val="19"/>
        </w:rPr>
        <w:t xml:space="preserve"> MSTHUOC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,</w:t>
      </w:r>
      <w:r>
        <w:rPr>
          <w:rFonts w:ascii="Consolas" w:hAnsi="Consolas" w:cs="Consolas"/>
          <w:color w:val="000000"/>
          <w:sz w:val="19"/>
          <w:szCs w:val="19"/>
        </w:rPr>
        <w:t xml:space="preserve"> SL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DONGIA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DMT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STT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MSTHUOC</w:t>
      </w:r>
      <w:r>
        <w:rPr>
          <w:rFonts w:ascii="Consolas" w:hAnsi="Consolas" w:cs="Consolas"/>
          <w:color w:val="808080"/>
          <w:sz w:val="19"/>
          <w:szCs w:val="19"/>
        </w:rPr>
        <w:t>))</w:t>
      </w:r>
    </w:p>
    <w:p w14:paraId="727E9D87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DMTHUOC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MSTHUOC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  <w:r>
        <w:rPr>
          <w:rFonts w:ascii="Consolas" w:hAnsi="Consolas" w:cs="Consolas"/>
          <w:color w:val="000000"/>
          <w:sz w:val="19"/>
          <w:szCs w:val="19"/>
        </w:rPr>
        <w:t xml:space="preserve"> TENTHUOC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,</w:t>
      </w:r>
      <w:r>
        <w:rPr>
          <w:rFonts w:ascii="Consolas" w:hAnsi="Consolas" w:cs="Consolas"/>
          <w:color w:val="000000"/>
          <w:sz w:val="19"/>
          <w:szCs w:val="19"/>
        </w:rPr>
        <w:t xml:space="preserve"> DVT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)</w:t>
      </w:r>
    </w:p>
    <w:p w14:paraId="7E6E41D8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66E0FAC5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DICHVU_SU</w:t>
      </w:r>
    </w:p>
    <w:p w14:paraId="600148C8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D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FK_DV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MADV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 xml:space="preserve"> DICHVU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MADV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2C520C1B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62A72D6A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CAPTHUOC</w:t>
      </w:r>
    </w:p>
    <w:p w14:paraId="428631E5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D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FK_THUOC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MSTHUOC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 xml:space="preserve"> DMTHUOC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MSTHUOC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3134F7BB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58109D18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CAPTHUOC</w:t>
      </w:r>
    </w:p>
    <w:p w14:paraId="10678B98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D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FK_STT1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STT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 xml:space="preserve"> THAMKHAM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STT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6F6312F1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46DAA7C1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DICHVU_SU</w:t>
      </w:r>
    </w:p>
    <w:p w14:paraId="4D6268DC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D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FK_STT2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STT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 xml:space="preserve"> THAMKHAM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STT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535DA047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49DAB443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DICHVU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MADV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66423A77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alues</w:t>
      </w:r>
    </w:p>
    <w:p w14:paraId="15C9D60D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DV001'</w:t>
      </w:r>
      <w:r>
        <w:rPr>
          <w:rFonts w:ascii="Consolas" w:hAnsi="Consolas" w:cs="Consolas"/>
          <w:color w:val="808080"/>
          <w:sz w:val="19"/>
          <w:szCs w:val="19"/>
        </w:rPr>
        <w:t>),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DV002'</w:t>
      </w:r>
      <w:r>
        <w:rPr>
          <w:rFonts w:ascii="Consolas" w:hAnsi="Consolas" w:cs="Consolas"/>
          <w:color w:val="808080"/>
          <w:sz w:val="19"/>
          <w:szCs w:val="19"/>
        </w:rPr>
        <w:t>),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DV003'</w:t>
      </w:r>
      <w:r>
        <w:rPr>
          <w:rFonts w:ascii="Consolas" w:hAnsi="Consolas" w:cs="Consolas"/>
          <w:color w:val="808080"/>
          <w:sz w:val="19"/>
          <w:szCs w:val="19"/>
        </w:rPr>
        <w:t>),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DV004'</w:t>
      </w:r>
      <w:r>
        <w:rPr>
          <w:rFonts w:ascii="Consolas" w:hAnsi="Consolas" w:cs="Consolas"/>
          <w:color w:val="808080"/>
          <w:sz w:val="19"/>
          <w:szCs w:val="19"/>
        </w:rPr>
        <w:t>),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DV005'</w:t>
      </w:r>
      <w:r>
        <w:rPr>
          <w:rFonts w:ascii="Consolas" w:hAnsi="Consolas" w:cs="Consolas"/>
          <w:color w:val="808080"/>
          <w:sz w:val="19"/>
          <w:szCs w:val="19"/>
        </w:rPr>
        <w:t>),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DV006'</w:t>
      </w:r>
      <w:r>
        <w:rPr>
          <w:rFonts w:ascii="Consolas" w:hAnsi="Consolas" w:cs="Consolas"/>
          <w:color w:val="808080"/>
          <w:sz w:val="19"/>
          <w:szCs w:val="19"/>
        </w:rPr>
        <w:t>),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DV007'</w:t>
      </w:r>
      <w:r>
        <w:rPr>
          <w:rFonts w:ascii="Consolas" w:hAnsi="Consolas" w:cs="Consolas"/>
          <w:color w:val="808080"/>
          <w:sz w:val="19"/>
          <w:szCs w:val="19"/>
        </w:rPr>
        <w:t>),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DV008'</w:t>
      </w:r>
      <w:r>
        <w:rPr>
          <w:rFonts w:ascii="Consolas" w:hAnsi="Consolas" w:cs="Consolas"/>
          <w:color w:val="808080"/>
          <w:sz w:val="19"/>
          <w:szCs w:val="19"/>
        </w:rPr>
        <w:t>),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DV009'</w:t>
      </w:r>
      <w:r>
        <w:rPr>
          <w:rFonts w:ascii="Consolas" w:hAnsi="Consolas" w:cs="Consolas"/>
          <w:color w:val="808080"/>
          <w:sz w:val="19"/>
          <w:szCs w:val="19"/>
        </w:rPr>
        <w:t>),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DV010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B257CFF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68393F64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DICHVU_SU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STT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MADV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741C9CC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alues</w:t>
      </w:r>
    </w:p>
    <w:p w14:paraId="31E79B95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DV001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D48825D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DV002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1BDFE75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DV003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0D78BB8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lastRenderedPageBreak/>
        <w:tab/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DV004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817FB0C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DV005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B06C6CF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DV006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E05F007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7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DV007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4D62E0F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DV008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7B1D67B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9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DV009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2C7E0F24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DV010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B17A57A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55342B83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THAMKHAM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STT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NGAY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4D761389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alues</w:t>
      </w:r>
    </w:p>
    <w:p w14:paraId="45D84B88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2019-01-21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5D6754E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2019-01-22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F5EDD18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2019-01-23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554BE8E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2019-01-24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2F1F2973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2019-01-25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985EEC7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2019-01-26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2262582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7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2019-01-27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C799E35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2019-01-28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0B710A7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9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2019-01-29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A06A661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2019-01-30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6C29D261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1B78D47E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CAPTHUOC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STT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MSTHUOC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057CA5FE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alues</w:t>
      </w:r>
    </w:p>
    <w:p w14:paraId="19F8A7F0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THUOC001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34F7189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THUOC002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9C37C52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THUOC003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B8530D3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THUOC004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FAF0317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THUOC005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28166DB0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THUOC006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F7AB4CD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7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THUOC007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217721B3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THUOC008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2548200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9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THUOC009'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2F0C401F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THUOC010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0404C480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45F310CE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DMTHUOC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MSTHUOC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18D8926B" w14:textId="77777777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alues</w:t>
      </w:r>
    </w:p>
    <w:p w14:paraId="4989A05D" w14:textId="5C88CB02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THUOC001'</w:t>
      </w:r>
      <w:r>
        <w:rPr>
          <w:rFonts w:ascii="Consolas" w:hAnsi="Consolas" w:cs="Consolas"/>
          <w:color w:val="808080"/>
          <w:sz w:val="19"/>
          <w:szCs w:val="19"/>
        </w:rPr>
        <w:t>),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THUOC002'</w:t>
      </w:r>
      <w:r>
        <w:rPr>
          <w:rFonts w:ascii="Consolas" w:hAnsi="Consolas" w:cs="Consolas"/>
          <w:color w:val="808080"/>
          <w:sz w:val="19"/>
          <w:szCs w:val="19"/>
        </w:rPr>
        <w:t>),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THUOC003'</w:t>
      </w:r>
      <w:r>
        <w:rPr>
          <w:rFonts w:ascii="Consolas" w:hAnsi="Consolas" w:cs="Consolas"/>
          <w:color w:val="808080"/>
          <w:sz w:val="19"/>
          <w:szCs w:val="19"/>
        </w:rPr>
        <w:t>),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THUOC004'</w:t>
      </w:r>
      <w:r>
        <w:rPr>
          <w:rFonts w:ascii="Consolas" w:hAnsi="Consolas" w:cs="Consolas"/>
          <w:color w:val="808080"/>
          <w:sz w:val="19"/>
          <w:szCs w:val="19"/>
        </w:rPr>
        <w:t>),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THUOC005'</w:t>
      </w:r>
      <w:r>
        <w:rPr>
          <w:rFonts w:ascii="Consolas" w:hAnsi="Consolas" w:cs="Consolas"/>
          <w:color w:val="808080"/>
          <w:sz w:val="19"/>
          <w:szCs w:val="19"/>
        </w:rPr>
        <w:t>),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THUOC006'</w:t>
      </w:r>
      <w:r>
        <w:rPr>
          <w:rFonts w:ascii="Consolas" w:hAnsi="Consolas" w:cs="Consolas"/>
          <w:color w:val="808080"/>
          <w:sz w:val="19"/>
          <w:szCs w:val="19"/>
        </w:rPr>
        <w:t>),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THUOC007'</w:t>
      </w:r>
      <w:r>
        <w:rPr>
          <w:rFonts w:ascii="Consolas" w:hAnsi="Consolas" w:cs="Consolas"/>
          <w:color w:val="808080"/>
          <w:sz w:val="19"/>
          <w:szCs w:val="19"/>
        </w:rPr>
        <w:t>),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THUOC008'</w:t>
      </w:r>
      <w:r>
        <w:rPr>
          <w:rFonts w:ascii="Consolas" w:hAnsi="Consolas" w:cs="Consolas"/>
          <w:color w:val="808080"/>
          <w:sz w:val="19"/>
          <w:szCs w:val="19"/>
        </w:rPr>
        <w:t>),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THUOC009'</w:t>
      </w:r>
      <w:r>
        <w:rPr>
          <w:rFonts w:ascii="Consolas" w:hAnsi="Consolas" w:cs="Consolas"/>
          <w:color w:val="808080"/>
          <w:sz w:val="19"/>
          <w:szCs w:val="19"/>
        </w:rPr>
        <w:t>),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THUOC010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06E0E6C5" w14:textId="1C993981" w:rsidR="00881F30" w:rsidRDefault="00881F30" w:rsidP="00881F30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808080"/>
          <w:sz w:val="19"/>
          <w:szCs w:val="19"/>
        </w:rPr>
      </w:pPr>
      <w:r>
        <w:rPr>
          <w:noProof/>
        </w:rPr>
        <w:lastRenderedPageBreak/>
        <w:drawing>
          <wp:inline distT="0" distB="0" distL="0" distR="0" wp14:anchorId="3D3FC2A9" wp14:editId="0767573C">
            <wp:extent cx="5400040" cy="4320032"/>
            <wp:effectExtent l="0" t="0" r="0" b="4445"/>
            <wp:docPr id="59" name="Picture 5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Diagram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320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B68EC" w14:textId="25B127E3" w:rsidR="00881F30" w:rsidRDefault="00881F30" w:rsidP="00881F30">
      <w:pPr>
        <w:pStyle w:val="Caption"/>
        <w:rPr>
          <w:lang w:val="de-DE"/>
        </w:rPr>
      </w:pPr>
      <w:bookmarkStart w:id="51" w:name="_Toc89624435"/>
      <w:r>
        <w:t xml:space="preserve">Hình 2. </w:t>
      </w:r>
      <w:fldSimple w:instr=" SEQ Hình_2. \* ARABIC ">
        <w:r>
          <w:rPr>
            <w:noProof/>
          </w:rPr>
          <w:t>3</w:t>
        </w:r>
      </w:fldSimple>
      <w:r w:rsidRPr="00D91785">
        <w:rPr>
          <w:lang w:val="de-DE"/>
        </w:rPr>
        <w:t xml:space="preserve"> </w:t>
      </w:r>
      <w:r>
        <w:rPr>
          <w:lang w:val="de-DE"/>
        </w:rPr>
        <w:t>Diagram CSDL Khám chữa bệnh</w:t>
      </w:r>
      <w:bookmarkEnd w:id="51"/>
    </w:p>
    <w:p w14:paraId="1853E497" w14:textId="50F3D1FF" w:rsidR="00294733" w:rsidRDefault="00294733" w:rsidP="00294733">
      <w:pPr>
        <w:rPr>
          <w:lang w:val="de-DE"/>
        </w:rPr>
      </w:pPr>
      <w:r>
        <w:rPr>
          <w:noProof/>
        </w:rPr>
        <w:drawing>
          <wp:inline distT="0" distB="0" distL="0" distR="0" wp14:anchorId="2745CA23" wp14:editId="3A919064">
            <wp:extent cx="5400040" cy="2562711"/>
            <wp:effectExtent l="0" t="0" r="0" b="9525"/>
            <wp:docPr id="197" name="Picture 19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" name="Picture 197" descr="Graphical user interface, application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562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CBF9BB" w14:textId="6BF2632F" w:rsidR="00294733" w:rsidRPr="00294733" w:rsidRDefault="00294733" w:rsidP="00294733">
      <w:pPr>
        <w:rPr>
          <w:lang w:val="de-DE"/>
        </w:rPr>
      </w:pPr>
      <w:r>
        <w:rPr>
          <w:noProof/>
        </w:rPr>
        <w:lastRenderedPageBreak/>
        <w:drawing>
          <wp:inline distT="0" distB="0" distL="0" distR="0" wp14:anchorId="4CD3E1E8" wp14:editId="7418BBEF">
            <wp:extent cx="5400040" cy="3479449"/>
            <wp:effectExtent l="0" t="0" r="0" b="6985"/>
            <wp:docPr id="204" name="Picture 20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" name="Picture 204" descr="Table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479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F79D2" w14:textId="73737283" w:rsidR="00294733" w:rsidRPr="00881F30" w:rsidRDefault="00294733" w:rsidP="00294733">
      <w:pPr>
        <w:pStyle w:val="Caption"/>
        <w:rPr>
          <w:lang w:val="de-DE"/>
        </w:rPr>
      </w:pPr>
      <w:bookmarkStart w:id="52" w:name="_Toc89624436"/>
      <w:r w:rsidRPr="00D31D2C">
        <w:rPr>
          <w:lang w:val="de-DE"/>
        </w:rPr>
        <w:t xml:space="preserve">Hình 2. </w:t>
      </w:r>
      <w:r>
        <w:fldChar w:fldCharType="begin"/>
      </w:r>
      <w:r w:rsidRPr="00D31D2C">
        <w:rPr>
          <w:lang w:val="de-DE"/>
        </w:rPr>
        <w:instrText xml:space="preserve"> SEQ Hình_2. \* ARABIC </w:instrText>
      </w:r>
      <w:r>
        <w:fldChar w:fldCharType="separate"/>
      </w:r>
      <w:r w:rsidRPr="00D31D2C">
        <w:rPr>
          <w:noProof/>
          <w:lang w:val="de-DE"/>
        </w:rPr>
        <w:t>4</w:t>
      </w:r>
      <w:r>
        <w:rPr>
          <w:noProof/>
        </w:rPr>
        <w:fldChar w:fldCharType="end"/>
      </w:r>
      <w:r w:rsidRPr="00D91785">
        <w:rPr>
          <w:lang w:val="de-DE"/>
        </w:rPr>
        <w:t xml:space="preserve"> </w:t>
      </w:r>
      <w:r>
        <w:rPr>
          <w:lang w:val="de-DE"/>
        </w:rPr>
        <w:t>Các bảng của CSDL Khám chữa bệnh sau khi được Insert dữ liệu</w:t>
      </w:r>
      <w:bookmarkEnd w:id="52"/>
    </w:p>
    <w:p w14:paraId="6270B2BC" w14:textId="6FD0855C" w:rsidR="00A27E20" w:rsidRDefault="00294733" w:rsidP="002244E0">
      <w:pPr>
        <w:pStyle w:val="Heading2"/>
      </w:pPr>
      <w:bookmarkStart w:id="53" w:name="_Toc89952046"/>
      <w:r>
        <w:t>Xây dựng CSDL đích trên SQL SERVER</w:t>
      </w:r>
      <w:bookmarkEnd w:id="53"/>
    </w:p>
    <w:p w14:paraId="3D3D7D88" w14:textId="185826B7" w:rsidR="00A562AA" w:rsidRDefault="00294733" w:rsidP="002244E0">
      <w:pPr>
        <w:pStyle w:val="Heading3"/>
        <w:rPr>
          <w:lang w:val="de-DE"/>
        </w:rPr>
      </w:pPr>
      <w:bookmarkStart w:id="54" w:name="_Toc89952047"/>
      <w:r w:rsidRPr="00294733">
        <w:rPr>
          <w:lang w:val="de-DE"/>
        </w:rPr>
        <w:t>Tạo CSDL đích bao gồm các bảng dimension và bảng Fact</w:t>
      </w:r>
      <w:bookmarkEnd w:id="54"/>
    </w:p>
    <w:p w14:paraId="44D079F5" w14:textId="77777777" w:rsidR="007F5277" w:rsidRDefault="007F5277" w:rsidP="007F5277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atabase</w:t>
      </w:r>
      <w:r>
        <w:rPr>
          <w:rFonts w:ascii="Consolas" w:hAnsi="Consolas" w:cs="Consolas"/>
          <w:color w:val="000000"/>
          <w:sz w:val="19"/>
          <w:szCs w:val="19"/>
        </w:rPr>
        <w:t xml:space="preserve"> KhamBenh_Des</w:t>
      </w:r>
    </w:p>
    <w:p w14:paraId="0CE376B6" w14:textId="77777777" w:rsidR="007F5277" w:rsidRDefault="007F5277" w:rsidP="007F5277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0D4DDB45" w14:textId="77777777" w:rsidR="007F5277" w:rsidRDefault="007F5277" w:rsidP="007F5277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e</w:t>
      </w:r>
      <w:r>
        <w:rPr>
          <w:rFonts w:ascii="Consolas" w:hAnsi="Consolas" w:cs="Consolas"/>
          <w:color w:val="000000"/>
          <w:sz w:val="19"/>
          <w:szCs w:val="19"/>
        </w:rPr>
        <w:t xml:space="preserve"> KhamBenh_Des</w:t>
      </w:r>
    </w:p>
    <w:p w14:paraId="7EE18D8D" w14:textId="77777777" w:rsidR="007F5277" w:rsidRDefault="007F5277" w:rsidP="007F5277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2E004FDD" w14:textId="77777777" w:rsidR="007F5277" w:rsidRDefault="007F5277" w:rsidP="007F5277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Dim_CSYT</w:t>
      </w:r>
    </w:p>
    <w:p w14:paraId="5D048BA7" w14:textId="77777777" w:rsidR="007F5277" w:rsidRDefault="007F5277" w:rsidP="007F5277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126E729E" w14:textId="77777777" w:rsidR="007F5277" w:rsidRDefault="007F5277" w:rsidP="007F5277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MACS_YTe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322FCEEC" w14:textId="77777777" w:rsidR="007F5277" w:rsidRDefault="007F5277" w:rsidP="007F5277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TENCS_YTE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F21FE10" w14:textId="77777777" w:rsidR="007F5277" w:rsidRDefault="007F5277" w:rsidP="007F5277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061C8CD9" w14:textId="77777777" w:rsidR="007F5277" w:rsidRDefault="007F5277" w:rsidP="007F5277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10541D01" w14:textId="77777777" w:rsidR="007F5277" w:rsidRDefault="007F5277" w:rsidP="007F5277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Dim_Quan</w:t>
      </w:r>
    </w:p>
    <w:p w14:paraId="05E95D60" w14:textId="77777777" w:rsidR="007F5277" w:rsidRDefault="007F5277" w:rsidP="007F5277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64AFCD37" w14:textId="77777777" w:rsidR="007F5277" w:rsidRDefault="007F5277" w:rsidP="007F5277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MAQUAN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760B0AA" w14:textId="77777777" w:rsidR="007F5277" w:rsidRDefault="007F5277" w:rsidP="007F5277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TENQUAN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636642FF" w14:textId="77777777" w:rsidR="007F5277" w:rsidRDefault="007F5277" w:rsidP="007F5277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65251749" w14:textId="77777777" w:rsidR="007F5277" w:rsidRDefault="007F5277" w:rsidP="007F5277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5AFB45E0" w14:textId="77777777" w:rsidR="007F5277" w:rsidRDefault="007F5277" w:rsidP="007F5277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Dim_LoaiDonVi</w:t>
      </w:r>
    </w:p>
    <w:p w14:paraId="74B493F7" w14:textId="77777777" w:rsidR="007F5277" w:rsidRDefault="007F5277" w:rsidP="007F5277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4E9D52A8" w14:textId="77777777" w:rsidR="007F5277" w:rsidRDefault="007F5277" w:rsidP="007F5277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MALOAI_DV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0478CE7A" w14:textId="77777777" w:rsidR="007F5277" w:rsidRDefault="007F5277" w:rsidP="007F5277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TEN_LOAIDONVI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2995D0D3" w14:textId="77777777" w:rsidR="007F5277" w:rsidRDefault="007F5277" w:rsidP="007F5277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378F276" w14:textId="77777777" w:rsidR="007F5277" w:rsidRDefault="007F5277" w:rsidP="007F5277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01FA8179" w14:textId="77777777" w:rsidR="007F5277" w:rsidRDefault="007F5277" w:rsidP="007F5277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Dim_Ngay</w:t>
      </w:r>
    </w:p>
    <w:p w14:paraId="0245A1F4" w14:textId="77777777" w:rsidR="007F5277" w:rsidRDefault="007F5277" w:rsidP="007F5277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4462BA73" w14:textId="77777777" w:rsidR="007F5277" w:rsidRDefault="007F5277" w:rsidP="007F5277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ThoiGian 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1A97B015" w14:textId="77777777" w:rsidR="007F5277" w:rsidRDefault="007F5277" w:rsidP="007F5277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[Ngay]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484ACD73" w14:textId="77777777" w:rsidR="007F5277" w:rsidRDefault="007F5277" w:rsidP="007F5277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Thang]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78B89AFA" w14:textId="77777777" w:rsidR="007F5277" w:rsidRDefault="007F5277" w:rsidP="007F5277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Quy]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5D1E5FBB" w14:textId="77777777" w:rsidR="007F5277" w:rsidRDefault="007F5277" w:rsidP="007F5277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Nam] </w:t>
      </w:r>
      <w:r>
        <w:rPr>
          <w:rFonts w:ascii="Consolas" w:hAnsi="Consolas" w:cs="Consolas"/>
          <w:color w:val="0000FF"/>
          <w:sz w:val="19"/>
          <w:szCs w:val="19"/>
        </w:rPr>
        <w:t>int</w:t>
      </w:r>
    </w:p>
    <w:p w14:paraId="714B6CF6" w14:textId="77777777" w:rsidR="007F5277" w:rsidRDefault="007F5277" w:rsidP="007F5277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5A00603" w14:textId="77777777" w:rsidR="007F5277" w:rsidRDefault="007F5277" w:rsidP="007F5277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1713899E" w14:textId="77777777" w:rsidR="007F5277" w:rsidRDefault="007F5277" w:rsidP="007F5277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Fact_ThongKe</w:t>
      </w:r>
    </w:p>
    <w:p w14:paraId="639334DC" w14:textId="77777777" w:rsidR="007F5277" w:rsidRDefault="007F5277" w:rsidP="007F5277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215FBA2F" w14:textId="77777777" w:rsidR="007F5277" w:rsidRDefault="007F5277" w:rsidP="007F5277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FactID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dentit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707663E1" w14:textId="77777777" w:rsidR="007F5277" w:rsidRDefault="007F5277" w:rsidP="007F5277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ThoiGian 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08E2A188" w14:textId="77777777" w:rsidR="007F5277" w:rsidRDefault="007F5277" w:rsidP="007F5277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MACS_YTe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795B9C5E" w14:textId="77777777" w:rsidR="007F5277" w:rsidRDefault="007F5277" w:rsidP="007F5277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MAQUAN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A8ACAAB" w14:textId="77777777" w:rsidR="007F5277" w:rsidRDefault="007F5277" w:rsidP="007F5277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MALOAI_DV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498DDA29" w14:textId="77777777" w:rsidR="007F5277" w:rsidRDefault="007F5277" w:rsidP="007F5277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TongCPDV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1F74124" w14:textId="77777777" w:rsidR="007F5277" w:rsidRDefault="007F5277" w:rsidP="007F5277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TongCPT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58AF1A5" w14:textId="77777777" w:rsidR="007F5277" w:rsidRDefault="007F5277" w:rsidP="007F5277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TongSLK </w:t>
      </w:r>
      <w:r>
        <w:rPr>
          <w:rFonts w:ascii="Consolas" w:hAnsi="Consolas" w:cs="Consolas"/>
          <w:color w:val="0000FF"/>
          <w:sz w:val="19"/>
          <w:szCs w:val="19"/>
        </w:rPr>
        <w:t>int</w:t>
      </w:r>
    </w:p>
    <w:p w14:paraId="1E65328A" w14:textId="77777777" w:rsidR="007F5277" w:rsidRDefault="007F5277" w:rsidP="007F5277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2B50ABAE" w14:textId="77777777" w:rsidR="007F5277" w:rsidRDefault="007F5277" w:rsidP="007F5277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50D6F9FE" w14:textId="77777777" w:rsidR="007F5277" w:rsidRDefault="007F5277" w:rsidP="007F5277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[Fact_ThongKe] </w:t>
      </w:r>
      <w:r>
        <w:rPr>
          <w:rFonts w:ascii="Consolas" w:hAnsi="Consolas" w:cs="Consolas"/>
          <w:color w:val="0000FF"/>
          <w:sz w:val="19"/>
          <w:szCs w:val="19"/>
        </w:rPr>
        <w:t>WITH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HECK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DD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FK_MaCSYT]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MACS_YTe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62415F8F" w14:textId="77777777" w:rsidR="007F5277" w:rsidRDefault="007F5277" w:rsidP="007F5277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Dim_CSYT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MACS_YTe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00FBEC6F" w14:textId="77777777" w:rsidR="007F5277" w:rsidRDefault="007F5277" w:rsidP="007F5277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5BAA1EFC" w14:textId="77777777" w:rsidR="007F5277" w:rsidRDefault="007F5277" w:rsidP="007F5277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[Fact_ThongKe] </w:t>
      </w:r>
      <w:r>
        <w:rPr>
          <w:rFonts w:ascii="Consolas" w:hAnsi="Consolas" w:cs="Consolas"/>
          <w:color w:val="0000FF"/>
          <w:sz w:val="19"/>
          <w:szCs w:val="19"/>
        </w:rPr>
        <w:t>WITH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HECK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DD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FK_MaLDV]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MALOAI_DV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2873A063" w14:textId="77777777" w:rsidR="007F5277" w:rsidRDefault="007F5277" w:rsidP="007F5277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Dim_LoaiDonVi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MALOAI_DV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6DCB80C" w14:textId="77777777" w:rsidR="007F5277" w:rsidRDefault="007F5277" w:rsidP="007F5277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0C8DAC82" w14:textId="77777777" w:rsidR="007F5277" w:rsidRDefault="007F5277" w:rsidP="007F5277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321FAC5A" w14:textId="77777777" w:rsidR="007F5277" w:rsidRDefault="007F5277" w:rsidP="007F5277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[Fact_ThongKe] </w:t>
      </w:r>
      <w:r>
        <w:rPr>
          <w:rFonts w:ascii="Consolas" w:hAnsi="Consolas" w:cs="Consolas"/>
          <w:color w:val="0000FF"/>
          <w:sz w:val="19"/>
          <w:szCs w:val="19"/>
        </w:rPr>
        <w:t>WITH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HECK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DD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FK_ThoiGian]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ThoiGian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0423CA39" w14:textId="77777777" w:rsidR="007F5277" w:rsidRDefault="007F5277" w:rsidP="007F5277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Dim_Ngay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ThoiGian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6C1191CB" w14:textId="77777777" w:rsidR="007F5277" w:rsidRDefault="007F5277" w:rsidP="007F5277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79131593" w14:textId="77777777" w:rsidR="007F5277" w:rsidRDefault="007F5277" w:rsidP="007F5277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[Fact_ThongKe] </w:t>
      </w:r>
      <w:r>
        <w:rPr>
          <w:rFonts w:ascii="Consolas" w:hAnsi="Consolas" w:cs="Consolas"/>
          <w:color w:val="0000FF"/>
          <w:sz w:val="19"/>
          <w:szCs w:val="19"/>
        </w:rPr>
        <w:t>WITH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HECK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DD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FK_MaQuan]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MAQUAN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6C2F99EB" w14:textId="77777777" w:rsidR="007F5277" w:rsidRDefault="007F5277" w:rsidP="007F5277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Dim_Quan]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MAQUAN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930AD66" w14:textId="77777777" w:rsidR="007F5277" w:rsidRDefault="007F5277" w:rsidP="007F5277">
      <w:pPr>
        <w:autoSpaceDE w:val="0"/>
        <w:autoSpaceDN w:val="0"/>
        <w:adjustRightInd w:val="0"/>
        <w:spacing w:before="0" w:after="0" w:line="240" w:lineRule="auto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08D1FCF2" w14:textId="77777777" w:rsidR="00294733" w:rsidRPr="00294733" w:rsidRDefault="00294733" w:rsidP="00294733">
      <w:pPr>
        <w:rPr>
          <w:lang w:val="de-DE"/>
        </w:rPr>
      </w:pPr>
    </w:p>
    <w:p w14:paraId="7143C275" w14:textId="6614C421" w:rsidR="002244E0" w:rsidRDefault="007F5277" w:rsidP="0021430D">
      <w:pPr>
        <w:rPr>
          <w:lang w:val="de-DE"/>
        </w:rPr>
      </w:pPr>
      <w:r>
        <w:rPr>
          <w:noProof/>
        </w:rPr>
        <w:lastRenderedPageBreak/>
        <w:drawing>
          <wp:inline distT="0" distB="0" distL="0" distR="0" wp14:anchorId="45B51183" wp14:editId="2052C526">
            <wp:extent cx="5400040" cy="4313109"/>
            <wp:effectExtent l="0" t="0" r="0" b="0"/>
            <wp:docPr id="206" name="Picture 20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" name="Picture 206" descr="Diagram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313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3BC64D" w14:textId="4C7C0901" w:rsidR="002244E0" w:rsidRDefault="00D91785" w:rsidP="00D91785">
      <w:pPr>
        <w:pStyle w:val="Caption"/>
        <w:rPr>
          <w:lang w:val="de-DE"/>
        </w:rPr>
      </w:pPr>
      <w:bookmarkStart w:id="55" w:name="_Toc80140398"/>
      <w:bookmarkStart w:id="56" w:name="_Toc89624437"/>
      <w:r>
        <w:t xml:space="preserve">Hình 2. </w:t>
      </w:r>
      <w:fldSimple w:instr=" SEQ Hình_2. \* ARABIC ">
        <w:r w:rsidR="007F5277">
          <w:rPr>
            <w:noProof/>
          </w:rPr>
          <w:t>5</w:t>
        </w:r>
      </w:fldSimple>
      <w:r w:rsidRPr="00D91785">
        <w:rPr>
          <w:lang w:val="de-DE"/>
        </w:rPr>
        <w:t xml:space="preserve"> </w:t>
      </w:r>
      <w:bookmarkEnd w:id="55"/>
      <w:r w:rsidR="007F5277">
        <w:rPr>
          <w:lang w:val="de-DE"/>
        </w:rPr>
        <w:t>Diagram CSDL đích</w:t>
      </w:r>
      <w:bookmarkEnd w:id="56"/>
    </w:p>
    <w:p w14:paraId="32689DFD" w14:textId="77777777" w:rsidR="00265698" w:rsidRPr="007F5277" w:rsidRDefault="00265698" w:rsidP="00265698">
      <w:pPr>
        <w:rPr>
          <w:lang w:val="de-DE"/>
        </w:rPr>
      </w:pPr>
    </w:p>
    <w:p w14:paraId="4D723BB0" w14:textId="5531F345" w:rsidR="00265698" w:rsidRPr="00265698" w:rsidRDefault="00265698" w:rsidP="00265698">
      <w:pPr>
        <w:pStyle w:val="Heading2"/>
      </w:pPr>
      <w:bookmarkStart w:id="57" w:name="_Toc89952048"/>
      <w:r>
        <w:t>Xây dựng kho dữ liệu và ETL trên SSIS</w:t>
      </w:r>
      <w:bookmarkEnd w:id="57"/>
    </w:p>
    <w:p w14:paraId="0EC58309" w14:textId="572030D8" w:rsidR="0081380B" w:rsidRDefault="007F5277" w:rsidP="0081380B">
      <w:pPr>
        <w:pStyle w:val="Heading3"/>
        <w:rPr>
          <w:lang w:val="de-DE"/>
        </w:rPr>
      </w:pPr>
      <w:bookmarkStart w:id="58" w:name="_Toc89952049"/>
      <w:r>
        <w:rPr>
          <w:lang w:val="de-DE"/>
        </w:rPr>
        <w:t>Lấy dữ liệu và load vào bảng DIM_CSYT</w:t>
      </w:r>
      <w:bookmarkEnd w:id="58"/>
    </w:p>
    <w:p w14:paraId="59476560" w14:textId="36ABD1E3" w:rsidR="00276638" w:rsidRDefault="007F5277" w:rsidP="0081380B">
      <w:pPr>
        <w:rPr>
          <w:shd w:val="clear" w:color="auto" w:fill="FFFFFF"/>
          <w:lang w:val="de-DE"/>
        </w:rPr>
      </w:pPr>
      <w:r>
        <w:rPr>
          <w:noProof/>
        </w:rPr>
        <w:drawing>
          <wp:inline distT="0" distB="0" distL="0" distR="0" wp14:anchorId="789FC53B" wp14:editId="0692C8C6">
            <wp:extent cx="5400040" cy="2728866"/>
            <wp:effectExtent l="0" t="0" r="0" b="0"/>
            <wp:docPr id="207" name="Picture 20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" name="Picture 207" descr="Graphical user interface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28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ECDBE" w14:textId="2AE2DEA8" w:rsidR="00276638" w:rsidRDefault="00D91785" w:rsidP="00D91785">
      <w:pPr>
        <w:pStyle w:val="Caption"/>
        <w:rPr>
          <w:lang w:val="de-DE"/>
        </w:rPr>
      </w:pPr>
      <w:bookmarkStart w:id="59" w:name="_Toc80140399"/>
      <w:bookmarkStart w:id="60" w:name="_Toc89624438"/>
      <w:r w:rsidRPr="00D91785">
        <w:rPr>
          <w:lang w:val="de-DE"/>
        </w:rPr>
        <w:lastRenderedPageBreak/>
        <w:t xml:space="preserve">Hình 2. </w:t>
      </w:r>
      <w:r>
        <w:fldChar w:fldCharType="begin"/>
      </w:r>
      <w:r w:rsidRPr="00D91785">
        <w:rPr>
          <w:lang w:val="de-DE"/>
        </w:rPr>
        <w:instrText xml:space="preserve"> SEQ Hình_2. \* ARABIC </w:instrText>
      </w:r>
      <w:r>
        <w:fldChar w:fldCharType="separate"/>
      </w:r>
      <w:r w:rsidR="007F5277">
        <w:rPr>
          <w:noProof/>
          <w:lang w:val="de-DE"/>
        </w:rPr>
        <w:t>6</w:t>
      </w:r>
      <w:r>
        <w:fldChar w:fldCharType="end"/>
      </w:r>
      <w:r w:rsidRPr="00D91785">
        <w:rPr>
          <w:lang w:val="de-DE"/>
        </w:rPr>
        <w:t xml:space="preserve"> </w:t>
      </w:r>
      <w:bookmarkEnd w:id="59"/>
      <w:r w:rsidR="007F5277">
        <w:rPr>
          <w:lang w:val="de-DE"/>
        </w:rPr>
        <w:t>Load dữ liệu vào DIM_CSYT</w:t>
      </w:r>
      <w:bookmarkEnd w:id="60"/>
    </w:p>
    <w:p w14:paraId="57D9413F" w14:textId="2B227B43" w:rsidR="00276638" w:rsidRDefault="007F5277" w:rsidP="00276638">
      <w:pPr>
        <w:rPr>
          <w:lang w:val="de-DE"/>
        </w:rPr>
      </w:pPr>
      <w:r>
        <w:rPr>
          <w:noProof/>
        </w:rPr>
        <w:drawing>
          <wp:inline distT="0" distB="0" distL="0" distR="0" wp14:anchorId="64DF755B" wp14:editId="6BA610DA">
            <wp:extent cx="5010150" cy="2343150"/>
            <wp:effectExtent l="0" t="0" r="0" b="0"/>
            <wp:docPr id="212" name="Picture 212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" name="Picture 212" descr="Graphical user interface, application, table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010150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BFC57" w14:textId="6F90D42E" w:rsidR="006775E8" w:rsidRDefault="00D91785" w:rsidP="00D91785">
      <w:pPr>
        <w:pStyle w:val="Caption"/>
        <w:rPr>
          <w:lang w:val="de-DE"/>
        </w:rPr>
      </w:pPr>
      <w:bookmarkStart w:id="61" w:name="_Toc80140400"/>
      <w:bookmarkStart w:id="62" w:name="_Toc89624439"/>
      <w:r w:rsidRPr="00D31D2C">
        <w:rPr>
          <w:lang w:val="de-DE"/>
        </w:rPr>
        <w:t xml:space="preserve">Hình 2. </w:t>
      </w:r>
      <w:r w:rsidR="00646C47">
        <w:fldChar w:fldCharType="begin"/>
      </w:r>
      <w:r w:rsidR="00646C47" w:rsidRPr="00D31D2C">
        <w:rPr>
          <w:lang w:val="de-DE"/>
        </w:rPr>
        <w:instrText xml:space="preserve"> SEQ Hình_2. \* ARABIC </w:instrText>
      </w:r>
      <w:r w:rsidR="00646C47">
        <w:fldChar w:fldCharType="separate"/>
      </w:r>
      <w:r w:rsidR="007F5277" w:rsidRPr="00D31D2C">
        <w:rPr>
          <w:noProof/>
          <w:lang w:val="de-DE"/>
        </w:rPr>
        <w:t>7</w:t>
      </w:r>
      <w:r w:rsidR="00646C47">
        <w:rPr>
          <w:noProof/>
        </w:rPr>
        <w:fldChar w:fldCharType="end"/>
      </w:r>
      <w:r w:rsidRPr="00D91785">
        <w:rPr>
          <w:lang w:val="de-DE"/>
        </w:rPr>
        <w:t xml:space="preserve"> </w:t>
      </w:r>
      <w:bookmarkEnd w:id="61"/>
      <w:r w:rsidR="007F5277" w:rsidRPr="007F5277">
        <w:rPr>
          <w:lang w:val="de-DE"/>
        </w:rPr>
        <w:t>Dữ liệu sau khi load vào bảng Dim_CSYT  ở CSDL đích</w:t>
      </w:r>
      <w:bookmarkEnd w:id="62"/>
    </w:p>
    <w:p w14:paraId="1A37768E" w14:textId="6948A216" w:rsidR="007F5277" w:rsidRDefault="007F5277" w:rsidP="007F5277">
      <w:pPr>
        <w:pStyle w:val="Heading3"/>
        <w:rPr>
          <w:lang w:val="de-DE"/>
        </w:rPr>
      </w:pPr>
      <w:bookmarkStart w:id="63" w:name="_Toc89952050"/>
      <w:r>
        <w:rPr>
          <w:lang w:val="de-DE"/>
        </w:rPr>
        <w:t>Lấy dữ liệu và load vào bảng DIM_QUAN</w:t>
      </w:r>
      <w:bookmarkEnd w:id="63"/>
    </w:p>
    <w:p w14:paraId="227F1CFB" w14:textId="52792C98" w:rsidR="0071329B" w:rsidRPr="0071329B" w:rsidRDefault="0071329B" w:rsidP="0071329B">
      <w:pPr>
        <w:rPr>
          <w:lang w:val="de-DE"/>
        </w:rPr>
      </w:pPr>
      <w:r>
        <w:rPr>
          <w:noProof/>
        </w:rPr>
        <w:drawing>
          <wp:inline distT="0" distB="0" distL="0" distR="0" wp14:anchorId="0DB0B005" wp14:editId="0FCA00C6">
            <wp:extent cx="5400040" cy="2657327"/>
            <wp:effectExtent l="0" t="0" r="0" b="0"/>
            <wp:docPr id="208" name="Picture 20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" name="Picture 208" descr="Graphical user interface, application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657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AB82E" w14:textId="73F8881D" w:rsidR="0071329B" w:rsidRDefault="0071329B" w:rsidP="0071329B">
      <w:pPr>
        <w:pStyle w:val="Caption"/>
        <w:rPr>
          <w:lang w:val="de-DE"/>
        </w:rPr>
      </w:pPr>
      <w:bookmarkStart w:id="64" w:name="_Toc89624440"/>
      <w:r w:rsidRPr="00D91785">
        <w:rPr>
          <w:lang w:val="de-DE"/>
        </w:rPr>
        <w:t xml:space="preserve">Hình 2. </w:t>
      </w:r>
      <w:r>
        <w:fldChar w:fldCharType="begin"/>
      </w:r>
      <w:r w:rsidRPr="00D91785">
        <w:rPr>
          <w:lang w:val="de-DE"/>
        </w:rPr>
        <w:instrText xml:space="preserve"> SEQ Hình_2. \* ARABIC </w:instrText>
      </w:r>
      <w:r>
        <w:fldChar w:fldCharType="separate"/>
      </w:r>
      <w:r>
        <w:rPr>
          <w:noProof/>
          <w:lang w:val="de-DE"/>
        </w:rPr>
        <w:t>8</w:t>
      </w:r>
      <w:r>
        <w:fldChar w:fldCharType="end"/>
      </w:r>
      <w:r w:rsidRPr="00D91785">
        <w:rPr>
          <w:lang w:val="de-DE"/>
        </w:rPr>
        <w:t xml:space="preserve"> </w:t>
      </w:r>
      <w:r>
        <w:rPr>
          <w:lang w:val="de-DE"/>
        </w:rPr>
        <w:t>Load dữ liệu vào DIM_QUAN</w:t>
      </w:r>
      <w:bookmarkEnd w:id="64"/>
    </w:p>
    <w:p w14:paraId="208AC6CF" w14:textId="4C2BD8E3" w:rsidR="0071329B" w:rsidRPr="0071329B" w:rsidRDefault="0071329B" w:rsidP="0071329B">
      <w:pPr>
        <w:rPr>
          <w:lang w:val="de-DE"/>
        </w:rPr>
      </w:pPr>
      <w:r>
        <w:rPr>
          <w:noProof/>
        </w:rPr>
        <w:drawing>
          <wp:inline distT="0" distB="0" distL="0" distR="0" wp14:anchorId="492C5B66" wp14:editId="5FB25F3F">
            <wp:extent cx="5400040" cy="1830215"/>
            <wp:effectExtent l="0" t="0" r="0" b="0"/>
            <wp:docPr id="216" name="Picture 21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" name="Picture 216" descr="Graphical user interface, application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30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2CCA6" w14:textId="5988E651" w:rsidR="0071329B" w:rsidRDefault="0071329B" w:rsidP="0071329B">
      <w:pPr>
        <w:pStyle w:val="Caption"/>
        <w:rPr>
          <w:lang w:val="de-DE"/>
        </w:rPr>
      </w:pPr>
      <w:bookmarkStart w:id="65" w:name="_Toc89624441"/>
      <w:r w:rsidRPr="0071329B">
        <w:rPr>
          <w:lang w:val="de-DE"/>
        </w:rPr>
        <w:t xml:space="preserve">Hình 2. </w:t>
      </w:r>
      <w:r>
        <w:fldChar w:fldCharType="begin"/>
      </w:r>
      <w:r w:rsidRPr="0071329B">
        <w:rPr>
          <w:lang w:val="de-DE"/>
        </w:rPr>
        <w:instrText xml:space="preserve"> SEQ Hình_2. \* ARABIC </w:instrText>
      </w:r>
      <w:r>
        <w:fldChar w:fldCharType="separate"/>
      </w:r>
      <w:r>
        <w:rPr>
          <w:noProof/>
          <w:lang w:val="de-DE"/>
        </w:rPr>
        <w:t>9</w:t>
      </w:r>
      <w:r>
        <w:rPr>
          <w:noProof/>
        </w:rPr>
        <w:fldChar w:fldCharType="end"/>
      </w:r>
      <w:r w:rsidRPr="00D91785">
        <w:rPr>
          <w:lang w:val="de-DE"/>
        </w:rPr>
        <w:t xml:space="preserve"> </w:t>
      </w:r>
      <w:r w:rsidRPr="007F5277">
        <w:rPr>
          <w:lang w:val="de-DE"/>
        </w:rPr>
        <w:t>Dữ liệu sau khi load vào bảng Dim_</w:t>
      </w:r>
      <w:r>
        <w:rPr>
          <w:lang w:val="de-DE"/>
        </w:rPr>
        <w:t>QUAN</w:t>
      </w:r>
      <w:r w:rsidRPr="007F5277">
        <w:rPr>
          <w:lang w:val="de-DE"/>
        </w:rPr>
        <w:t xml:space="preserve">  ở CSDL đích</w:t>
      </w:r>
      <w:bookmarkEnd w:id="65"/>
    </w:p>
    <w:p w14:paraId="2B257594" w14:textId="435A07A1" w:rsidR="0071329B" w:rsidRDefault="0071329B" w:rsidP="0071329B">
      <w:pPr>
        <w:pStyle w:val="Heading3"/>
        <w:rPr>
          <w:lang w:val="de-DE"/>
        </w:rPr>
      </w:pPr>
      <w:bookmarkStart w:id="66" w:name="_Toc89952051"/>
      <w:r>
        <w:rPr>
          <w:lang w:val="de-DE"/>
        </w:rPr>
        <w:lastRenderedPageBreak/>
        <w:t>Lấy dữ liệu và load vào bảng DIM_NGAY</w:t>
      </w:r>
      <w:bookmarkEnd w:id="66"/>
    </w:p>
    <w:p w14:paraId="6FE396EF" w14:textId="2162FDBC" w:rsidR="0071329B" w:rsidRDefault="0071329B" w:rsidP="0071329B">
      <w:pPr>
        <w:rPr>
          <w:lang w:val="de-DE"/>
        </w:rPr>
      </w:pPr>
      <w:r w:rsidRPr="0071329B">
        <w:rPr>
          <w:lang w:val="de-DE"/>
        </w:rPr>
        <w:t>Riêng với Dimension Ngày, thêm một cột dẫn xuất vào để tách ra thành Ngay, Thang, Quy, Nam</w:t>
      </w:r>
    </w:p>
    <w:p w14:paraId="6DACCD44" w14:textId="04E78B1B" w:rsidR="0071329B" w:rsidRPr="0071329B" w:rsidRDefault="0071329B" w:rsidP="0071329B">
      <w:pPr>
        <w:rPr>
          <w:lang w:val="de-DE"/>
        </w:rPr>
      </w:pPr>
      <w:r>
        <w:rPr>
          <w:noProof/>
        </w:rPr>
        <w:drawing>
          <wp:inline distT="0" distB="0" distL="0" distR="0" wp14:anchorId="41D04717" wp14:editId="731B9AD1">
            <wp:extent cx="5400040" cy="2715020"/>
            <wp:effectExtent l="0" t="0" r="0" b="9525"/>
            <wp:docPr id="209" name="Picture 20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" name="Picture 209" descr="Graphical user interface, application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15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ED3C6" w14:textId="17CA2D67" w:rsidR="0071329B" w:rsidRDefault="0071329B" w:rsidP="0071329B">
      <w:pPr>
        <w:pStyle w:val="Caption"/>
        <w:rPr>
          <w:lang w:val="de-DE"/>
        </w:rPr>
      </w:pPr>
      <w:bookmarkStart w:id="67" w:name="_Toc89624442"/>
      <w:r w:rsidRPr="00D91785">
        <w:rPr>
          <w:lang w:val="de-DE"/>
        </w:rPr>
        <w:t xml:space="preserve">Hình 2. </w:t>
      </w:r>
      <w:r>
        <w:fldChar w:fldCharType="begin"/>
      </w:r>
      <w:r w:rsidRPr="00D91785">
        <w:rPr>
          <w:lang w:val="de-DE"/>
        </w:rPr>
        <w:instrText xml:space="preserve"> SEQ Hình_2. \* ARABIC </w:instrText>
      </w:r>
      <w:r>
        <w:fldChar w:fldCharType="separate"/>
      </w:r>
      <w:r>
        <w:rPr>
          <w:noProof/>
          <w:lang w:val="de-DE"/>
        </w:rPr>
        <w:t>10</w:t>
      </w:r>
      <w:r>
        <w:fldChar w:fldCharType="end"/>
      </w:r>
      <w:r w:rsidRPr="00D91785">
        <w:rPr>
          <w:lang w:val="de-DE"/>
        </w:rPr>
        <w:t xml:space="preserve"> </w:t>
      </w:r>
      <w:r>
        <w:rPr>
          <w:lang w:val="de-DE"/>
        </w:rPr>
        <w:t>Load dữ liệu vào DIM_NGAY</w:t>
      </w:r>
      <w:bookmarkEnd w:id="67"/>
    </w:p>
    <w:p w14:paraId="423C9346" w14:textId="04B512C9" w:rsidR="0071329B" w:rsidRPr="0071329B" w:rsidRDefault="0071329B" w:rsidP="0071329B">
      <w:pPr>
        <w:rPr>
          <w:lang w:val="de-DE"/>
        </w:rPr>
      </w:pPr>
      <w:r>
        <w:rPr>
          <w:noProof/>
        </w:rPr>
        <w:drawing>
          <wp:inline distT="0" distB="0" distL="0" distR="0" wp14:anchorId="319E5ED2" wp14:editId="23A861CD">
            <wp:extent cx="5153025" cy="2095500"/>
            <wp:effectExtent l="0" t="0" r="9525" b="0"/>
            <wp:docPr id="214" name="Picture 21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" name="Picture 214" descr="Table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153025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8F0FE" w14:textId="73FBA3DC" w:rsidR="0071329B" w:rsidRDefault="0071329B" w:rsidP="0071329B">
      <w:pPr>
        <w:pStyle w:val="Caption"/>
        <w:rPr>
          <w:lang w:val="de-DE"/>
        </w:rPr>
      </w:pPr>
      <w:bookmarkStart w:id="68" w:name="_Toc89624443"/>
      <w:r w:rsidRPr="0071329B">
        <w:rPr>
          <w:lang w:val="de-DE"/>
        </w:rPr>
        <w:t xml:space="preserve">Hình 2. </w:t>
      </w:r>
      <w:r>
        <w:fldChar w:fldCharType="begin"/>
      </w:r>
      <w:r w:rsidRPr="0071329B">
        <w:rPr>
          <w:lang w:val="de-DE"/>
        </w:rPr>
        <w:instrText xml:space="preserve"> SEQ Hình_2. \* ARABIC </w:instrText>
      </w:r>
      <w:r>
        <w:fldChar w:fldCharType="separate"/>
      </w:r>
      <w:r>
        <w:rPr>
          <w:noProof/>
          <w:lang w:val="de-DE"/>
        </w:rPr>
        <w:t>11</w:t>
      </w:r>
      <w:r>
        <w:rPr>
          <w:noProof/>
        </w:rPr>
        <w:fldChar w:fldCharType="end"/>
      </w:r>
      <w:r w:rsidRPr="00D91785">
        <w:rPr>
          <w:lang w:val="de-DE"/>
        </w:rPr>
        <w:t xml:space="preserve"> </w:t>
      </w:r>
      <w:r w:rsidRPr="007F5277">
        <w:rPr>
          <w:lang w:val="de-DE"/>
        </w:rPr>
        <w:t>Dữ liệu sau khi load vào bảng Dim_</w:t>
      </w:r>
      <w:r>
        <w:rPr>
          <w:lang w:val="de-DE"/>
        </w:rPr>
        <w:t>NGAY</w:t>
      </w:r>
      <w:r w:rsidRPr="007F5277">
        <w:rPr>
          <w:lang w:val="de-DE"/>
        </w:rPr>
        <w:t xml:space="preserve">  ở CSDL đích</w:t>
      </w:r>
      <w:bookmarkEnd w:id="68"/>
    </w:p>
    <w:p w14:paraId="4A7F2334" w14:textId="49F019A9" w:rsidR="0071329B" w:rsidRDefault="0071329B" w:rsidP="0071329B">
      <w:pPr>
        <w:pStyle w:val="Heading3"/>
        <w:rPr>
          <w:lang w:val="de-DE"/>
        </w:rPr>
      </w:pPr>
      <w:bookmarkStart w:id="69" w:name="_Toc89952052"/>
      <w:r>
        <w:rPr>
          <w:lang w:val="de-DE"/>
        </w:rPr>
        <w:lastRenderedPageBreak/>
        <w:t>Lấy dữ liệu và load vào bảng DIM_LOAIDONVI</w:t>
      </w:r>
      <w:bookmarkEnd w:id="69"/>
    </w:p>
    <w:p w14:paraId="623D3C58" w14:textId="34C5B265" w:rsidR="0071329B" w:rsidRPr="0071329B" w:rsidRDefault="0071329B" w:rsidP="0071329B">
      <w:pPr>
        <w:rPr>
          <w:lang w:val="de-DE"/>
        </w:rPr>
      </w:pPr>
      <w:r>
        <w:rPr>
          <w:noProof/>
        </w:rPr>
        <w:drawing>
          <wp:inline distT="0" distB="0" distL="0" distR="0" wp14:anchorId="2D816E0A" wp14:editId="1F141A32">
            <wp:extent cx="5400040" cy="2905406"/>
            <wp:effectExtent l="0" t="0" r="0" b="9525"/>
            <wp:docPr id="210" name="Picture 2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" name="Picture 210" descr="Graphical user interface, application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905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76D12" w14:textId="30648E61" w:rsidR="0071329B" w:rsidRDefault="0071329B" w:rsidP="0071329B">
      <w:pPr>
        <w:pStyle w:val="Caption"/>
        <w:rPr>
          <w:lang w:val="de-DE"/>
        </w:rPr>
      </w:pPr>
      <w:bookmarkStart w:id="70" w:name="_Toc89624444"/>
      <w:r w:rsidRPr="00D91785">
        <w:rPr>
          <w:lang w:val="de-DE"/>
        </w:rPr>
        <w:t xml:space="preserve">Hình 2. </w:t>
      </w:r>
      <w:r>
        <w:fldChar w:fldCharType="begin"/>
      </w:r>
      <w:r w:rsidRPr="00D91785">
        <w:rPr>
          <w:lang w:val="de-DE"/>
        </w:rPr>
        <w:instrText xml:space="preserve"> SEQ Hình_2. \* ARABIC </w:instrText>
      </w:r>
      <w:r>
        <w:fldChar w:fldCharType="separate"/>
      </w:r>
      <w:r>
        <w:rPr>
          <w:noProof/>
          <w:lang w:val="de-DE"/>
        </w:rPr>
        <w:t>12</w:t>
      </w:r>
      <w:r>
        <w:fldChar w:fldCharType="end"/>
      </w:r>
      <w:r w:rsidRPr="00D91785">
        <w:rPr>
          <w:lang w:val="de-DE"/>
        </w:rPr>
        <w:t xml:space="preserve"> </w:t>
      </w:r>
      <w:r>
        <w:rPr>
          <w:lang w:val="de-DE"/>
        </w:rPr>
        <w:t>Load dữ liệu vào DIM_LOAIDONVI</w:t>
      </w:r>
      <w:bookmarkEnd w:id="70"/>
    </w:p>
    <w:p w14:paraId="1CB6F39C" w14:textId="31AC7AE2" w:rsidR="00265698" w:rsidRPr="00265698" w:rsidRDefault="00265698" w:rsidP="00265698">
      <w:pPr>
        <w:rPr>
          <w:lang w:val="de-DE"/>
        </w:rPr>
      </w:pPr>
      <w:r>
        <w:rPr>
          <w:noProof/>
        </w:rPr>
        <w:drawing>
          <wp:inline distT="0" distB="0" distL="0" distR="0" wp14:anchorId="40F2EBB5" wp14:editId="42495868">
            <wp:extent cx="4610100" cy="2295525"/>
            <wp:effectExtent l="0" t="0" r="0" b="9525"/>
            <wp:docPr id="215" name="Picture 21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" name="Picture 213" descr="Table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610100" cy="229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E490A" w14:textId="5A3D73BC" w:rsidR="0071329B" w:rsidRPr="0071329B" w:rsidRDefault="0071329B" w:rsidP="00265698">
      <w:pPr>
        <w:pStyle w:val="Caption"/>
        <w:rPr>
          <w:lang w:val="de-DE"/>
        </w:rPr>
      </w:pPr>
      <w:bookmarkStart w:id="71" w:name="_Toc89624445"/>
      <w:r w:rsidRPr="0071329B">
        <w:rPr>
          <w:lang w:val="de-DE"/>
        </w:rPr>
        <w:t xml:space="preserve">Hình 2. </w:t>
      </w:r>
      <w:r>
        <w:fldChar w:fldCharType="begin"/>
      </w:r>
      <w:r w:rsidRPr="0071329B">
        <w:rPr>
          <w:lang w:val="de-DE"/>
        </w:rPr>
        <w:instrText xml:space="preserve"> SEQ Hình_2. \* ARABIC </w:instrText>
      </w:r>
      <w:r>
        <w:fldChar w:fldCharType="separate"/>
      </w:r>
      <w:r>
        <w:rPr>
          <w:noProof/>
          <w:lang w:val="de-DE"/>
        </w:rPr>
        <w:t>13</w:t>
      </w:r>
      <w:r>
        <w:rPr>
          <w:noProof/>
        </w:rPr>
        <w:fldChar w:fldCharType="end"/>
      </w:r>
      <w:r w:rsidRPr="00D91785">
        <w:rPr>
          <w:lang w:val="de-DE"/>
        </w:rPr>
        <w:t xml:space="preserve"> </w:t>
      </w:r>
      <w:r w:rsidRPr="007F5277">
        <w:rPr>
          <w:lang w:val="de-DE"/>
        </w:rPr>
        <w:t>Dữ liệu sau khi load vào bảng Dim_</w:t>
      </w:r>
      <w:r>
        <w:rPr>
          <w:lang w:val="de-DE"/>
        </w:rPr>
        <w:t>LOAIDONVI</w:t>
      </w:r>
      <w:r w:rsidRPr="007F5277">
        <w:rPr>
          <w:lang w:val="de-DE"/>
        </w:rPr>
        <w:t xml:space="preserve">  ở CSDL đích</w:t>
      </w:r>
      <w:bookmarkEnd w:id="71"/>
    </w:p>
    <w:p w14:paraId="4AEA47BA" w14:textId="7BF503AC" w:rsidR="001E340C" w:rsidRDefault="00265698" w:rsidP="001E340C">
      <w:pPr>
        <w:pStyle w:val="Heading3"/>
        <w:rPr>
          <w:lang w:val="de-DE"/>
        </w:rPr>
      </w:pPr>
      <w:bookmarkStart w:id="72" w:name="_Toc89952053"/>
      <w:r>
        <w:rPr>
          <w:lang w:val="de-DE"/>
        </w:rPr>
        <w:lastRenderedPageBreak/>
        <w:t>Thực hiện ETL và load dữ liệu vào bảng FACT</w:t>
      </w:r>
      <w:bookmarkEnd w:id="72"/>
    </w:p>
    <w:p w14:paraId="019ACA96" w14:textId="7FFA1F63" w:rsidR="00265698" w:rsidRDefault="00265698" w:rsidP="00265698">
      <w:pPr>
        <w:rPr>
          <w:lang w:val="de-DE"/>
        </w:rPr>
      </w:pPr>
      <w:r>
        <w:rPr>
          <w:noProof/>
        </w:rPr>
        <w:drawing>
          <wp:inline distT="0" distB="0" distL="0" distR="0" wp14:anchorId="738899D2" wp14:editId="7754BCA3">
            <wp:extent cx="5400040" cy="2629635"/>
            <wp:effectExtent l="0" t="0" r="0" b="0"/>
            <wp:docPr id="211" name="Picture 21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" name="Picture 211" descr="Diagram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62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E8F72" w14:textId="23501633" w:rsidR="00265698" w:rsidRDefault="00265698" w:rsidP="00265698">
      <w:pPr>
        <w:pStyle w:val="Caption"/>
        <w:rPr>
          <w:lang w:val="de-DE"/>
        </w:rPr>
      </w:pPr>
      <w:bookmarkStart w:id="73" w:name="_Toc89624446"/>
      <w:r w:rsidRPr="0071329B">
        <w:rPr>
          <w:lang w:val="de-DE"/>
        </w:rPr>
        <w:t xml:space="preserve">Hình 2. </w:t>
      </w:r>
      <w:r>
        <w:fldChar w:fldCharType="begin"/>
      </w:r>
      <w:r w:rsidRPr="0071329B">
        <w:rPr>
          <w:lang w:val="de-DE"/>
        </w:rPr>
        <w:instrText xml:space="preserve"> SEQ Hình_2. \* ARABIC </w:instrText>
      </w:r>
      <w:r>
        <w:fldChar w:fldCharType="separate"/>
      </w:r>
      <w:r>
        <w:rPr>
          <w:noProof/>
          <w:lang w:val="de-DE"/>
        </w:rPr>
        <w:t>14</w:t>
      </w:r>
      <w:r>
        <w:rPr>
          <w:noProof/>
        </w:rPr>
        <w:fldChar w:fldCharType="end"/>
      </w:r>
      <w:r w:rsidRPr="00D91785">
        <w:rPr>
          <w:lang w:val="de-DE"/>
        </w:rPr>
        <w:t xml:space="preserve"> </w:t>
      </w:r>
      <w:r>
        <w:rPr>
          <w:lang w:val="de-DE"/>
        </w:rPr>
        <w:t>Quá trình ETL và đưa dữ liệu vào bảng FACT</w:t>
      </w:r>
      <w:bookmarkEnd w:id="73"/>
    </w:p>
    <w:p w14:paraId="480153EC" w14:textId="75FD6C95" w:rsidR="00265698" w:rsidRPr="00265698" w:rsidRDefault="00265698" w:rsidP="00265698">
      <w:pPr>
        <w:rPr>
          <w:lang w:val="de-DE"/>
        </w:rPr>
      </w:pPr>
      <w:r>
        <w:rPr>
          <w:noProof/>
        </w:rPr>
        <w:drawing>
          <wp:inline distT="0" distB="0" distL="0" distR="0" wp14:anchorId="163B86E5" wp14:editId="140A618A">
            <wp:extent cx="5400040" cy="1274433"/>
            <wp:effectExtent l="0" t="0" r="0" b="2540"/>
            <wp:docPr id="217" name="Picture 21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" name="Picture 217" descr="Table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274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3072F" w14:textId="2F15C284" w:rsidR="00265698" w:rsidRDefault="00265698" w:rsidP="00051836">
      <w:pPr>
        <w:pStyle w:val="Caption"/>
        <w:rPr>
          <w:lang w:val="de-DE"/>
        </w:rPr>
      </w:pPr>
      <w:bookmarkStart w:id="74" w:name="_Toc89624447"/>
      <w:r w:rsidRPr="0071329B">
        <w:rPr>
          <w:lang w:val="de-DE"/>
        </w:rPr>
        <w:t xml:space="preserve">Hình 2. </w:t>
      </w:r>
      <w:r>
        <w:fldChar w:fldCharType="begin"/>
      </w:r>
      <w:r w:rsidRPr="0071329B">
        <w:rPr>
          <w:lang w:val="de-DE"/>
        </w:rPr>
        <w:instrText xml:space="preserve"> SEQ Hình_2. \* ARABIC </w:instrText>
      </w:r>
      <w:r>
        <w:fldChar w:fldCharType="separate"/>
      </w:r>
      <w:r>
        <w:rPr>
          <w:noProof/>
          <w:lang w:val="de-DE"/>
        </w:rPr>
        <w:t>15</w:t>
      </w:r>
      <w:r>
        <w:rPr>
          <w:noProof/>
        </w:rPr>
        <w:fldChar w:fldCharType="end"/>
      </w:r>
      <w:r w:rsidRPr="00D91785">
        <w:rPr>
          <w:lang w:val="de-DE"/>
        </w:rPr>
        <w:t xml:space="preserve"> </w:t>
      </w:r>
      <w:r w:rsidRPr="007F5277">
        <w:rPr>
          <w:lang w:val="de-DE"/>
        </w:rPr>
        <w:t xml:space="preserve">Dữ liệu sau khi load vào bảng </w:t>
      </w:r>
      <w:r>
        <w:rPr>
          <w:lang w:val="de-DE"/>
        </w:rPr>
        <w:t xml:space="preserve">FACT_THONGKE </w:t>
      </w:r>
      <w:r w:rsidRPr="007F5277">
        <w:rPr>
          <w:lang w:val="de-DE"/>
        </w:rPr>
        <w:t>ở CSDL đích</w:t>
      </w:r>
      <w:bookmarkEnd w:id="74"/>
    </w:p>
    <w:p w14:paraId="70D41F03" w14:textId="5C873E5F" w:rsidR="00051836" w:rsidRDefault="00051836" w:rsidP="00051836">
      <w:pPr>
        <w:pStyle w:val="Heading3"/>
        <w:rPr>
          <w:lang w:val="de-DE"/>
        </w:rPr>
      </w:pPr>
      <w:bookmarkStart w:id="75" w:name="_Toc89952054"/>
      <w:r>
        <w:rPr>
          <w:lang w:val="de-DE"/>
        </w:rPr>
        <w:t>Tổng quan toàn bộ quá trình ETL</w:t>
      </w:r>
      <w:bookmarkEnd w:id="75"/>
    </w:p>
    <w:p w14:paraId="4B70B514" w14:textId="51B410D8" w:rsidR="00051836" w:rsidRDefault="00051836" w:rsidP="00051836">
      <w:pPr>
        <w:rPr>
          <w:lang w:val="de-DE"/>
        </w:rPr>
      </w:pPr>
      <w:r>
        <w:rPr>
          <w:noProof/>
        </w:rPr>
        <w:drawing>
          <wp:inline distT="0" distB="0" distL="0" distR="0" wp14:anchorId="5A6D0B73" wp14:editId="36E980BA">
            <wp:extent cx="5400040" cy="2765790"/>
            <wp:effectExtent l="0" t="0" r="0" b="0"/>
            <wp:docPr id="218" name="Picture 21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" name="Picture 218" descr="Graphical user interface, application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6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B84190" w14:textId="5AEC3F22" w:rsidR="00051836" w:rsidRDefault="00051836" w:rsidP="00051836">
      <w:pPr>
        <w:pStyle w:val="Caption"/>
        <w:rPr>
          <w:lang w:val="de-DE"/>
        </w:rPr>
      </w:pPr>
      <w:bookmarkStart w:id="76" w:name="_Toc89624448"/>
      <w:r w:rsidRPr="0071329B">
        <w:rPr>
          <w:lang w:val="de-DE"/>
        </w:rPr>
        <w:t xml:space="preserve">Hình 2. </w:t>
      </w:r>
      <w:r>
        <w:fldChar w:fldCharType="begin"/>
      </w:r>
      <w:r w:rsidRPr="0071329B">
        <w:rPr>
          <w:lang w:val="de-DE"/>
        </w:rPr>
        <w:instrText xml:space="preserve"> SEQ Hình_2. \* ARABIC </w:instrText>
      </w:r>
      <w:r>
        <w:fldChar w:fldCharType="separate"/>
      </w:r>
      <w:r>
        <w:rPr>
          <w:noProof/>
          <w:lang w:val="de-DE"/>
        </w:rPr>
        <w:t>16</w:t>
      </w:r>
      <w:r>
        <w:rPr>
          <w:noProof/>
        </w:rPr>
        <w:fldChar w:fldCharType="end"/>
      </w:r>
      <w:r w:rsidRPr="00D91785">
        <w:rPr>
          <w:lang w:val="de-DE"/>
        </w:rPr>
        <w:t xml:space="preserve"> </w:t>
      </w:r>
      <w:r>
        <w:rPr>
          <w:lang w:val="de-DE"/>
        </w:rPr>
        <w:t>Tổng quan toàn bộ quá trình ETL trên SSIS</w:t>
      </w:r>
      <w:bookmarkEnd w:id="2"/>
      <w:bookmarkEnd w:id="3"/>
      <w:bookmarkEnd w:id="4"/>
      <w:bookmarkEnd w:id="5"/>
      <w:bookmarkEnd w:id="76"/>
    </w:p>
    <w:sectPr w:rsidR="00051836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E7609E" w14:textId="77777777" w:rsidR="004C648D" w:rsidRDefault="004C648D" w:rsidP="00352F46">
      <w:r>
        <w:separator/>
      </w:r>
    </w:p>
    <w:p w14:paraId="10727387" w14:textId="77777777" w:rsidR="004C648D" w:rsidRDefault="004C648D" w:rsidP="00352F46"/>
    <w:p w14:paraId="11C6CBA0" w14:textId="77777777" w:rsidR="004C648D" w:rsidRDefault="004C648D" w:rsidP="00C50F39"/>
    <w:p w14:paraId="127E7AD7" w14:textId="77777777" w:rsidR="004C648D" w:rsidRDefault="004C648D"/>
  </w:endnote>
  <w:endnote w:type="continuationSeparator" w:id="0">
    <w:p w14:paraId="126E1B04" w14:textId="77777777" w:rsidR="004C648D" w:rsidRDefault="004C648D" w:rsidP="00352F46">
      <w:r>
        <w:continuationSeparator/>
      </w:r>
    </w:p>
    <w:p w14:paraId="250F3123" w14:textId="77777777" w:rsidR="004C648D" w:rsidRDefault="004C648D" w:rsidP="00352F46"/>
    <w:p w14:paraId="52DCC688" w14:textId="77777777" w:rsidR="004C648D" w:rsidRDefault="004C648D" w:rsidP="00C50F39"/>
    <w:p w14:paraId="7AB93FCC" w14:textId="77777777" w:rsidR="004C648D" w:rsidRDefault="004C648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1BB007" w14:textId="76464835" w:rsidR="00252196" w:rsidRPr="00871C48" w:rsidRDefault="00252196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445B2CFF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C5830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4E7A68" w14:textId="77777777" w:rsidR="004C648D" w:rsidRDefault="004C648D" w:rsidP="00352F46">
      <w:r>
        <w:separator/>
      </w:r>
    </w:p>
  </w:footnote>
  <w:footnote w:type="continuationSeparator" w:id="0">
    <w:p w14:paraId="319FE290" w14:textId="77777777" w:rsidR="004C648D" w:rsidRDefault="004C648D" w:rsidP="00352F46">
      <w:r>
        <w:continuationSeparator/>
      </w:r>
    </w:p>
    <w:p w14:paraId="5DC38BD2" w14:textId="77777777" w:rsidR="004C648D" w:rsidRDefault="004C648D" w:rsidP="00352F46"/>
    <w:p w14:paraId="31D7EB81" w14:textId="77777777" w:rsidR="004C648D" w:rsidRDefault="004C648D" w:rsidP="00C50F39"/>
    <w:p w14:paraId="43728323" w14:textId="77777777" w:rsidR="004C648D" w:rsidRDefault="004C648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C09FF" w14:textId="3DE59CA4" w:rsidR="00E22FFC" w:rsidRDefault="00E22F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E576E" w14:textId="2CB70DF4" w:rsidR="00E22FFC" w:rsidRDefault="00E22FF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F9E70" w14:textId="1B94FE1F" w:rsidR="00E22FFC" w:rsidRDefault="00E22F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9" type="#_x0000_t75" style="width:11.3pt;height:11.3pt" o:bullet="t">
        <v:imagedata r:id="rId1" o:title="msoEF41"/>
      </v:shape>
    </w:pict>
  </w:numPicBullet>
  <w:abstractNum w:abstractNumId="0" w15:restartNumberingAfterBreak="0">
    <w:nsid w:val="02A4078F"/>
    <w:multiLevelType w:val="hybridMultilevel"/>
    <w:tmpl w:val="5E869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F8150A"/>
    <w:multiLevelType w:val="hybridMultilevel"/>
    <w:tmpl w:val="BB7C23C4"/>
    <w:lvl w:ilvl="0" w:tplc="04090007">
      <w:start w:val="1"/>
      <w:numFmt w:val="bullet"/>
      <w:lvlText w:val=""/>
      <w:lvlPicBulletId w:val="0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040720F6"/>
    <w:multiLevelType w:val="hybridMultilevel"/>
    <w:tmpl w:val="52BC6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F56A92"/>
    <w:multiLevelType w:val="hybridMultilevel"/>
    <w:tmpl w:val="65026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FE2EDE"/>
    <w:multiLevelType w:val="hybridMultilevel"/>
    <w:tmpl w:val="DB422BC2"/>
    <w:lvl w:ilvl="0" w:tplc="AFA85E06">
      <w:numFmt w:val="bullet"/>
      <w:pStyle w:val="StyleNomal-Before3ptAfter3pt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5" w15:restartNumberingAfterBreak="0">
    <w:nsid w:val="127A05DE"/>
    <w:multiLevelType w:val="hybridMultilevel"/>
    <w:tmpl w:val="9A4CBA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7" w15:restartNumberingAfterBreak="0">
    <w:nsid w:val="18E95BFC"/>
    <w:multiLevelType w:val="hybridMultilevel"/>
    <w:tmpl w:val="576EB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0D4B47"/>
    <w:multiLevelType w:val="multilevel"/>
    <w:tmpl w:val="3B186B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841CA8"/>
    <w:multiLevelType w:val="hybridMultilevel"/>
    <w:tmpl w:val="016A8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8F50DF"/>
    <w:multiLevelType w:val="hybridMultilevel"/>
    <w:tmpl w:val="913E961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1E86A31"/>
    <w:multiLevelType w:val="hybridMultilevel"/>
    <w:tmpl w:val="5C384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243B53"/>
    <w:multiLevelType w:val="hybridMultilevel"/>
    <w:tmpl w:val="570CEA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2B31C6"/>
    <w:multiLevelType w:val="hybridMultilevel"/>
    <w:tmpl w:val="6D6C39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7" w15:restartNumberingAfterBreak="0">
    <w:nsid w:val="2B312FB0"/>
    <w:multiLevelType w:val="hybridMultilevel"/>
    <w:tmpl w:val="4C3C1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332B2307"/>
    <w:multiLevelType w:val="hybridMultilevel"/>
    <w:tmpl w:val="E0501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D5038E"/>
    <w:multiLevelType w:val="multilevel"/>
    <w:tmpl w:val="1706B7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DCC7143"/>
    <w:multiLevelType w:val="multilevel"/>
    <w:tmpl w:val="A6C6725C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3E046643"/>
    <w:multiLevelType w:val="hybridMultilevel"/>
    <w:tmpl w:val="EE7EE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D30149"/>
    <w:multiLevelType w:val="multilevel"/>
    <w:tmpl w:val="F9609E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25" w15:restartNumberingAfterBreak="0">
    <w:nsid w:val="463112EE"/>
    <w:multiLevelType w:val="hybridMultilevel"/>
    <w:tmpl w:val="D64E1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27" w15:restartNumberingAfterBreak="0">
    <w:nsid w:val="54866627"/>
    <w:multiLevelType w:val="hybridMultilevel"/>
    <w:tmpl w:val="70806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C5560A"/>
    <w:multiLevelType w:val="multilevel"/>
    <w:tmpl w:val="EFC88D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F8E0DB2"/>
    <w:multiLevelType w:val="hybridMultilevel"/>
    <w:tmpl w:val="0AD61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16549D"/>
    <w:multiLevelType w:val="hybridMultilevel"/>
    <w:tmpl w:val="B120C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32" w15:restartNumberingAfterBreak="0">
    <w:nsid w:val="632370C1"/>
    <w:multiLevelType w:val="hybridMultilevel"/>
    <w:tmpl w:val="B498D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1420AE"/>
    <w:multiLevelType w:val="hybridMultilevel"/>
    <w:tmpl w:val="CF30E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35" w15:restartNumberingAfterBreak="0">
    <w:nsid w:val="6B6C4A0B"/>
    <w:multiLevelType w:val="hybridMultilevel"/>
    <w:tmpl w:val="89089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9914A9"/>
    <w:multiLevelType w:val="multilevel"/>
    <w:tmpl w:val="832E11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38" w15:restartNumberingAfterBreak="0">
    <w:nsid w:val="75615CD3"/>
    <w:multiLevelType w:val="hybridMultilevel"/>
    <w:tmpl w:val="4A5C0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40" w15:restartNumberingAfterBreak="0">
    <w:nsid w:val="7D7016FF"/>
    <w:multiLevelType w:val="hybridMultilevel"/>
    <w:tmpl w:val="C7521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4"/>
  </w:num>
  <w:num w:numId="3">
    <w:abstractNumId w:val="6"/>
  </w:num>
  <w:num w:numId="4">
    <w:abstractNumId w:val="39"/>
  </w:num>
  <w:num w:numId="5">
    <w:abstractNumId w:val="24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41"/>
  </w:num>
  <w:num w:numId="7">
    <w:abstractNumId w:val="18"/>
  </w:num>
  <w:num w:numId="8">
    <w:abstractNumId w:val="16"/>
  </w:num>
  <w:num w:numId="9">
    <w:abstractNumId w:val="9"/>
  </w:num>
  <w:num w:numId="10">
    <w:abstractNumId w:val="26"/>
  </w:num>
  <w:num w:numId="11">
    <w:abstractNumId w:val="34"/>
  </w:num>
  <w:num w:numId="12">
    <w:abstractNumId w:val="37"/>
  </w:num>
  <w:num w:numId="13">
    <w:abstractNumId w:val="24"/>
  </w:num>
  <w:num w:numId="1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1"/>
  </w:num>
  <w:num w:numId="16">
    <w:abstractNumId w:val="1"/>
  </w:num>
  <w:num w:numId="17">
    <w:abstractNumId w:val="25"/>
  </w:num>
  <w:num w:numId="18">
    <w:abstractNumId w:val="14"/>
  </w:num>
  <w:num w:numId="19">
    <w:abstractNumId w:val="32"/>
  </w:num>
  <w:num w:numId="20">
    <w:abstractNumId w:val="40"/>
  </w:num>
  <w:num w:numId="21">
    <w:abstractNumId w:val="13"/>
  </w:num>
  <w:num w:numId="22">
    <w:abstractNumId w:val="29"/>
  </w:num>
  <w:num w:numId="23">
    <w:abstractNumId w:val="17"/>
  </w:num>
  <w:num w:numId="24">
    <w:abstractNumId w:val="2"/>
  </w:num>
  <w:num w:numId="25">
    <w:abstractNumId w:val="35"/>
  </w:num>
  <w:num w:numId="26">
    <w:abstractNumId w:val="22"/>
  </w:num>
  <w:num w:numId="27">
    <w:abstractNumId w:val="3"/>
  </w:num>
  <w:num w:numId="28">
    <w:abstractNumId w:val="7"/>
  </w:num>
  <w:num w:numId="29">
    <w:abstractNumId w:val="20"/>
  </w:num>
  <w:num w:numId="30">
    <w:abstractNumId w:val="27"/>
  </w:num>
  <w:num w:numId="31">
    <w:abstractNumId w:val="28"/>
  </w:num>
  <w:num w:numId="32">
    <w:abstractNumId w:val="12"/>
  </w:num>
  <w:num w:numId="33">
    <w:abstractNumId w:val="36"/>
  </w:num>
  <w:num w:numId="34">
    <w:abstractNumId w:val="15"/>
  </w:num>
  <w:num w:numId="35">
    <w:abstractNumId w:val="5"/>
  </w:num>
  <w:num w:numId="36">
    <w:abstractNumId w:val="19"/>
  </w:num>
  <w:num w:numId="37">
    <w:abstractNumId w:val="0"/>
  </w:num>
  <w:num w:numId="38">
    <w:abstractNumId w:val="11"/>
  </w:num>
  <w:num w:numId="39">
    <w:abstractNumId w:val="23"/>
  </w:num>
  <w:num w:numId="40">
    <w:abstractNumId w:val="8"/>
  </w:num>
  <w:num w:numId="41">
    <w:abstractNumId w:val="33"/>
  </w:num>
  <w:num w:numId="42">
    <w:abstractNumId w:val="38"/>
  </w:num>
  <w:num w:numId="43">
    <w:abstractNumId w:val="30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6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0" style="mso-wrap-style:none" fill="f" fillcolor="white" stroke="f">
      <v:fill color="white" on="f"/>
      <v:stroke on="f"/>
      <v:textbox inset="0,0,0,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2DD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89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61D9"/>
    <w:rsid w:val="00037018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AE5"/>
    <w:rsid w:val="00045C77"/>
    <w:rsid w:val="0004662D"/>
    <w:rsid w:val="000467D3"/>
    <w:rsid w:val="0005001F"/>
    <w:rsid w:val="00050146"/>
    <w:rsid w:val="00050A62"/>
    <w:rsid w:val="00051836"/>
    <w:rsid w:val="000520E3"/>
    <w:rsid w:val="00052C68"/>
    <w:rsid w:val="000530B9"/>
    <w:rsid w:val="00053365"/>
    <w:rsid w:val="000537B4"/>
    <w:rsid w:val="000544DC"/>
    <w:rsid w:val="000548F8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0EC0"/>
    <w:rsid w:val="00061410"/>
    <w:rsid w:val="0006238D"/>
    <w:rsid w:val="00062A14"/>
    <w:rsid w:val="00062D44"/>
    <w:rsid w:val="00063327"/>
    <w:rsid w:val="000633F2"/>
    <w:rsid w:val="0006350F"/>
    <w:rsid w:val="00063B69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3AF"/>
    <w:rsid w:val="0007695A"/>
    <w:rsid w:val="00076B51"/>
    <w:rsid w:val="0007763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5D"/>
    <w:rsid w:val="000940E6"/>
    <w:rsid w:val="00094911"/>
    <w:rsid w:val="000949D7"/>
    <w:rsid w:val="0009574F"/>
    <w:rsid w:val="00095B5F"/>
    <w:rsid w:val="00095D5C"/>
    <w:rsid w:val="000961B6"/>
    <w:rsid w:val="00096646"/>
    <w:rsid w:val="000966BB"/>
    <w:rsid w:val="000976E2"/>
    <w:rsid w:val="00097714"/>
    <w:rsid w:val="000A0579"/>
    <w:rsid w:val="000A07D9"/>
    <w:rsid w:val="000A1925"/>
    <w:rsid w:val="000A20C0"/>
    <w:rsid w:val="000A2473"/>
    <w:rsid w:val="000A24D2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05A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830"/>
    <w:rsid w:val="000C5BBA"/>
    <w:rsid w:val="000C69BE"/>
    <w:rsid w:val="000C6A07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8DE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8A1"/>
    <w:rsid w:val="000F4FD7"/>
    <w:rsid w:val="000F53B0"/>
    <w:rsid w:val="000F5D88"/>
    <w:rsid w:val="000F5FBB"/>
    <w:rsid w:val="000F6A82"/>
    <w:rsid w:val="000F750B"/>
    <w:rsid w:val="000F798E"/>
    <w:rsid w:val="0010055C"/>
    <w:rsid w:val="0010056F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5CAA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7ED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3DA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6DD8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911"/>
    <w:rsid w:val="00187FAC"/>
    <w:rsid w:val="0019081E"/>
    <w:rsid w:val="00190980"/>
    <w:rsid w:val="00190A9D"/>
    <w:rsid w:val="00190F6E"/>
    <w:rsid w:val="00191E0D"/>
    <w:rsid w:val="001934CB"/>
    <w:rsid w:val="001938F1"/>
    <w:rsid w:val="0019391D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2DAF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03"/>
    <w:rsid w:val="001C481F"/>
    <w:rsid w:val="001C513D"/>
    <w:rsid w:val="001C51A9"/>
    <w:rsid w:val="001C5517"/>
    <w:rsid w:val="001C59C7"/>
    <w:rsid w:val="001C613E"/>
    <w:rsid w:val="001C640F"/>
    <w:rsid w:val="001C68B4"/>
    <w:rsid w:val="001C6A31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5AA4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40C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251"/>
    <w:rsid w:val="0020032E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30D"/>
    <w:rsid w:val="0021491E"/>
    <w:rsid w:val="00214C9B"/>
    <w:rsid w:val="00214F6F"/>
    <w:rsid w:val="00215641"/>
    <w:rsid w:val="00216865"/>
    <w:rsid w:val="00217426"/>
    <w:rsid w:val="002178DF"/>
    <w:rsid w:val="00220146"/>
    <w:rsid w:val="002209C2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4E0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56F82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698"/>
    <w:rsid w:val="00265AD4"/>
    <w:rsid w:val="002667E3"/>
    <w:rsid w:val="00266C4F"/>
    <w:rsid w:val="00266D4F"/>
    <w:rsid w:val="002677FF"/>
    <w:rsid w:val="0027070A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638"/>
    <w:rsid w:val="00276794"/>
    <w:rsid w:val="00276A0C"/>
    <w:rsid w:val="00276F0A"/>
    <w:rsid w:val="00276FC1"/>
    <w:rsid w:val="00277436"/>
    <w:rsid w:val="00277729"/>
    <w:rsid w:val="0027786B"/>
    <w:rsid w:val="00277D3A"/>
    <w:rsid w:val="0028038F"/>
    <w:rsid w:val="002804FF"/>
    <w:rsid w:val="00280539"/>
    <w:rsid w:val="002810B7"/>
    <w:rsid w:val="002810BC"/>
    <w:rsid w:val="00282D81"/>
    <w:rsid w:val="0028326D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866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733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D9A"/>
    <w:rsid w:val="002A5E92"/>
    <w:rsid w:val="002A62F8"/>
    <w:rsid w:val="002A66A1"/>
    <w:rsid w:val="002A6B05"/>
    <w:rsid w:val="002B028F"/>
    <w:rsid w:val="002B0C85"/>
    <w:rsid w:val="002B11BB"/>
    <w:rsid w:val="002B1D46"/>
    <w:rsid w:val="002B2786"/>
    <w:rsid w:val="002B365A"/>
    <w:rsid w:val="002B3BEF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84F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2C99"/>
    <w:rsid w:val="002E33C0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0E64"/>
    <w:rsid w:val="003012B7"/>
    <w:rsid w:val="003018C7"/>
    <w:rsid w:val="00302DDB"/>
    <w:rsid w:val="00304379"/>
    <w:rsid w:val="0030492A"/>
    <w:rsid w:val="00304E3E"/>
    <w:rsid w:val="00305038"/>
    <w:rsid w:val="0030544E"/>
    <w:rsid w:val="003065E8"/>
    <w:rsid w:val="003067E2"/>
    <w:rsid w:val="0030735F"/>
    <w:rsid w:val="003078BB"/>
    <w:rsid w:val="00307DA4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46C4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4A5"/>
    <w:rsid w:val="00331904"/>
    <w:rsid w:val="00331AD7"/>
    <w:rsid w:val="00331C52"/>
    <w:rsid w:val="003321E0"/>
    <w:rsid w:val="003329BC"/>
    <w:rsid w:val="00332A28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37823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047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67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BB1"/>
    <w:rsid w:val="00363E8F"/>
    <w:rsid w:val="00364F59"/>
    <w:rsid w:val="00365247"/>
    <w:rsid w:val="003657C3"/>
    <w:rsid w:val="00366090"/>
    <w:rsid w:val="00366C8E"/>
    <w:rsid w:val="00367C8F"/>
    <w:rsid w:val="003700DF"/>
    <w:rsid w:val="00370C4A"/>
    <w:rsid w:val="00372645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294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072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7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0A44"/>
    <w:rsid w:val="003A0C35"/>
    <w:rsid w:val="003A1640"/>
    <w:rsid w:val="003A1738"/>
    <w:rsid w:val="003A196A"/>
    <w:rsid w:val="003A1A75"/>
    <w:rsid w:val="003A1B23"/>
    <w:rsid w:val="003A1B4E"/>
    <w:rsid w:val="003A230E"/>
    <w:rsid w:val="003A2650"/>
    <w:rsid w:val="003A2734"/>
    <w:rsid w:val="003A2B86"/>
    <w:rsid w:val="003A2CCC"/>
    <w:rsid w:val="003A35F5"/>
    <w:rsid w:val="003A3602"/>
    <w:rsid w:val="003A3B27"/>
    <w:rsid w:val="003A3E63"/>
    <w:rsid w:val="003A40C6"/>
    <w:rsid w:val="003A4D8C"/>
    <w:rsid w:val="003A542D"/>
    <w:rsid w:val="003A5F3C"/>
    <w:rsid w:val="003A6459"/>
    <w:rsid w:val="003A681F"/>
    <w:rsid w:val="003A74A2"/>
    <w:rsid w:val="003A76C6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4F44"/>
    <w:rsid w:val="003B55B9"/>
    <w:rsid w:val="003B5DCF"/>
    <w:rsid w:val="003B6490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6B3"/>
    <w:rsid w:val="003D58BE"/>
    <w:rsid w:val="003D5C22"/>
    <w:rsid w:val="003D6541"/>
    <w:rsid w:val="003D6B5F"/>
    <w:rsid w:val="003D73C7"/>
    <w:rsid w:val="003D7E8C"/>
    <w:rsid w:val="003D7EE7"/>
    <w:rsid w:val="003D7F69"/>
    <w:rsid w:val="003E0333"/>
    <w:rsid w:val="003E08C7"/>
    <w:rsid w:val="003E0E2F"/>
    <w:rsid w:val="003E0FED"/>
    <w:rsid w:val="003E11D7"/>
    <w:rsid w:val="003E1899"/>
    <w:rsid w:val="003E19CE"/>
    <w:rsid w:val="003E2511"/>
    <w:rsid w:val="003E26FB"/>
    <w:rsid w:val="003E277F"/>
    <w:rsid w:val="003E302D"/>
    <w:rsid w:val="003E312B"/>
    <w:rsid w:val="003E3764"/>
    <w:rsid w:val="003E3961"/>
    <w:rsid w:val="003E3D63"/>
    <w:rsid w:val="003E5A0F"/>
    <w:rsid w:val="003F0039"/>
    <w:rsid w:val="003F00DA"/>
    <w:rsid w:val="003F00E2"/>
    <w:rsid w:val="003F0526"/>
    <w:rsid w:val="003F1CC2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2AB0"/>
    <w:rsid w:val="00433C19"/>
    <w:rsid w:val="00434474"/>
    <w:rsid w:val="00435259"/>
    <w:rsid w:val="00435BFA"/>
    <w:rsid w:val="00436810"/>
    <w:rsid w:val="00436E2F"/>
    <w:rsid w:val="00440241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1B1"/>
    <w:rsid w:val="00446471"/>
    <w:rsid w:val="00446788"/>
    <w:rsid w:val="00446F49"/>
    <w:rsid w:val="00446FA3"/>
    <w:rsid w:val="00447195"/>
    <w:rsid w:val="00447DB3"/>
    <w:rsid w:val="00450D2E"/>
    <w:rsid w:val="00451603"/>
    <w:rsid w:val="00452943"/>
    <w:rsid w:val="00452A20"/>
    <w:rsid w:val="00452BF4"/>
    <w:rsid w:val="00452F79"/>
    <w:rsid w:val="00454323"/>
    <w:rsid w:val="0045452E"/>
    <w:rsid w:val="00455116"/>
    <w:rsid w:val="00456888"/>
    <w:rsid w:val="004574E5"/>
    <w:rsid w:val="0045794C"/>
    <w:rsid w:val="00457D9F"/>
    <w:rsid w:val="004600CB"/>
    <w:rsid w:val="004602E4"/>
    <w:rsid w:val="00460F7F"/>
    <w:rsid w:val="00461590"/>
    <w:rsid w:val="00461776"/>
    <w:rsid w:val="00461F8C"/>
    <w:rsid w:val="00462488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2E2"/>
    <w:rsid w:val="004844B5"/>
    <w:rsid w:val="00485D52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985"/>
    <w:rsid w:val="00497C62"/>
    <w:rsid w:val="004A0297"/>
    <w:rsid w:val="004A07DA"/>
    <w:rsid w:val="004A089F"/>
    <w:rsid w:val="004A1551"/>
    <w:rsid w:val="004A225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4F20"/>
    <w:rsid w:val="004B5AA4"/>
    <w:rsid w:val="004B647F"/>
    <w:rsid w:val="004B7BDF"/>
    <w:rsid w:val="004C004E"/>
    <w:rsid w:val="004C03E8"/>
    <w:rsid w:val="004C0D5F"/>
    <w:rsid w:val="004C2CD7"/>
    <w:rsid w:val="004C3A2C"/>
    <w:rsid w:val="004C420A"/>
    <w:rsid w:val="004C5B7D"/>
    <w:rsid w:val="004C5F2B"/>
    <w:rsid w:val="004C648D"/>
    <w:rsid w:val="004C67E3"/>
    <w:rsid w:val="004C6FE4"/>
    <w:rsid w:val="004D0B26"/>
    <w:rsid w:val="004D1609"/>
    <w:rsid w:val="004D16A6"/>
    <w:rsid w:val="004D1FE1"/>
    <w:rsid w:val="004D2023"/>
    <w:rsid w:val="004D23A5"/>
    <w:rsid w:val="004D2F90"/>
    <w:rsid w:val="004D3DCD"/>
    <w:rsid w:val="004D5DF1"/>
    <w:rsid w:val="004D6EF8"/>
    <w:rsid w:val="004E044E"/>
    <w:rsid w:val="004E13B1"/>
    <w:rsid w:val="004E1863"/>
    <w:rsid w:val="004E2195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A55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406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687"/>
    <w:rsid w:val="0051285F"/>
    <w:rsid w:val="005129F3"/>
    <w:rsid w:val="00513157"/>
    <w:rsid w:val="005131E9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4507"/>
    <w:rsid w:val="00524ED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3AF"/>
    <w:rsid w:val="00565631"/>
    <w:rsid w:val="00565635"/>
    <w:rsid w:val="00566492"/>
    <w:rsid w:val="005665E2"/>
    <w:rsid w:val="00566ABB"/>
    <w:rsid w:val="00566EF1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A09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601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6E30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13EC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CE5"/>
    <w:rsid w:val="005B5DD7"/>
    <w:rsid w:val="005B5FDA"/>
    <w:rsid w:val="005B602B"/>
    <w:rsid w:val="005B720E"/>
    <w:rsid w:val="005B7395"/>
    <w:rsid w:val="005B7FC4"/>
    <w:rsid w:val="005C076E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61"/>
    <w:rsid w:val="005D2BD8"/>
    <w:rsid w:val="005D2BEC"/>
    <w:rsid w:val="005D3780"/>
    <w:rsid w:val="005D38B7"/>
    <w:rsid w:val="005D54E0"/>
    <w:rsid w:val="005D57E2"/>
    <w:rsid w:val="005D591F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4EC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11"/>
    <w:rsid w:val="005F4BAA"/>
    <w:rsid w:val="005F4C84"/>
    <w:rsid w:val="005F5E90"/>
    <w:rsid w:val="005F6F53"/>
    <w:rsid w:val="005F75DF"/>
    <w:rsid w:val="005F7C30"/>
    <w:rsid w:val="006006DE"/>
    <w:rsid w:val="00601085"/>
    <w:rsid w:val="00601635"/>
    <w:rsid w:val="00601D24"/>
    <w:rsid w:val="006022D5"/>
    <w:rsid w:val="00602444"/>
    <w:rsid w:val="006026E3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0088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77B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45F5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6C47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6DDA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3A9D"/>
    <w:rsid w:val="00674C42"/>
    <w:rsid w:val="00674EB6"/>
    <w:rsid w:val="006754B9"/>
    <w:rsid w:val="00676F39"/>
    <w:rsid w:val="006775E8"/>
    <w:rsid w:val="0068059D"/>
    <w:rsid w:val="006806CC"/>
    <w:rsid w:val="00680B20"/>
    <w:rsid w:val="00681832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87AAC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0359"/>
    <w:rsid w:val="006A1E7C"/>
    <w:rsid w:val="006A20E8"/>
    <w:rsid w:val="006A290A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0149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4EC"/>
    <w:rsid w:val="006C272C"/>
    <w:rsid w:val="006C30CD"/>
    <w:rsid w:val="006C359C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3B5"/>
    <w:rsid w:val="006F0455"/>
    <w:rsid w:val="006F06B5"/>
    <w:rsid w:val="006F0AD6"/>
    <w:rsid w:val="006F0D6C"/>
    <w:rsid w:val="006F0DF1"/>
    <w:rsid w:val="006F1149"/>
    <w:rsid w:val="006F1562"/>
    <w:rsid w:val="006F1798"/>
    <w:rsid w:val="006F25C2"/>
    <w:rsid w:val="006F27BB"/>
    <w:rsid w:val="006F2B86"/>
    <w:rsid w:val="006F3012"/>
    <w:rsid w:val="006F3392"/>
    <w:rsid w:val="006F3E7A"/>
    <w:rsid w:val="006F6A73"/>
    <w:rsid w:val="006F7449"/>
    <w:rsid w:val="006F78A8"/>
    <w:rsid w:val="006F7955"/>
    <w:rsid w:val="00700AEE"/>
    <w:rsid w:val="00701426"/>
    <w:rsid w:val="00701F40"/>
    <w:rsid w:val="00702052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29B"/>
    <w:rsid w:val="00713A9D"/>
    <w:rsid w:val="00713E7D"/>
    <w:rsid w:val="00713FD5"/>
    <w:rsid w:val="007142AC"/>
    <w:rsid w:val="00714803"/>
    <w:rsid w:val="007156F1"/>
    <w:rsid w:val="007163B4"/>
    <w:rsid w:val="00716753"/>
    <w:rsid w:val="0071743A"/>
    <w:rsid w:val="0071793F"/>
    <w:rsid w:val="00717A81"/>
    <w:rsid w:val="00717C64"/>
    <w:rsid w:val="00717E52"/>
    <w:rsid w:val="00720F6E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844"/>
    <w:rsid w:val="00752D78"/>
    <w:rsid w:val="007530E1"/>
    <w:rsid w:val="00753DE9"/>
    <w:rsid w:val="00754EA9"/>
    <w:rsid w:val="00755100"/>
    <w:rsid w:val="0075583F"/>
    <w:rsid w:val="00755AAC"/>
    <w:rsid w:val="00755B9C"/>
    <w:rsid w:val="0075656A"/>
    <w:rsid w:val="007565AE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D3D"/>
    <w:rsid w:val="00760EED"/>
    <w:rsid w:val="00761028"/>
    <w:rsid w:val="00761793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342D"/>
    <w:rsid w:val="007734FF"/>
    <w:rsid w:val="007748AB"/>
    <w:rsid w:val="00775754"/>
    <w:rsid w:val="0077582B"/>
    <w:rsid w:val="007759BE"/>
    <w:rsid w:val="007765D4"/>
    <w:rsid w:val="00776803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8DE"/>
    <w:rsid w:val="00793AAE"/>
    <w:rsid w:val="007946DF"/>
    <w:rsid w:val="0079478C"/>
    <w:rsid w:val="00794B7F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14B"/>
    <w:rsid w:val="007B592A"/>
    <w:rsid w:val="007B606E"/>
    <w:rsid w:val="007B69D7"/>
    <w:rsid w:val="007B6CE7"/>
    <w:rsid w:val="007B7044"/>
    <w:rsid w:val="007C0D49"/>
    <w:rsid w:val="007C1614"/>
    <w:rsid w:val="007C1785"/>
    <w:rsid w:val="007C1CAD"/>
    <w:rsid w:val="007C25C2"/>
    <w:rsid w:val="007C2627"/>
    <w:rsid w:val="007C2FA9"/>
    <w:rsid w:val="007C3B95"/>
    <w:rsid w:val="007C3F3D"/>
    <w:rsid w:val="007C4B12"/>
    <w:rsid w:val="007C527B"/>
    <w:rsid w:val="007C5824"/>
    <w:rsid w:val="007C67F8"/>
    <w:rsid w:val="007C6D7A"/>
    <w:rsid w:val="007C718E"/>
    <w:rsid w:val="007C7214"/>
    <w:rsid w:val="007C7338"/>
    <w:rsid w:val="007C7350"/>
    <w:rsid w:val="007C75DD"/>
    <w:rsid w:val="007C7799"/>
    <w:rsid w:val="007C7959"/>
    <w:rsid w:val="007C7CD7"/>
    <w:rsid w:val="007C7DF2"/>
    <w:rsid w:val="007C7E91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B16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603"/>
    <w:rsid w:val="007E5A74"/>
    <w:rsid w:val="007E5B0B"/>
    <w:rsid w:val="007E5C90"/>
    <w:rsid w:val="007E5F6F"/>
    <w:rsid w:val="007E684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277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0B"/>
    <w:rsid w:val="008138C5"/>
    <w:rsid w:val="00813A49"/>
    <w:rsid w:val="00813A5C"/>
    <w:rsid w:val="00813F03"/>
    <w:rsid w:val="008147FA"/>
    <w:rsid w:val="00814AA1"/>
    <w:rsid w:val="00814B38"/>
    <w:rsid w:val="00814CE7"/>
    <w:rsid w:val="008151A6"/>
    <w:rsid w:val="00815BBA"/>
    <w:rsid w:val="00817A0C"/>
    <w:rsid w:val="00821AC5"/>
    <w:rsid w:val="00821E33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159B"/>
    <w:rsid w:val="00832E92"/>
    <w:rsid w:val="00833791"/>
    <w:rsid w:val="00834456"/>
    <w:rsid w:val="008345D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5FCD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1F30"/>
    <w:rsid w:val="0088215A"/>
    <w:rsid w:val="0088221C"/>
    <w:rsid w:val="00882763"/>
    <w:rsid w:val="00882C24"/>
    <w:rsid w:val="008832BA"/>
    <w:rsid w:val="008836A7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0DD"/>
    <w:rsid w:val="008972CC"/>
    <w:rsid w:val="008975BD"/>
    <w:rsid w:val="008977A0"/>
    <w:rsid w:val="00897956"/>
    <w:rsid w:val="00897994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D2C"/>
    <w:rsid w:val="008C5FB3"/>
    <w:rsid w:val="008C672F"/>
    <w:rsid w:val="008C6E46"/>
    <w:rsid w:val="008C7290"/>
    <w:rsid w:val="008C7A94"/>
    <w:rsid w:val="008C7FD9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6FCB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646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69FA"/>
    <w:rsid w:val="00957C52"/>
    <w:rsid w:val="00957F88"/>
    <w:rsid w:val="009609F4"/>
    <w:rsid w:val="00960B28"/>
    <w:rsid w:val="00960BDC"/>
    <w:rsid w:val="00960D0B"/>
    <w:rsid w:val="00961107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67979"/>
    <w:rsid w:val="00970901"/>
    <w:rsid w:val="00970B35"/>
    <w:rsid w:val="009711BD"/>
    <w:rsid w:val="00971B81"/>
    <w:rsid w:val="00971ED5"/>
    <w:rsid w:val="00973633"/>
    <w:rsid w:val="00973693"/>
    <w:rsid w:val="009738D0"/>
    <w:rsid w:val="009745F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0C65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773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5BB"/>
    <w:rsid w:val="00997653"/>
    <w:rsid w:val="009A00E1"/>
    <w:rsid w:val="009A0CC6"/>
    <w:rsid w:val="009A0D2F"/>
    <w:rsid w:val="009A1B6B"/>
    <w:rsid w:val="009A1C27"/>
    <w:rsid w:val="009A2586"/>
    <w:rsid w:val="009A2842"/>
    <w:rsid w:val="009A2A3A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B7634"/>
    <w:rsid w:val="009B7A59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1AC4"/>
    <w:rsid w:val="009C1C9A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54F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27D"/>
    <w:rsid w:val="009D4A3B"/>
    <w:rsid w:val="009D4A5D"/>
    <w:rsid w:val="009D4D58"/>
    <w:rsid w:val="009D5D47"/>
    <w:rsid w:val="009D6761"/>
    <w:rsid w:val="009D67B2"/>
    <w:rsid w:val="009D6D32"/>
    <w:rsid w:val="009D7918"/>
    <w:rsid w:val="009D7952"/>
    <w:rsid w:val="009D7AC3"/>
    <w:rsid w:val="009D7D25"/>
    <w:rsid w:val="009D7E57"/>
    <w:rsid w:val="009E02F8"/>
    <w:rsid w:val="009E0316"/>
    <w:rsid w:val="009E0C61"/>
    <w:rsid w:val="009E183D"/>
    <w:rsid w:val="009E276B"/>
    <w:rsid w:val="009E2BEC"/>
    <w:rsid w:val="009E2D55"/>
    <w:rsid w:val="009E2ED8"/>
    <w:rsid w:val="009E3475"/>
    <w:rsid w:val="009E3D02"/>
    <w:rsid w:val="009E4B8B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1F8A"/>
    <w:rsid w:val="009F29B7"/>
    <w:rsid w:val="009F2EAA"/>
    <w:rsid w:val="009F5163"/>
    <w:rsid w:val="009F6247"/>
    <w:rsid w:val="009F6727"/>
    <w:rsid w:val="009F6DC0"/>
    <w:rsid w:val="009F72EB"/>
    <w:rsid w:val="009F7ACA"/>
    <w:rsid w:val="009F7D55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5EAF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6BD3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27E20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67E6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AA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1D9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A73"/>
    <w:rsid w:val="00A75D48"/>
    <w:rsid w:val="00A760B4"/>
    <w:rsid w:val="00A768A0"/>
    <w:rsid w:val="00A77F7D"/>
    <w:rsid w:val="00A80D0D"/>
    <w:rsid w:val="00A81382"/>
    <w:rsid w:val="00A8293A"/>
    <w:rsid w:val="00A82ACB"/>
    <w:rsid w:val="00A82C05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6577"/>
    <w:rsid w:val="00A97335"/>
    <w:rsid w:val="00A97A63"/>
    <w:rsid w:val="00A97CCA"/>
    <w:rsid w:val="00AA0FC2"/>
    <w:rsid w:val="00AA160E"/>
    <w:rsid w:val="00AA162F"/>
    <w:rsid w:val="00AA19E5"/>
    <w:rsid w:val="00AA2024"/>
    <w:rsid w:val="00AA2854"/>
    <w:rsid w:val="00AA2D19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2E70"/>
    <w:rsid w:val="00AC3E2B"/>
    <w:rsid w:val="00AC476F"/>
    <w:rsid w:val="00AC4818"/>
    <w:rsid w:val="00AC5F89"/>
    <w:rsid w:val="00AC5FD2"/>
    <w:rsid w:val="00AC6A1E"/>
    <w:rsid w:val="00AC7276"/>
    <w:rsid w:val="00AC7901"/>
    <w:rsid w:val="00AC7CC6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5C8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1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ADB"/>
    <w:rsid w:val="00AF7B99"/>
    <w:rsid w:val="00AF7F44"/>
    <w:rsid w:val="00AF7FFC"/>
    <w:rsid w:val="00B00510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54D7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4D54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C99"/>
    <w:rsid w:val="00B22D3D"/>
    <w:rsid w:val="00B23AFB"/>
    <w:rsid w:val="00B23C1A"/>
    <w:rsid w:val="00B248AB"/>
    <w:rsid w:val="00B24AF8"/>
    <w:rsid w:val="00B24DEC"/>
    <w:rsid w:val="00B25922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0E8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619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47F39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1CC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133C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8D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5BC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677A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6D64"/>
    <w:rsid w:val="00BB71E4"/>
    <w:rsid w:val="00BB7626"/>
    <w:rsid w:val="00BC02D5"/>
    <w:rsid w:val="00BC037A"/>
    <w:rsid w:val="00BC04A3"/>
    <w:rsid w:val="00BC0FAB"/>
    <w:rsid w:val="00BC1E64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0267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0D1"/>
    <w:rsid w:val="00BF13FF"/>
    <w:rsid w:val="00BF1F12"/>
    <w:rsid w:val="00BF2480"/>
    <w:rsid w:val="00BF2548"/>
    <w:rsid w:val="00BF284E"/>
    <w:rsid w:val="00BF290F"/>
    <w:rsid w:val="00BF2ABD"/>
    <w:rsid w:val="00BF3E0C"/>
    <w:rsid w:val="00BF3E7F"/>
    <w:rsid w:val="00BF4273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06ADA"/>
    <w:rsid w:val="00C101A8"/>
    <w:rsid w:val="00C10AF6"/>
    <w:rsid w:val="00C11B4A"/>
    <w:rsid w:val="00C11BF6"/>
    <w:rsid w:val="00C11F07"/>
    <w:rsid w:val="00C133D2"/>
    <w:rsid w:val="00C13A39"/>
    <w:rsid w:val="00C13BE4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1EC4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977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8A5"/>
    <w:rsid w:val="00C42B30"/>
    <w:rsid w:val="00C43007"/>
    <w:rsid w:val="00C4465C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855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473B"/>
    <w:rsid w:val="00C652B3"/>
    <w:rsid w:val="00C65726"/>
    <w:rsid w:val="00C66299"/>
    <w:rsid w:val="00C66D66"/>
    <w:rsid w:val="00C66DCD"/>
    <w:rsid w:val="00C670A8"/>
    <w:rsid w:val="00C67282"/>
    <w:rsid w:val="00C67ACF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786"/>
    <w:rsid w:val="00C74BA4"/>
    <w:rsid w:val="00C74D19"/>
    <w:rsid w:val="00C751A5"/>
    <w:rsid w:val="00C75D17"/>
    <w:rsid w:val="00C77D1A"/>
    <w:rsid w:val="00C80252"/>
    <w:rsid w:val="00C80267"/>
    <w:rsid w:val="00C803D1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1089"/>
    <w:rsid w:val="00CA1E0E"/>
    <w:rsid w:val="00CA224B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2EF4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093A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ACF"/>
    <w:rsid w:val="00CE1D8B"/>
    <w:rsid w:val="00CE20E1"/>
    <w:rsid w:val="00CE256A"/>
    <w:rsid w:val="00CE28EB"/>
    <w:rsid w:val="00CE2CE4"/>
    <w:rsid w:val="00CE2D47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6FC9"/>
    <w:rsid w:val="00CE7393"/>
    <w:rsid w:val="00CE785F"/>
    <w:rsid w:val="00CF0C96"/>
    <w:rsid w:val="00CF10C4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1F9F"/>
    <w:rsid w:val="00D12281"/>
    <w:rsid w:val="00D12B87"/>
    <w:rsid w:val="00D12BE1"/>
    <w:rsid w:val="00D12C6A"/>
    <w:rsid w:val="00D12E39"/>
    <w:rsid w:val="00D13132"/>
    <w:rsid w:val="00D138F9"/>
    <w:rsid w:val="00D13A4D"/>
    <w:rsid w:val="00D13B2B"/>
    <w:rsid w:val="00D1530D"/>
    <w:rsid w:val="00D15634"/>
    <w:rsid w:val="00D17027"/>
    <w:rsid w:val="00D170A0"/>
    <w:rsid w:val="00D1769E"/>
    <w:rsid w:val="00D17C10"/>
    <w:rsid w:val="00D17F46"/>
    <w:rsid w:val="00D206E0"/>
    <w:rsid w:val="00D207AE"/>
    <w:rsid w:val="00D20F55"/>
    <w:rsid w:val="00D21450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6A2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D2C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18E"/>
    <w:rsid w:val="00D55537"/>
    <w:rsid w:val="00D55EE7"/>
    <w:rsid w:val="00D55FD5"/>
    <w:rsid w:val="00D560DA"/>
    <w:rsid w:val="00D569D6"/>
    <w:rsid w:val="00D57963"/>
    <w:rsid w:val="00D60270"/>
    <w:rsid w:val="00D60CF6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4990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26C5"/>
    <w:rsid w:val="00D72AA9"/>
    <w:rsid w:val="00D72F93"/>
    <w:rsid w:val="00D7358D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12F"/>
    <w:rsid w:val="00D856E7"/>
    <w:rsid w:val="00D856F1"/>
    <w:rsid w:val="00D859C7"/>
    <w:rsid w:val="00D85A79"/>
    <w:rsid w:val="00D86324"/>
    <w:rsid w:val="00D86500"/>
    <w:rsid w:val="00D86581"/>
    <w:rsid w:val="00D86AC7"/>
    <w:rsid w:val="00D875C0"/>
    <w:rsid w:val="00D8776C"/>
    <w:rsid w:val="00D87EFB"/>
    <w:rsid w:val="00D91785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A1D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5C16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4A8C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0BC3"/>
    <w:rsid w:val="00DE17FD"/>
    <w:rsid w:val="00DE1B65"/>
    <w:rsid w:val="00DE2855"/>
    <w:rsid w:val="00DE2EB6"/>
    <w:rsid w:val="00DE2FB9"/>
    <w:rsid w:val="00DE3091"/>
    <w:rsid w:val="00DE374E"/>
    <w:rsid w:val="00DE379D"/>
    <w:rsid w:val="00DE3A0B"/>
    <w:rsid w:val="00DE3B22"/>
    <w:rsid w:val="00DE406C"/>
    <w:rsid w:val="00DE432B"/>
    <w:rsid w:val="00DE4EC0"/>
    <w:rsid w:val="00DE53EE"/>
    <w:rsid w:val="00DE5A04"/>
    <w:rsid w:val="00DE5FD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5EA2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380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22B"/>
    <w:rsid w:val="00E449EB"/>
    <w:rsid w:val="00E4537E"/>
    <w:rsid w:val="00E45667"/>
    <w:rsid w:val="00E45CCA"/>
    <w:rsid w:val="00E45F3E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3C6"/>
    <w:rsid w:val="00E7153C"/>
    <w:rsid w:val="00E71C32"/>
    <w:rsid w:val="00E72FE8"/>
    <w:rsid w:val="00E744C3"/>
    <w:rsid w:val="00E74D5A"/>
    <w:rsid w:val="00E74F7A"/>
    <w:rsid w:val="00E751D4"/>
    <w:rsid w:val="00E75BAD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09C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3BD"/>
    <w:rsid w:val="00EE05EA"/>
    <w:rsid w:val="00EE0952"/>
    <w:rsid w:val="00EE17E9"/>
    <w:rsid w:val="00EE1EAB"/>
    <w:rsid w:val="00EE2270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38D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754"/>
    <w:rsid w:val="00F04C76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ECC"/>
    <w:rsid w:val="00F11FFF"/>
    <w:rsid w:val="00F12A6D"/>
    <w:rsid w:val="00F1401F"/>
    <w:rsid w:val="00F140BE"/>
    <w:rsid w:val="00F14B62"/>
    <w:rsid w:val="00F14CA6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5C42"/>
    <w:rsid w:val="00F267F9"/>
    <w:rsid w:val="00F26A4B"/>
    <w:rsid w:val="00F26A92"/>
    <w:rsid w:val="00F27628"/>
    <w:rsid w:val="00F2795B"/>
    <w:rsid w:val="00F27B13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2C1"/>
    <w:rsid w:val="00F4189E"/>
    <w:rsid w:val="00F41DE4"/>
    <w:rsid w:val="00F42217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00E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809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533E"/>
    <w:rsid w:val="00F6542B"/>
    <w:rsid w:val="00F664F5"/>
    <w:rsid w:val="00F6658D"/>
    <w:rsid w:val="00F6662B"/>
    <w:rsid w:val="00F66645"/>
    <w:rsid w:val="00F67249"/>
    <w:rsid w:val="00F70892"/>
    <w:rsid w:val="00F713C4"/>
    <w:rsid w:val="00F719BC"/>
    <w:rsid w:val="00F72FCC"/>
    <w:rsid w:val="00F7325D"/>
    <w:rsid w:val="00F73B90"/>
    <w:rsid w:val="00F740E1"/>
    <w:rsid w:val="00F741A2"/>
    <w:rsid w:val="00F7454A"/>
    <w:rsid w:val="00F74E2B"/>
    <w:rsid w:val="00F75DA5"/>
    <w:rsid w:val="00F7655E"/>
    <w:rsid w:val="00F76BD4"/>
    <w:rsid w:val="00F77BF3"/>
    <w:rsid w:val="00F77F6C"/>
    <w:rsid w:val="00F8231B"/>
    <w:rsid w:val="00F83036"/>
    <w:rsid w:val="00F83178"/>
    <w:rsid w:val="00F837D3"/>
    <w:rsid w:val="00F84111"/>
    <w:rsid w:val="00F84BBB"/>
    <w:rsid w:val="00F84CB1"/>
    <w:rsid w:val="00F84E55"/>
    <w:rsid w:val="00F85845"/>
    <w:rsid w:val="00F87201"/>
    <w:rsid w:val="00F874F7"/>
    <w:rsid w:val="00F877AA"/>
    <w:rsid w:val="00F8798F"/>
    <w:rsid w:val="00F87F25"/>
    <w:rsid w:val="00F9047E"/>
    <w:rsid w:val="00F904FA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C49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BD6"/>
    <w:rsid w:val="00FB0C9B"/>
    <w:rsid w:val="00FB2048"/>
    <w:rsid w:val="00FB2256"/>
    <w:rsid w:val="00FB23C8"/>
    <w:rsid w:val="00FB358F"/>
    <w:rsid w:val="00FB391D"/>
    <w:rsid w:val="00FB4D36"/>
    <w:rsid w:val="00FB53C7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17B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680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63BB1"/>
    <w:pPr>
      <w:spacing w:before="120" w:after="60" w:line="360" w:lineRule="auto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96E30"/>
    <w:pPr>
      <w:keepNext/>
      <w:numPr>
        <w:numId w:val="1"/>
      </w:numPr>
      <w:spacing w:before="240" w:after="120"/>
      <w:ind w:left="142" w:hanging="142"/>
      <w:jc w:val="left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F27B13"/>
    <w:pPr>
      <w:keepNext/>
      <w:numPr>
        <w:ilvl w:val="1"/>
        <w:numId w:val="1"/>
      </w:numPr>
      <w:shd w:val="clear" w:color="auto" w:fill="FFFFFF"/>
      <w:tabs>
        <w:tab w:val="clear" w:pos="860"/>
        <w:tab w:val="num" w:pos="567"/>
      </w:tabs>
      <w:spacing w:before="0" w:after="0"/>
      <w:ind w:left="578" w:hanging="578"/>
      <w:textAlignment w:val="baseline"/>
      <w:outlineLvl w:val="1"/>
    </w:pPr>
    <w:rPr>
      <w:rFonts w:cs="Arial"/>
      <w:b/>
      <w:iCs/>
      <w:sz w:val="28"/>
      <w:bdr w:val="none" w:sz="0" w:space="0" w:color="auto" w:frame="1"/>
      <w:lang w:val="de-DE"/>
    </w:rPr>
  </w:style>
  <w:style w:type="paragraph" w:styleId="Heading3">
    <w:name w:val="heading 3"/>
    <w:basedOn w:val="Normal"/>
    <w:next w:val="Normal"/>
    <w:link w:val="Heading3Char"/>
    <w:uiPriority w:val="9"/>
    <w:qFormat/>
    <w:rsid w:val="000A1925"/>
    <w:pPr>
      <w:keepNext/>
      <w:outlineLvl w:val="2"/>
    </w:pPr>
    <w:rPr>
      <w:rFonts w:cs="Arial"/>
      <w:b/>
      <w:bCs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UnresolvedMention">
    <w:name w:val="Unresolved Mention"/>
    <w:basedOn w:val="DefaultParagraphFont"/>
    <w:uiPriority w:val="99"/>
    <w:semiHidden/>
    <w:unhideWhenUsed/>
    <w:rsid w:val="001C640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1430D"/>
    <w:rPr>
      <w:rFonts w:ascii="Courier New" w:eastAsia="Times New Roman" w:hAnsi="Courier New" w:cs="Courier New"/>
      <w:sz w:val="20"/>
      <w:szCs w:val="20"/>
    </w:r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pre">
    <w:name w:val="pre"/>
    <w:basedOn w:val="DefaultParagraphFont"/>
    <w:rsid w:val="0021430D"/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F27B13"/>
    <w:rPr>
      <w:rFonts w:cs="Arial"/>
      <w:b/>
      <w:iCs/>
      <w:sz w:val="28"/>
      <w:szCs w:val="26"/>
      <w:bdr w:val="none" w:sz="0" w:space="0" w:color="auto" w:frame="1"/>
      <w:shd w:val="clear" w:color="auto" w:fill="FFFFFF"/>
      <w:lang w:val="de-DE"/>
    </w:rPr>
  </w:style>
  <w:style w:type="paragraph" w:styleId="TOC1">
    <w:name w:val="toc 1"/>
    <w:basedOn w:val="Normal"/>
    <w:next w:val="Normal"/>
    <w:autoRedefine/>
    <w:uiPriority w:val="39"/>
    <w:rsid w:val="00223CAE"/>
    <w:pPr>
      <w:tabs>
        <w:tab w:val="right" w:leader="dot" w:pos="8505"/>
      </w:tabs>
      <w:jc w:val="left"/>
    </w:pPr>
    <w:rPr>
      <w:b/>
      <w:bCs/>
      <w:smallCaps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rmal"/>
    <w:rsid w:val="005D591F"/>
    <w:pPr>
      <w:numPr>
        <w:numId w:val="2"/>
      </w:num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596E30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uiPriority w:val="9"/>
    <w:rsid w:val="000A24D2"/>
    <w:rPr>
      <w:rFonts w:cs="Arial"/>
      <w:b/>
      <w:bCs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character" w:customStyle="1" w:styleId="mi">
    <w:name w:val="mi"/>
    <w:basedOn w:val="DefaultParagraphFont"/>
    <w:rsid w:val="001E340C"/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rmal"/>
    <w:rsid w:val="005D591F"/>
    <w:pPr>
      <w:numPr>
        <w:ilvl w:val="1"/>
        <w:numId w:val="2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mjxassistivemathml">
    <w:name w:val="mjx_assistive_mathml"/>
    <w:basedOn w:val="DefaultParagraphFont"/>
    <w:rsid w:val="001E340C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d">
    <w:name w:val="d"/>
    <w:basedOn w:val="Normal"/>
    <w:rsid w:val="00983FD0"/>
    <w:pPr>
      <w:spacing w:before="0" w:after="180" w:line="360" w:lineRule="atLeast"/>
    </w:pPr>
    <w:rPr>
      <w:sz w:val="24"/>
      <w:szCs w:val="28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5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jc w:val="left"/>
    </w:pPr>
    <w:rPr>
      <w:rFonts w:eastAsiaTheme="minorHAnsi"/>
      <w:sz w:val="24"/>
      <w:szCs w:val="24"/>
    </w:rPr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jc w:val="center"/>
    </w:pPr>
    <w:rPr>
      <w:b/>
      <w:bCs/>
      <w:sz w:val="32"/>
      <w:szCs w:val="32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jc w:val="center"/>
      <w:textAlignment w:val="baseline"/>
    </w:pPr>
    <w:rPr>
      <w:b/>
      <w:bCs/>
      <w:sz w:val="32"/>
      <w:szCs w:val="32"/>
    </w:rPr>
  </w:style>
  <w:style w:type="character" w:customStyle="1" w:styleId="mo">
    <w:name w:val="mo"/>
    <w:basedOn w:val="DefaultParagraphFont"/>
    <w:rsid w:val="009D427D"/>
  </w:style>
  <w:style w:type="character" w:customStyle="1" w:styleId="mn">
    <w:name w:val="mn"/>
    <w:basedOn w:val="DefaultParagraphFont"/>
    <w:rsid w:val="009D427D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D2B6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  <w:jc w:val="left"/>
    </w:pPr>
    <w:rPr>
      <w:rFonts w:ascii="Courier New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D2B61"/>
    <w:rPr>
      <w:rFonts w:ascii="Courier New" w:hAnsi="Courier New" w:cs="Courier New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01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2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6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0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4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47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43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20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04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8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58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3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9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6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4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14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5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2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73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1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4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93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75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5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344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84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67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04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524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7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8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8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71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20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76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94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2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1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06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83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70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5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7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34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83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630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5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10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348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8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8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2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42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5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19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1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89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78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8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4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8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05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46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4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75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18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92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1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69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19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57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0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70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0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2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8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6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2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05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6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8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24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0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5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2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7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75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5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0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9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35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32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76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1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89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7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63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518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4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4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41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2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2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78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38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57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6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81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95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0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12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94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91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501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87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7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73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51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15820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6755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0800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70465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81360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720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742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41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15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3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81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5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22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33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8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0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9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0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04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115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5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55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21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1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44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4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47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633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41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6272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05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9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2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7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1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7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7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0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2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7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2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0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2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23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2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0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9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2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05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87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96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5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17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7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63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27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51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7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72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39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8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7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23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image" Target="media/image27.png"/><Relationship Id="rId3" Type="http://schemas.openxmlformats.org/officeDocument/2006/relationships/numbering" Target="numbering.xml"/><Relationship Id="rId21" Type="http://schemas.openxmlformats.org/officeDocument/2006/relationships/image" Target="media/image9.png"/><Relationship Id="rId34" Type="http://schemas.openxmlformats.org/officeDocument/2006/relationships/image" Target="media/image22.png"/><Relationship Id="rId42" Type="http://schemas.openxmlformats.org/officeDocument/2006/relationships/image" Target="media/image30.png"/><Relationship Id="rId47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46" Type="http://schemas.openxmlformats.org/officeDocument/2006/relationships/image" Target="media/image34.png"/><Relationship Id="rId2" Type="http://schemas.openxmlformats.org/officeDocument/2006/relationships/customXml" Target="../customXml/item1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41" Type="http://schemas.openxmlformats.org/officeDocument/2006/relationships/image" Target="media/image29.png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5" Type="http://schemas.openxmlformats.org/officeDocument/2006/relationships/settings" Target="setting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10" Type="http://schemas.openxmlformats.org/officeDocument/2006/relationships/footer" Target="footer1.xml"/><Relationship Id="rId19" Type="http://schemas.openxmlformats.org/officeDocument/2006/relationships/image" Target="media/image7.png"/><Relationship Id="rId31" Type="http://schemas.openxmlformats.org/officeDocument/2006/relationships/image" Target="media/image19.png"/><Relationship Id="rId44" Type="http://schemas.openxmlformats.org/officeDocument/2006/relationships/image" Target="media/image32.png"/><Relationship Id="rId4" Type="http://schemas.openxmlformats.org/officeDocument/2006/relationships/styles" Target="styles.xml"/><Relationship Id="rId9" Type="http://schemas.openxmlformats.org/officeDocument/2006/relationships/image" Target="media/image2.jpeg"/><Relationship Id="rId14" Type="http://schemas.openxmlformats.org/officeDocument/2006/relationships/header" Target="header3.xml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image" Target="media/image31.png"/><Relationship Id="rId48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E5E8772E-EBA1-4619-8AB2-EC55E76E11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8</Pages>
  <Words>3232</Words>
  <Characters>18429</Characters>
  <Application>Microsoft Office Word</Application>
  <DocSecurity>0</DocSecurity>
  <Lines>153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21618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Nhat Cao</cp:lastModifiedBy>
  <cp:revision>3</cp:revision>
  <cp:lastPrinted>2021-06-02T14:00:00Z</cp:lastPrinted>
  <dcterms:created xsi:type="dcterms:W3CDTF">2021-12-05T12:31:00Z</dcterms:created>
  <dcterms:modified xsi:type="dcterms:W3CDTF">2021-12-09T07:20:00Z</dcterms:modified>
</cp:coreProperties>
</file>